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93CF61" w14:textId="659A5C6F" w:rsidR="006D2AFB" w:rsidRDefault="006D2AFB">
      <w:bookmarkStart w:id="0" w:name="_Toc126147374"/>
      <w:bookmarkStart w:id="1" w:name="_Toc126301040"/>
      <w:r w:rsidRPr="006D2AFB">
        <w:rPr>
          <w:noProof/>
          <w:lang w:val="es-CO" w:eastAsia="es-CO"/>
        </w:rPr>
        <w:drawing>
          <wp:anchor distT="0" distB="0" distL="114300" distR="114300" simplePos="0" relativeHeight="251663360" behindDoc="1" locked="0" layoutInCell="1" allowOverlap="1" wp14:anchorId="57BB780C" wp14:editId="4DF93FEC">
            <wp:simplePos x="0" y="0"/>
            <wp:positionH relativeFrom="page">
              <wp:posOffset>292100</wp:posOffset>
            </wp:positionH>
            <wp:positionV relativeFrom="page">
              <wp:posOffset>317500</wp:posOffset>
            </wp:positionV>
            <wp:extent cx="7412355" cy="9593580"/>
            <wp:effectExtent l="0" t="0" r="0" b="762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ortada word.jpg"/>
                    <pic:cNvPicPr/>
                  </pic:nvPicPr>
                  <pic:blipFill>
                    <a:blip r:embed="rId8">
                      <a:extLst>
                        <a:ext uri="{28A0092B-C50C-407E-A947-70E740481C1C}">
                          <a14:useLocalDpi xmlns:a14="http://schemas.microsoft.com/office/drawing/2010/main" val="0"/>
                        </a:ext>
                      </a:extLst>
                    </a:blip>
                    <a:stretch>
                      <a:fillRect/>
                    </a:stretch>
                  </pic:blipFill>
                  <pic:spPr>
                    <a:xfrm>
                      <a:off x="0" y="0"/>
                      <a:ext cx="7412355" cy="9593580"/>
                    </a:xfrm>
                    <a:prstGeom prst="rect">
                      <a:avLst/>
                    </a:prstGeom>
                  </pic:spPr>
                </pic:pic>
              </a:graphicData>
            </a:graphic>
            <wp14:sizeRelH relativeFrom="margin">
              <wp14:pctWidth>0</wp14:pctWidth>
            </wp14:sizeRelH>
            <wp14:sizeRelV relativeFrom="margin">
              <wp14:pctHeight>0</wp14:pctHeight>
            </wp14:sizeRelV>
          </wp:anchor>
        </w:drawing>
      </w:r>
      <w:r w:rsidRPr="006D2AFB">
        <w:rPr>
          <w:noProof/>
          <w:lang w:val="es-CO" w:eastAsia="es-CO"/>
        </w:rPr>
        <mc:AlternateContent>
          <mc:Choice Requires="wps">
            <w:drawing>
              <wp:anchor distT="0" distB="0" distL="114300" distR="114300" simplePos="0" relativeHeight="251665408" behindDoc="0" locked="0" layoutInCell="1" allowOverlap="1" wp14:anchorId="08877F43" wp14:editId="0A62DAF9">
                <wp:simplePos x="0" y="0"/>
                <wp:positionH relativeFrom="column">
                  <wp:posOffset>2143125</wp:posOffset>
                </wp:positionH>
                <wp:positionV relativeFrom="paragraph">
                  <wp:posOffset>1885950</wp:posOffset>
                </wp:positionV>
                <wp:extent cx="4752975" cy="2381250"/>
                <wp:effectExtent l="0" t="0" r="28575" b="19050"/>
                <wp:wrapNone/>
                <wp:docPr id="2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2975" cy="2381250"/>
                        </a:xfrm>
                        <a:prstGeom prst="rect">
                          <a:avLst/>
                        </a:prstGeom>
                        <a:solidFill>
                          <a:srgbClr val="F7F7F3"/>
                        </a:solidFill>
                        <a:ln w="9525">
                          <a:solidFill>
                            <a:schemeClr val="bg1"/>
                          </a:solidFill>
                          <a:miter lim="800000"/>
                          <a:headEnd/>
                          <a:tailEnd/>
                        </a:ln>
                      </wps:spPr>
                      <wps:txbx>
                        <w:txbxContent>
                          <w:p w14:paraId="0047695B" w14:textId="77777777" w:rsidR="007E4219" w:rsidRDefault="007E4219" w:rsidP="006D2AFB">
                            <w:pPr>
                              <w:jc w:val="center"/>
                              <w:rPr>
                                <w:rFonts w:ascii="Arial" w:hAnsi="Arial" w:cs="Arial"/>
                                <w:sz w:val="28"/>
                              </w:rPr>
                            </w:pPr>
                          </w:p>
                          <w:p w14:paraId="4EA16881" w14:textId="77777777" w:rsidR="007E4219" w:rsidRDefault="007E4219" w:rsidP="006D2AFB">
                            <w:pPr>
                              <w:jc w:val="center"/>
                              <w:rPr>
                                <w:rFonts w:ascii="Arial" w:hAnsi="Arial" w:cs="Arial"/>
                                <w:sz w:val="28"/>
                              </w:rPr>
                            </w:pPr>
                          </w:p>
                          <w:p w14:paraId="2132E94B" w14:textId="77777777" w:rsidR="007E4219" w:rsidRDefault="007E4219" w:rsidP="006D2AFB">
                            <w:pPr>
                              <w:jc w:val="center"/>
                              <w:rPr>
                                <w:rFonts w:ascii="Arial" w:hAnsi="Arial" w:cs="Arial"/>
                                <w:sz w:val="28"/>
                              </w:rPr>
                            </w:pPr>
                            <w:r>
                              <w:rPr>
                                <w:rFonts w:ascii="Arial" w:hAnsi="Arial" w:cs="Arial"/>
                                <w:sz w:val="28"/>
                              </w:rPr>
                              <w:t>INSTITUTO DISTRITAL DE PATRIMONIO CULTURAL</w:t>
                            </w:r>
                          </w:p>
                          <w:p w14:paraId="392CAE99" w14:textId="77777777" w:rsidR="007E4219" w:rsidRDefault="007E4219" w:rsidP="006D2AFB">
                            <w:pPr>
                              <w:rPr>
                                <w:rFonts w:ascii="Arial" w:hAnsi="Arial" w:cs="Arial"/>
                                <w:sz w:val="28"/>
                              </w:rPr>
                            </w:pPr>
                          </w:p>
                          <w:p w14:paraId="023300F2" w14:textId="77777777" w:rsidR="007E4219" w:rsidRDefault="007E4219" w:rsidP="006D2AFB">
                            <w:pPr>
                              <w:rPr>
                                <w:rFonts w:ascii="Arial" w:hAnsi="Arial" w:cs="Arial"/>
                                <w:sz w:val="28"/>
                              </w:rPr>
                            </w:pPr>
                          </w:p>
                          <w:p w14:paraId="79B803D3" w14:textId="77777777" w:rsidR="007E4219" w:rsidRDefault="007E4219" w:rsidP="006D2AFB">
                            <w:pPr>
                              <w:jc w:val="center"/>
                              <w:rPr>
                                <w:rFonts w:ascii="Arial" w:hAnsi="Arial" w:cs="Arial"/>
                                <w:sz w:val="28"/>
                              </w:rPr>
                            </w:pPr>
                            <w:r>
                              <w:rPr>
                                <w:noProof/>
                                <w:lang w:val="es-CO" w:eastAsia="es-CO"/>
                              </w:rPr>
                              <w:drawing>
                                <wp:inline distT="0" distB="0" distL="0" distR="0" wp14:anchorId="2E62CAA4" wp14:editId="1F04BD23">
                                  <wp:extent cx="1226295" cy="1009650"/>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DPC.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42176" cy="1022726"/>
                                          </a:xfrm>
                                          <a:prstGeom prst="rect">
                                            <a:avLst/>
                                          </a:prstGeom>
                                        </pic:spPr>
                                      </pic:pic>
                                    </a:graphicData>
                                  </a:graphic>
                                </wp:inline>
                              </w:drawing>
                            </w:r>
                          </w:p>
                          <w:p w14:paraId="2377B389" w14:textId="77777777" w:rsidR="007E4219" w:rsidRPr="00EC55C7" w:rsidRDefault="007E4219" w:rsidP="006D2AFB">
                            <w:pPr>
                              <w:rPr>
                                <w:rFonts w:ascii="Arial" w:hAnsi="Arial" w:cs="Arial"/>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877F43" id="_x0000_t202" coordsize="21600,21600" o:spt="202" path="m,l,21600r21600,l21600,xe">
                <v:stroke joinstyle="miter"/>
                <v:path gradientshapeok="t" o:connecttype="rect"/>
              </v:shapetype>
              <v:shape id="Cuadro de texto 2" o:spid="_x0000_s1026" type="#_x0000_t202" style="position:absolute;margin-left:168.75pt;margin-top:148.5pt;width:374.25pt;height:18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" fillcolor="#f7f7f3" strokecolor="white [3212]">
                <v:textbox>
                  <w:txbxContent>
                    <w:p w14:paraId="0047695B" w14:textId="77777777" w:rsidR="007E4219" w:rsidRDefault="007E4219" w:rsidP="006D2AFB">
                      <w:pPr>
                        <w:jc w:val="center"/>
                        <w:rPr>
                          <w:rFonts w:ascii="Arial" w:hAnsi="Arial" w:cs="Arial"/>
                          <w:sz w:val="28"/>
                        </w:rPr>
                      </w:pPr>
                    </w:p>
                    <w:p w14:paraId="4EA16881" w14:textId="77777777" w:rsidR="007E4219" w:rsidRDefault="007E4219" w:rsidP="006D2AFB">
                      <w:pPr>
                        <w:jc w:val="center"/>
                        <w:rPr>
                          <w:rFonts w:ascii="Arial" w:hAnsi="Arial" w:cs="Arial"/>
                          <w:sz w:val="28"/>
                        </w:rPr>
                      </w:pPr>
                    </w:p>
                    <w:p w14:paraId="2132E94B" w14:textId="77777777" w:rsidR="007E4219" w:rsidRDefault="007E4219" w:rsidP="006D2AFB">
                      <w:pPr>
                        <w:jc w:val="center"/>
                        <w:rPr>
                          <w:rFonts w:ascii="Arial" w:hAnsi="Arial" w:cs="Arial"/>
                          <w:sz w:val="28"/>
                        </w:rPr>
                      </w:pPr>
                      <w:r>
                        <w:rPr>
                          <w:rFonts w:ascii="Arial" w:hAnsi="Arial" w:cs="Arial"/>
                          <w:sz w:val="28"/>
                        </w:rPr>
                        <w:t>INSTITUTO DISTRITAL DE PATRIMONIO CULTURAL</w:t>
                      </w:r>
                    </w:p>
                    <w:p w14:paraId="392CAE99" w14:textId="77777777" w:rsidR="007E4219" w:rsidRDefault="007E4219" w:rsidP="006D2AFB">
                      <w:pPr>
                        <w:rPr>
                          <w:rFonts w:ascii="Arial" w:hAnsi="Arial" w:cs="Arial"/>
                          <w:sz w:val="28"/>
                        </w:rPr>
                      </w:pPr>
                    </w:p>
                    <w:p w14:paraId="023300F2" w14:textId="77777777" w:rsidR="007E4219" w:rsidRDefault="007E4219" w:rsidP="006D2AFB">
                      <w:pPr>
                        <w:rPr>
                          <w:rFonts w:ascii="Arial" w:hAnsi="Arial" w:cs="Arial"/>
                          <w:sz w:val="28"/>
                        </w:rPr>
                      </w:pPr>
                    </w:p>
                    <w:p w14:paraId="79B803D3" w14:textId="77777777" w:rsidR="007E4219" w:rsidRDefault="007E4219" w:rsidP="006D2AFB">
                      <w:pPr>
                        <w:jc w:val="center"/>
                        <w:rPr>
                          <w:rFonts w:ascii="Arial" w:hAnsi="Arial" w:cs="Arial"/>
                          <w:sz w:val="28"/>
                        </w:rPr>
                      </w:pPr>
                      <w:r>
                        <w:rPr>
                          <w:noProof/>
                          <w:lang w:val="es-CO" w:eastAsia="es-CO"/>
                        </w:rPr>
                        <w:drawing>
                          <wp:inline distT="0" distB="0" distL="0" distR="0" wp14:anchorId="2E62CAA4" wp14:editId="1F04BD23">
                            <wp:extent cx="1226295" cy="1009650"/>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DPC.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42176" cy="1022726"/>
                                    </a:xfrm>
                                    <a:prstGeom prst="rect">
                                      <a:avLst/>
                                    </a:prstGeom>
                                  </pic:spPr>
                                </pic:pic>
                              </a:graphicData>
                            </a:graphic>
                          </wp:inline>
                        </w:drawing>
                      </w:r>
                    </w:p>
                    <w:p w14:paraId="2377B389" w14:textId="77777777" w:rsidR="007E4219" w:rsidRPr="00EC55C7" w:rsidRDefault="007E4219" w:rsidP="006D2AFB">
                      <w:pPr>
                        <w:rPr>
                          <w:rFonts w:ascii="Arial" w:hAnsi="Arial" w:cs="Arial"/>
                          <w:sz w:val="28"/>
                        </w:rPr>
                      </w:pPr>
                    </w:p>
                  </w:txbxContent>
                </v:textbox>
              </v:shape>
            </w:pict>
          </mc:Fallback>
        </mc:AlternateContent>
      </w:r>
      <w:r w:rsidRPr="006D2AFB">
        <w:rPr>
          <w:noProof/>
          <w:lang w:val="es-CO" w:eastAsia="es-CO"/>
        </w:rPr>
        <mc:AlternateContent>
          <mc:Choice Requires="wps">
            <w:drawing>
              <wp:anchor distT="0" distB="0" distL="114300" distR="114300" simplePos="0" relativeHeight="251666432" behindDoc="0" locked="0" layoutInCell="1" allowOverlap="1" wp14:anchorId="51A20111" wp14:editId="4F0FCEC7">
                <wp:simplePos x="0" y="0"/>
                <wp:positionH relativeFrom="column">
                  <wp:posOffset>2254250</wp:posOffset>
                </wp:positionH>
                <wp:positionV relativeFrom="paragraph">
                  <wp:posOffset>4524375</wp:posOffset>
                </wp:positionV>
                <wp:extent cx="2374265" cy="1403985"/>
                <wp:effectExtent l="0" t="0" r="10795" b="19050"/>
                <wp:wrapNone/>
                <wp:docPr id="30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solidFill>
                            <a:schemeClr val="bg1"/>
                          </a:solidFill>
                          <a:miter lim="800000"/>
                          <a:headEnd/>
                          <a:tailEnd/>
                        </a:ln>
                      </wps:spPr>
                      <wps:txbx>
                        <w:txbxContent>
                          <w:p w14:paraId="13D8AD1A" w14:textId="71ED8D39" w:rsidR="007E4219" w:rsidRPr="00EC55C7" w:rsidRDefault="00236B8F" w:rsidP="006D2AFB">
                            <w:pPr>
                              <w:rPr>
                                <w:rFonts w:ascii="Arial" w:hAnsi="Arial" w:cs="Arial"/>
                                <w:sz w:val="28"/>
                              </w:rPr>
                            </w:pPr>
                            <w:r>
                              <w:rPr>
                                <w:rFonts w:ascii="Arial" w:hAnsi="Arial" w:cs="Arial"/>
                                <w:sz w:val="28"/>
                              </w:rPr>
                              <w:t xml:space="preserve">Plan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1A20111" id="_x0000_s1027" type="#_x0000_t202" style="position:absolute;margin-left:177.5pt;margin-top:356.25pt;width:186.95pt;height:110.55pt;z-index:25166643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" filled="f" strokecolor="white [3212]">
                <v:textbox style="mso-fit-shape-to-text:t">
                  <w:txbxContent>
                    <w:p w14:paraId="13D8AD1A" w14:textId="71ED8D39" w:rsidR="007E4219" w:rsidRPr="00EC55C7" w:rsidRDefault="00236B8F" w:rsidP="006D2AFB">
                      <w:pPr>
                        <w:rPr>
                          <w:rFonts w:ascii="Arial" w:hAnsi="Arial" w:cs="Arial"/>
                          <w:sz w:val="28"/>
                        </w:rPr>
                      </w:pPr>
                      <w:r>
                        <w:rPr>
                          <w:rFonts w:ascii="Arial" w:hAnsi="Arial" w:cs="Arial"/>
                          <w:sz w:val="28"/>
                        </w:rPr>
                        <w:t xml:space="preserve">Plan </w:t>
                      </w:r>
                    </w:p>
                  </w:txbxContent>
                </v:textbox>
              </v:shape>
            </w:pict>
          </mc:Fallback>
        </mc:AlternateContent>
      </w:r>
      <w:r w:rsidRPr="006D2AFB">
        <w:rPr>
          <w:noProof/>
          <w:lang w:val="es-CO" w:eastAsia="es-CO"/>
        </w:rPr>
        <mc:AlternateContent>
          <mc:Choice Requires="wps">
            <w:drawing>
              <wp:anchor distT="0" distB="0" distL="114300" distR="114300" simplePos="0" relativeHeight="251667456" behindDoc="0" locked="0" layoutInCell="1" allowOverlap="1" wp14:anchorId="2C7C8DD3" wp14:editId="41598FD9">
                <wp:simplePos x="0" y="0"/>
                <wp:positionH relativeFrom="column">
                  <wp:posOffset>2266950</wp:posOffset>
                </wp:positionH>
                <wp:positionV relativeFrom="paragraph">
                  <wp:posOffset>4829175</wp:posOffset>
                </wp:positionV>
                <wp:extent cx="4569460" cy="1403985"/>
                <wp:effectExtent l="0" t="0" r="21590" b="19050"/>
                <wp:wrapNone/>
                <wp:docPr id="2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9460" cy="1403985"/>
                        </a:xfrm>
                        <a:prstGeom prst="rect">
                          <a:avLst/>
                        </a:prstGeom>
                        <a:noFill/>
                        <a:ln w="9525">
                          <a:solidFill>
                            <a:schemeClr val="bg1"/>
                          </a:solidFill>
                          <a:miter lim="800000"/>
                          <a:headEnd/>
                          <a:tailEnd/>
                        </a:ln>
                      </wps:spPr>
                      <wps:txbx>
                        <w:txbxContent>
                          <w:p w14:paraId="7DE67215" w14:textId="500647A3" w:rsidR="00236B8F" w:rsidRPr="009E4E4B" w:rsidRDefault="00236B8F" w:rsidP="00236B8F">
                            <w:pPr>
                              <w:rPr>
                                <w:rFonts w:ascii="Arial" w:hAnsi="Arial" w:cs="Arial"/>
                                <w:sz w:val="22"/>
                              </w:rPr>
                            </w:pPr>
                            <w:r w:rsidRPr="009E4E4B">
                              <w:rPr>
                                <w:rFonts w:ascii="Arial" w:hAnsi="Arial" w:cs="Arial"/>
                                <w:sz w:val="22"/>
                              </w:rPr>
                              <w:t xml:space="preserve">Seguridad </w:t>
                            </w:r>
                            <w:r w:rsidR="00E8096F" w:rsidRPr="009E4E4B">
                              <w:rPr>
                                <w:rFonts w:ascii="Arial" w:hAnsi="Arial" w:cs="Arial"/>
                                <w:sz w:val="22"/>
                              </w:rPr>
                              <w:t xml:space="preserve">y Privacidad </w:t>
                            </w:r>
                            <w:r w:rsidRPr="009E4E4B">
                              <w:rPr>
                                <w:rFonts w:ascii="Arial" w:hAnsi="Arial" w:cs="Arial"/>
                                <w:sz w:val="22"/>
                              </w:rPr>
                              <w:t>de la Información-IDPC</w:t>
                            </w:r>
                          </w:p>
                          <w:p w14:paraId="07C56F38" w14:textId="08304B49" w:rsidR="007E4219" w:rsidRPr="00F716C0" w:rsidRDefault="007E4219" w:rsidP="006D2AFB">
                            <w:pPr>
                              <w:rPr>
                                <w:rFonts w:ascii="Arial" w:hAnsi="Arial" w:cs="Arial"/>
                                <w:color w:val="FF0000"/>
                                <w:sz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7C8DD3" id="_x0000_s1028" type="#_x0000_t202" style="position:absolute;margin-left:178.5pt;margin-top:380.25pt;width:359.8pt;height:110.55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" filled="f" strokecolor="white [3212]">
                <v:textbox style="mso-fit-shape-to-text:t">
                  <w:txbxContent>
                    <w:p w14:paraId="7DE67215" w14:textId="500647A3" w:rsidR="00236B8F" w:rsidRPr="009E4E4B" w:rsidRDefault="00236B8F" w:rsidP="00236B8F">
                      <w:pPr>
                        <w:rPr>
                          <w:rFonts w:ascii="Arial" w:hAnsi="Arial" w:cs="Arial"/>
                          <w:sz w:val="22"/>
                        </w:rPr>
                      </w:pPr>
                      <w:r w:rsidRPr="009E4E4B">
                        <w:rPr>
                          <w:rFonts w:ascii="Arial" w:hAnsi="Arial" w:cs="Arial"/>
                          <w:sz w:val="22"/>
                        </w:rPr>
                        <w:t xml:space="preserve">Seguridad </w:t>
                      </w:r>
                      <w:r w:rsidR="00E8096F" w:rsidRPr="009E4E4B">
                        <w:rPr>
                          <w:rFonts w:ascii="Arial" w:hAnsi="Arial" w:cs="Arial"/>
                          <w:sz w:val="22"/>
                        </w:rPr>
                        <w:t xml:space="preserve">y Privacidad </w:t>
                      </w:r>
                      <w:r w:rsidRPr="009E4E4B">
                        <w:rPr>
                          <w:rFonts w:ascii="Arial" w:hAnsi="Arial" w:cs="Arial"/>
                          <w:sz w:val="22"/>
                        </w:rPr>
                        <w:t>de la Información-IDPC</w:t>
                      </w:r>
                    </w:p>
                    <w:p w14:paraId="07C56F38" w14:textId="08304B49" w:rsidR="007E4219" w:rsidRPr="00F716C0" w:rsidRDefault="007E4219" w:rsidP="006D2AFB">
                      <w:pPr>
                        <w:rPr>
                          <w:rFonts w:ascii="Arial" w:hAnsi="Arial" w:cs="Arial"/>
                          <w:color w:val="FF0000"/>
                          <w:sz w:val="28"/>
                        </w:rPr>
                      </w:pPr>
                    </w:p>
                  </w:txbxContent>
                </v:textbox>
              </v:shape>
            </w:pict>
          </mc:Fallback>
        </mc:AlternateContent>
      </w:r>
    </w:p>
    <w:sdt>
      <w:sdtPr>
        <w:id w:val="-625698755"/>
        <w:docPartObj>
          <w:docPartGallery w:val="Cover Pages"/>
          <w:docPartUnique/>
        </w:docPartObj>
      </w:sdtPr>
      <w:sdtEndPr>
        <w:rPr>
          <w:rFonts w:ascii="Arial" w:hAnsi="Arial" w:cs="Arial"/>
          <w:color w:val="FFFFFF" w:themeColor="background1"/>
          <w:sz w:val="40"/>
          <w:szCs w:val="40"/>
        </w:rPr>
      </w:sdtEndPr>
      <w:sdtContent>
        <w:p w14:paraId="28D7A057" w14:textId="5F4EFEDA" w:rsidR="006D2AFB" w:rsidRDefault="006D2AFB"/>
        <w:p w14:paraId="62E528FE" w14:textId="6DD8F067" w:rsidR="006D2AFB" w:rsidRDefault="00236B8F">
          <w:pPr>
            <w:spacing w:after="200" w:line="276" w:lineRule="auto"/>
            <w:rPr>
              <w:rFonts w:ascii="Arial" w:hAnsi="Arial" w:cs="Arial"/>
              <w:color w:val="FFFFFF" w:themeColor="background1"/>
              <w:sz w:val="40"/>
              <w:szCs w:val="40"/>
            </w:rPr>
          </w:pPr>
          <w:r w:rsidRPr="006D2AFB">
            <w:rPr>
              <w:noProof/>
              <w:lang w:val="es-CO" w:eastAsia="es-CO"/>
            </w:rPr>
            <mc:AlternateContent>
              <mc:Choice Requires="wps">
                <w:drawing>
                  <wp:anchor distT="0" distB="0" distL="114300" distR="114300" simplePos="0" relativeHeight="251668480" behindDoc="0" locked="0" layoutInCell="1" allowOverlap="1" wp14:anchorId="23F05A84" wp14:editId="772F4993">
                    <wp:simplePos x="0" y="0"/>
                    <wp:positionH relativeFrom="column">
                      <wp:posOffset>2266315</wp:posOffset>
                    </wp:positionH>
                    <wp:positionV relativeFrom="paragraph">
                      <wp:posOffset>4832350</wp:posOffset>
                    </wp:positionV>
                    <wp:extent cx="3724275" cy="1403985"/>
                    <wp:effectExtent l="0" t="0" r="28575" b="10795"/>
                    <wp:wrapNone/>
                    <wp:docPr id="2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4275" cy="1403985"/>
                            </a:xfrm>
                            <a:prstGeom prst="rect">
                              <a:avLst/>
                            </a:prstGeom>
                            <a:noFill/>
                            <a:ln w="9525">
                              <a:solidFill>
                                <a:schemeClr val="bg1"/>
                              </a:solidFill>
                              <a:miter lim="800000"/>
                              <a:headEnd/>
                              <a:tailEnd/>
                            </a:ln>
                          </wps:spPr>
                          <wps:txbx>
                            <w:txbxContent>
                              <w:p w14:paraId="35CA6C56" w14:textId="77777777" w:rsidR="00DF1B6E" w:rsidRDefault="00DF1B6E" w:rsidP="006D2AFB">
                                <w:pPr>
                                  <w:rPr>
                                    <w:rFonts w:ascii="Arial" w:hAnsi="Arial" w:cs="Arial"/>
                                    <w:sz w:val="28"/>
                                  </w:rPr>
                                </w:pPr>
                                <w:r>
                                  <w:rPr>
                                    <w:rFonts w:ascii="Arial" w:hAnsi="Arial" w:cs="Arial"/>
                                    <w:sz w:val="28"/>
                                  </w:rPr>
                                  <w:t>Proceso</w:t>
                                </w:r>
                              </w:p>
                              <w:p w14:paraId="4164C9E4" w14:textId="57FB2D6D" w:rsidR="007E4219" w:rsidRPr="009E4E4B" w:rsidRDefault="00236B8F" w:rsidP="00236B8F">
                                <w:pPr>
                                  <w:rPr>
                                    <w:rFonts w:ascii="Arial" w:hAnsi="Arial" w:cs="Arial"/>
                                    <w:sz w:val="22"/>
                                  </w:rPr>
                                </w:pPr>
                                <w:r w:rsidRPr="009E4E4B">
                                  <w:rPr>
                                    <w:rFonts w:ascii="Arial" w:hAnsi="Arial" w:cs="Arial"/>
                                    <w:sz w:val="22"/>
                                  </w:rPr>
                                  <w:t>Gestión de Sistemas de  Información y Tecnologí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F05A84" id="_x0000_s1029" type="#_x0000_t202" style="position:absolute;margin-left:178.45pt;margin-top:380.5pt;width:293.25pt;height:110.55pt;z-index:2516684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" filled="f" strokecolor="white [3212]">
                    <v:textbox style="mso-fit-shape-to-text:t">
                      <w:txbxContent>
                        <w:p w14:paraId="35CA6C56" w14:textId="77777777" w:rsidR="00DF1B6E" w:rsidRDefault="00DF1B6E" w:rsidP="006D2AFB">
                          <w:pPr>
                            <w:rPr>
                              <w:rFonts w:ascii="Arial" w:hAnsi="Arial" w:cs="Arial"/>
                              <w:sz w:val="28"/>
                            </w:rPr>
                          </w:pPr>
                          <w:r>
                            <w:rPr>
                              <w:rFonts w:ascii="Arial" w:hAnsi="Arial" w:cs="Arial"/>
                              <w:sz w:val="28"/>
                            </w:rPr>
                            <w:t>Proceso</w:t>
                          </w:r>
                        </w:p>
                        <w:p w14:paraId="4164C9E4" w14:textId="57FB2D6D" w:rsidR="007E4219" w:rsidRPr="009E4E4B" w:rsidRDefault="00236B8F" w:rsidP="00236B8F">
                          <w:pPr>
                            <w:rPr>
                              <w:rFonts w:ascii="Arial" w:hAnsi="Arial" w:cs="Arial"/>
                              <w:sz w:val="22"/>
                            </w:rPr>
                          </w:pPr>
                          <w:r w:rsidRPr="009E4E4B">
                            <w:rPr>
                              <w:rFonts w:ascii="Arial" w:hAnsi="Arial" w:cs="Arial"/>
                              <w:sz w:val="22"/>
                            </w:rPr>
                            <w:t>Gestión de Sistemas de  Información y Tecnología</w:t>
                          </w:r>
                        </w:p>
                      </w:txbxContent>
                    </v:textbox>
                  </v:shape>
                </w:pict>
              </mc:Fallback>
            </mc:AlternateContent>
          </w:r>
          <w:r w:rsidR="006E368D">
            <w:rPr>
              <w:noProof/>
              <w:lang w:val="es-CO" w:eastAsia="es-CO"/>
            </w:rPr>
            <mc:AlternateContent>
              <mc:Choice Requires="wps">
                <w:drawing>
                  <wp:anchor distT="0" distB="0" distL="114300" distR="114300" simplePos="0" relativeHeight="251670528" behindDoc="0" locked="0" layoutInCell="1" allowOverlap="1" wp14:anchorId="6269F841" wp14:editId="1F0025AB">
                    <wp:simplePos x="0" y="0"/>
                    <wp:positionH relativeFrom="column">
                      <wp:posOffset>4285615</wp:posOffset>
                    </wp:positionH>
                    <wp:positionV relativeFrom="paragraph">
                      <wp:posOffset>5672455</wp:posOffset>
                    </wp:positionV>
                    <wp:extent cx="2550160" cy="392430"/>
                    <wp:effectExtent l="0" t="0" r="21590" b="26670"/>
                    <wp:wrapNone/>
                    <wp:docPr id="4" name="4 Cuadro de texto"/>
                    <wp:cNvGraphicFramePr/>
                    <a:graphic xmlns:a="http://schemas.openxmlformats.org/drawingml/2006/main">
                      <a:graphicData uri="http://schemas.microsoft.com/office/word/2010/wordprocessingShape">
                        <wps:wsp>
                          <wps:cNvSpPr txBox="1"/>
                          <wps:spPr>
                            <a:xfrm>
                              <a:off x="0" y="0"/>
                              <a:ext cx="2550160" cy="392430"/>
                            </a:xfrm>
                            <a:prstGeom prst="rect">
                              <a:avLst/>
                            </a:prstGeom>
                            <a:noFill/>
                            <a:ln w="6350">
                              <a:solidFill>
                                <a:schemeClr val="bg1"/>
                              </a:solidFill>
                            </a:ln>
                            <a:effectLst/>
                          </wps:spPr>
                          <wps:txbx>
                            <w:txbxContent>
                              <w:p w14:paraId="54B6784D" w14:textId="58BBAA0A" w:rsidR="007E4219" w:rsidRPr="00EC55C7" w:rsidRDefault="007E4219" w:rsidP="006D2AFB">
                                <w:pPr>
                                  <w:jc w:val="right"/>
                                  <w:rPr>
                                    <w:rFonts w:ascii="Arial" w:hAnsi="Arial" w:cs="Arial"/>
                                  </w:rPr>
                                </w:pPr>
                                <w:r w:rsidRPr="00EC55C7">
                                  <w:rPr>
                                    <w:rFonts w:ascii="Arial" w:hAnsi="Arial" w:cs="Arial"/>
                                  </w:rPr>
                                  <w:t xml:space="preserve">Vigencia: </w:t>
                                </w:r>
                                <w:r w:rsidR="009E4E4B">
                                  <w:rPr>
                                    <w:rFonts w:ascii="Arial" w:hAnsi="Arial" w:cs="Arial"/>
                                  </w:rPr>
                                  <w:t>28/01/2020</w:t>
                                </w:r>
                              </w:p>
                              <w:p w14:paraId="0FE7BC37" w14:textId="019627B2" w:rsidR="007E4219" w:rsidRDefault="007E4219" w:rsidP="006E368D">
                                <w:pPr>
                                  <w:jc w:val="right"/>
                                </w:pPr>
                                <w:r w:rsidRPr="00EC55C7">
                                  <w:rPr>
                                    <w:rFonts w:ascii="Arial" w:hAnsi="Arial" w:cs="Arial"/>
                                  </w:rPr>
                                  <w:t xml:space="preserve">Versión: </w:t>
                                </w:r>
                                <w:r w:rsidR="00236B8F" w:rsidRPr="009E4E4B">
                                  <w:rPr>
                                    <w:rFonts w:ascii="Arial" w:hAnsi="Arial" w:cs="Arial"/>
                                  </w:rPr>
                                  <w:t>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269F841" id="4 Cuadro de texto" o:spid="_x0000_s1030" type="#_x0000_t202" style="position:absolute;margin-left:337.45pt;margin-top:446.65pt;width:200.8pt;height:30.9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" filled="f" strokecolor="white [3212]" strokeweight=".5pt">
                    <v:textbox>
                      <w:txbxContent>
                        <w:p w14:paraId="54B6784D" w14:textId="58BBAA0A" w:rsidR="007E4219" w:rsidRPr="00EC55C7" w:rsidRDefault="007E4219" w:rsidP="006D2AFB">
                          <w:pPr>
                            <w:jc w:val="right"/>
                            <w:rPr>
                              <w:rFonts w:ascii="Arial" w:hAnsi="Arial" w:cs="Arial"/>
                            </w:rPr>
                          </w:pPr>
                          <w:r w:rsidRPr="00EC55C7">
                            <w:rPr>
                              <w:rFonts w:ascii="Arial" w:hAnsi="Arial" w:cs="Arial"/>
                            </w:rPr>
                            <w:t xml:space="preserve">Vigencia: </w:t>
                          </w:r>
                          <w:r w:rsidR="009E4E4B">
                            <w:rPr>
                              <w:rFonts w:ascii="Arial" w:hAnsi="Arial" w:cs="Arial"/>
                            </w:rPr>
                            <w:t>28/01/2020</w:t>
                          </w:r>
                        </w:p>
                        <w:p w14:paraId="0FE7BC37" w14:textId="019627B2" w:rsidR="007E4219" w:rsidRDefault="007E4219" w:rsidP="006E368D">
                          <w:pPr>
                            <w:jc w:val="right"/>
                          </w:pPr>
                          <w:r w:rsidRPr="00EC55C7">
                            <w:rPr>
                              <w:rFonts w:ascii="Arial" w:hAnsi="Arial" w:cs="Arial"/>
                            </w:rPr>
                            <w:t xml:space="preserve">Versión: </w:t>
                          </w:r>
                          <w:r w:rsidR="00236B8F" w:rsidRPr="009E4E4B">
                            <w:rPr>
                              <w:rFonts w:ascii="Arial" w:hAnsi="Arial" w:cs="Arial"/>
                            </w:rPr>
                            <w:t>02</w:t>
                          </w:r>
                        </w:p>
                      </w:txbxContent>
                    </v:textbox>
                  </v:shape>
                </w:pict>
              </mc:Fallback>
            </mc:AlternateContent>
          </w:r>
          <w:r w:rsidR="006D2AFB">
            <w:rPr>
              <w:rFonts w:ascii="Arial" w:hAnsi="Arial" w:cs="Arial"/>
              <w:color w:val="FFFFFF" w:themeColor="background1"/>
              <w:sz w:val="40"/>
              <w:szCs w:val="40"/>
            </w:rPr>
            <w:br w:type="page"/>
          </w:r>
        </w:p>
      </w:sdtContent>
    </w:sdt>
    <w:p w14:paraId="4F46605B" w14:textId="0C0AB009" w:rsidR="0088057A" w:rsidRPr="00511D20" w:rsidRDefault="00900B61" w:rsidP="00104DB2">
      <w:pPr>
        <w:pStyle w:val="Prrafodelista"/>
        <w:numPr>
          <w:ilvl w:val="0"/>
          <w:numId w:val="29"/>
        </w:numPr>
        <w:spacing w:line="360" w:lineRule="auto"/>
        <w:ind w:right="2569"/>
        <w:jc w:val="center"/>
        <w:rPr>
          <w:rFonts w:ascii="Arial" w:hAnsi="Arial" w:cs="Arial"/>
          <w:b/>
          <w:color w:val="365F91" w:themeColor="accent1" w:themeShade="BF"/>
          <w:sz w:val="44"/>
          <w:szCs w:val="30"/>
        </w:rPr>
      </w:pPr>
      <w:bookmarkStart w:id="2" w:name="_Toc181004292"/>
      <w:r w:rsidRPr="00511D20">
        <w:rPr>
          <w:b/>
          <w:noProof/>
          <w:sz w:val="32"/>
          <w:lang w:val="es-CO" w:eastAsia="es-CO"/>
        </w:rPr>
        <w:lastRenderedPageBreak/>
        <w:drawing>
          <wp:anchor distT="0" distB="0" distL="114300" distR="114300" simplePos="0" relativeHeight="251661312" behindDoc="0" locked="0" layoutInCell="1" allowOverlap="1" wp14:anchorId="76B44074" wp14:editId="5FC060F0">
            <wp:simplePos x="5124450" y="1447800"/>
            <wp:positionH relativeFrom="margin">
              <wp:align>right</wp:align>
            </wp:positionH>
            <wp:positionV relativeFrom="margin">
              <wp:align>top</wp:align>
            </wp:positionV>
            <wp:extent cx="1962150" cy="2181225"/>
            <wp:effectExtent l="0" t="0" r="0" b="9525"/>
            <wp:wrapSquare wrapText="bothSides"/>
            <wp:docPr id="3" name="Imagen 3" descr="RestauraciÃ³n del monumento del Parque de Los Periodistas Foto: Margarita MejÃ­a Â® ID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tauraciÃ³n del monumento del Parque de Los Periodistas Foto: Margarita MejÃ­a Â® IDPC"/>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2046" r="3342"/>
                    <a:stretch/>
                  </pic:blipFill>
                  <pic:spPr bwMode="auto">
                    <a:xfrm>
                      <a:off x="0" y="0"/>
                      <a:ext cx="1962150" cy="2181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30AE6" w:rsidRPr="00511D20">
        <w:rPr>
          <w:rFonts w:ascii="Arial" w:hAnsi="Arial" w:cs="Arial"/>
          <w:b/>
          <w:color w:val="365F91" w:themeColor="accent1" w:themeShade="BF"/>
          <w:sz w:val="44"/>
          <w:szCs w:val="30"/>
        </w:rPr>
        <w:t>OBJETIVO</w:t>
      </w:r>
      <w:bookmarkStart w:id="3" w:name="_Toc126147375"/>
      <w:bookmarkStart w:id="4" w:name="_Toc126301041"/>
      <w:bookmarkStart w:id="5" w:name="_Toc181004293"/>
      <w:bookmarkEnd w:id="0"/>
      <w:bookmarkEnd w:id="1"/>
      <w:bookmarkEnd w:id="2"/>
    </w:p>
    <w:p w14:paraId="2EE2402F" w14:textId="77777777" w:rsidR="00104DB2" w:rsidRDefault="00104DB2" w:rsidP="000078B0">
      <w:pPr>
        <w:spacing w:line="276" w:lineRule="auto"/>
        <w:jc w:val="both"/>
        <w:rPr>
          <w:rFonts w:ascii="Arial" w:hAnsi="Arial" w:cs="Arial"/>
          <w:sz w:val="22"/>
          <w:szCs w:val="22"/>
        </w:rPr>
      </w:pPr>
    </w:p>
    <w:p w14:paraId="4CE8DFF9" w14:textId="55E753F8" w:rsidR="00F716C0" w:rsidRDefault="00236B8F" w:rsidP="000078B0">
      <w:pPr>
        <w:spacing w:line="276" w:lineRule="auto"/>
        <w:jc w:val="both"/>
        <w:rPr>
          <w:rFonts w:ascii="Arial" w:hAnsi="Arial" w:cs="Arial"/>
          <w:sz w:val="22"/>
          <w:szCs w:val="22"/>
        </w:rPr>
      </w:pPr>
      <w:r w:rsidRPr="00CE1090">
        <w:rPr>
          <w:rFonts w:ascii="Arial" w:eastAsia="Arial" w:hAnsi="Arial" w:cs="Arial"/>
          <w:sz w:val="22"/>
          <w:szCs w:val="22"/>
        </w:rPr>
        <w:t>Presentar el plan de seguridad y privacidad de la información del IDPC y los elementos que lo conforman, como marco de referencia para el establecimiento y regulación de lineamientos y medidas que permitan el aseguramiento de la protección y uso adecuado de la información y activos de información que la soportan al interior de la Entidad.</w:t>
      </w:r>
    </w:p>
    <w:p w14:paraId="1CE5305F" w14:textId="77777777" w:rsidR="00F716C0" w:rsidRDefault="00F716C0" w:rsidP="000078B0">
      <w:pPr>
        <w:spacing w:line="276" w:lineRule="auto"/>
        <w:jc w:val="both"/>
        <w:rPr>
          <w:rFonts w:ascii="Arial" w:hAnsi="Arial" w:cs="Arial"/>
          <w:sz w:val="22"/>
          <w:szCs w:val="22"/>
        </w:rPr>
      </w:pPr>
    </w:p>
    <w:p w14:paraId="1F7D68FB" w14:textId="77777777" w:rsidR="00F716C0" w:rsidRPr="001800F2" w:rsidRDefault="00F716C0" w:rsidP="000078B0">
      <w:pPr>
        <w:spacing w:line="276" w:lineRule="auto"/>
        <w:jc w:val="both"/>
        <w:rPr>
          <w:rFonts w:ascii="Arial" w:hAnsi="Arial" w:cs="Arial"/>
          <w:sz w:val="22"/>
          <w:szCs w:val="22"/>
        </w:rPr>
      </w:pPr>
    </w:p>
    <w:p w14:paraId="167036B3" w14:textId="73D562AA" w:rsidR="00230AE6" w:rsidRPr="00511D20" w:rsidRDefault="00230AE6" w:rsidP="00104DB2">
      <w:pPr>
        <w:pStyle w:val="Prrafodelista"/>
        <w:numPr>
          <w:ilvl w:val="0"/>
          <w:numId w:val="29"/>
        </w:numPr>
        <w:spacing w:line="360" w:lineRule="auto"/>
        <w:ind w:right="2569"/>
        <w:jc w:val="center"/>
        <w:rPr>
          <w:rFonts w:ascii="Arial" w:hAnsi="Arial" w:cs="Arial"/>
          <w:b/>
          <w:color w:val="365F91" w:themeColor="accent1" w:themeShade="BF"/>
          <w:sz w:val="44"/>
          <w:szCs w:val="30"/>
        </w:rPr>
      </w:pPr>
      <w:r w:rsidRPr="00511D20">
        <w:rPr>
          <w:rFonts w:ascii="Arial" w:hAnsi="Arial" w:cs="Arial"/>
          <w:b/>
          <w:color w:val="365F91" w:themeColor="accent1" w:themeShade="BF"/>
          <w:sz w:val="44"/>
          <w:szCs w:val="30"/>
        </w:rPr>
        <w:t>ALCANCE</w:t>
      </w:r>
      <w:bookmarkEnd w:id="3"/>
      <w:bookmarkEnd w:id="4"/>
      <w:bookmarkEnd w:id="5"/>
    </w:p>
    <w:p w14:paraId="5636434F" w14:textId="77777777" w:rsidR="00236B8F" w:rsidRPr="00236B8F" w:rsidRDefault="00236B8F" w:rsidP="00236B8F">
      <w:pPr>
        <w:spacing w:line="276" w:lineRule="auto"/>
        <w:jc w:val="both"/>
        <w:rPr>
          <w:rFonts w:ascii="Arial" w:eastAsia="Arial" w:hAnsi="Arial" w:cs="Arial"/>
          <w:sz w:val="22"/>
          <w:szCs w:val="22"/>
        </w:rPr>
      </w:pPr>
      <w:r w:rsidRPr="00236B8F">
        <w:rPr>
          <w:rFonts w:ascii="Arial" w:eastAsia="Arial" w:hAnsi="Arial" w:cs="Arial"/>
          <w:sz w:val="22"/>
          <w:szCs w:val="22"/>
        </w:rPr>
        <w:t>El presente documento identifica e incluye las orientaciones para la gestión del ciclo de operación del modelo de seguridad y privacidad de la información - MSPI, el cual debe ser aplicado sobre todos los procesos del Instituto y de cumplimiento por parte de todos los servidores públicos con relación contractual. Se amplía información en la sección del PETI que referencia el Modelo de seguridad y privacidad la información y las políticas de seguridad.</w:t>
      </w:r>
    </w:p>
    <w:p w14:paraId="06D93156" w14:textId="77777777" w:rsidR="00E42602" w:rsidRPr="001800F2" w:rsidRDefault="00E42602" w:rsidP="0088057A">
      <w:pPr>
        <w:spacing w:line="276" w:lineRule="auto"/>
        <w:ind w:left="284" w:firstLine="708"/>
        <w:jc w:val="both"/>
        <w:rPr>
          <w:rFonts w:ascii="Arial" w:hAnsi="Arial" w:cs="Arial"/>
          <w:sz w:val="22"/>
          <w:szCs w:val="22"/>
        </w:rPr>
      </w:pPr>
    </w:p>
    <w:p w14:paraId="385E38BE" w14:textId="4E91B932" w:rsidR="0088057A" w:rsidRPr="00511D20" w:rsidRDefault="0088057A" w:rsidP="009A0595">
      <w:pPr>
        <w:pStyle w:val="Prrafodelista"/>
        <w:numPr>
          <w:ilvl w:val="0"/>
          <w:numId w:val="29"/>
        </w:numPr>
        <w:spacing w:line="360" w:lineRule="auto"/>
        <w:jc w:val="center"/>
        <w:rPr>
          <w:rFonts w:ascii="Arial" w:hAnsi="Arial" w:cs="Arial"/>
          <w:b/>
          <w:color w:val="365F91" w:themeColor="accent1" w:themeShade="BF"/>
          <w:sz w:val="44"/>
          <w:szCs w:val="30"/>
        </w:rPr>
      </w:pPr>
      <w:r w:rsidRPr="00511D20">
        <w:rPr>
          <w:rFonts w:ascii="Arial" w:hAnsi="Arial" w:cs="Arial"/>
          <w:b/>
          <w:color w:val="365F91" w:themeColor="accent1" w:themeShade="BF"/>
          <w:sz w:val="44"/>
          <w:szCs w:val="30"/>
        </w:rPr>
        <w:t>DEFINICIONES</w:t>
      </w:r>
    </w:p>
    <w:tbl>
      <w:tblPr>
        <w:tblStyle w:val="Tablaconcuadrcula"/>
        <w:tblW w:w="5000" w:type="pct"/>
        <w:tblLayout w:type="fixed"/>
        <w:tblLook w:val="04A0" w:firstRow="1" w:lastRow="0" w:firstColumn="1" w:lastColumn="0" w:noHBand="0" w:noVBand="1"/>
      </w:tblPr>
      <w:tblGrid>
        <w:gridCol w:w="1908"/>
        <w:gridCol w:w="8164"/>
      </w:tblGrid>
      <w:tr w:rsidR="00E42602" w:rsidRPr="00213F93" w14:paraId="5BE99769" w14:textId="77777777" w:rsidTr="00511D20">
        <w:trPr>
          <w:trHeight w:val="375"/>
        </w:trPr>
        <w:tc>
          <w:tcPr>
            <w:tcW w:w="947" w:type="pct"/>
            <w:shd w:val="clear" w:color="auto" w:fill="DBE5F1" w:themeFill="accent1" w:themeFillTint="33"/>
            <w:noWrap/>
            <w:vAlign w:val="center"/>
            <w:hideMark/>
          </w:tcPr>
          <w:p w14:paraId="2B54A9EF" w14:textId="77777777" w:rsidR="00E42602" w:rsidRPr="00C451E9" w:rsidRDefault="00E42602" w:rsidP="007E4219">
            <w:pPr>
              <w:jc w:val="center"/>
              <w:rPr>
                <w:rFonts w:ascii="Arial" w:hAnsi="Arial" w:cs="Arial"/>
                <w:b/>
                <w:bCs/>
              </w:rPr>
            </w:pPr>
            <w:r>
              <w:rPr>
                <w:rFonts w:ascii="Arial" w:hAnsi="Arial" w:cs="Arial"/>
                <w:b/>
                <w:bCs/>
              </w:rPr>
              <w:t>TÉRMINO</w:t>
            </w:r>
          </w:p>
        </w:tc>
        <w:tc>
          <w:tcPr>
            <w:tcW w:w="4053" w:type="pct"/>
            <w:shd w:val="clear" w:color="auto" w:fill="DBE5F1" w:themeFill="accent1" w:themeFillTint="33"/>
            <w:noWrap/>
            <w:vAlign w:val="center"/>
            <w:hideMark/>
          </w:tcPr>
          <w:p w14:paraId="4157AF37" w14:textId="1F1212EF" w:rsidR="00E42602" w:rsidRPr="00511D20" w:rsidRDefault="00E42602" w:rsidP="00511D20">
            <w:pPr>
              <w:jc w:val="center"/>
              <w:rPr>
                <w:rFonts w:ascii="Arial" w:hAnsi="Arial" w:cs="Arial"/>
                <w:b/>
                <w:bCs/>
              </w:rPr>
            </w:pPr>
            <w:r>
              <w:rPr>
                <w:rFonts w:ascii="Arial" w:hAnsi="Arial" w:cs="Arial"/>
                <w:b/>
                <w:bCs/>
              </w:rPr>
              <w:t>DEFINICIÓN</w:t>
            </w:r>
          </w:p>
        </w:tc>
      </w:tr>
      <w:tr w:rsidR="00342E53" w:rsidRPr="001A66E3" w14:paraId="7C127D2F" w14:textId="77777777" w:rsidTr="00900B61">
        <w:trPr>
          <w:trHeight w:val="526"/>
        </w:trPr>
        <w:tc>
          <w:tcPr>
            <w:tcW w:w="947" w:type="pct"/>
            <w:tcBorders>
              <w:bottom w:val="single" w:sz="4" w:space="0" w:color="auto"/>
            </w:tcBorders>
            <w:noWrap/>
            <w:vAlign w:val="center"/>
          </w:tcPr>
          <w:p w14:paraId="2B628D75" w14:textId="4127A1D7" w:rsidR="00342E53" w:rsidRPr="006D2AFB" w:rsidRDefault="005614D4" w:rsidP="007E4219">
            <w:pPr>
              <w:rPr>
                <w:rFonts w:ascii="Arial" w:hAnsi="Arial" w:cs="Arial"/>
                <w:bCs/>
                <w:sz w:val="22"/>
              </w:rPr>
            </w:pPr>
            <w:r>
              <w:rPr>
                <w:rFonts w:ascii="Arial" w:hAnsi="Arial" w:cs="Arial"/>
                <w:bCs/>
                <w:sz w:val="22"/>
              </w:rPr>
              <w:t>Seguridad Informática</w:t>
            </w:r>
          </w:p>
        </w:tc>
        <w:tc>
          <w:tcPr>
            <w:tcW w:w="4053" w:type="pct"/>
            <w:vAlign w:val="center"/>
          </w:tcPr>
          <w:p w14:paraId="02813C35" w14:textId="77777777" w:rsidR="005614D4" w:rsidRPr="00A75E31" w:rsidRDefault="005614D4" w:rsidP="005614D4">
            <w:pPr>
              <w:pStyle w:val="FirstParagraph"/>
              <w:jc w:val="both"/>
              <w:rPr>
                <w:rFonts w:ascii="Arial" w:hAnsi="Arial" w:cs="Arial"/>
                <w:sz w:val="20"/>
                <w:szCs w:val="20"/>
                <w:lang w:val="es-CO"/>
              </w:rPr>
            </w:pPr>
            <w:r w:rsidRPr="00A75E31">
              <w:rPr>
                <w:rFonts w:ascii="Arial" w:hAnsi="Arial" w:cs="Arial"/>
                <w:sz w:val="20"/>
                <w:szCs w:val="20"/>
                <w:lang w:val="es-CO"/>
              </w:rPr>
              <w:t>Entendemos por seguridad informática el conjunto de medidas adicionales a las usadas en el procesamiento computarizado normal, tales como: políticas, estándares, procedimientos, mecanismos, dispositivos y recursos, asignados expresamente para proteger la información contra su destrucción accidental o deliberada y su modificación o divulgación no autorizada.</w:t>
            </w:r>
          </w:p>
          <w:p w14:paraId="7ED99412" w14:textId="512F085A" w:rsidR="00342E53" w:rsidRPr="006D2AFB" w:rsidRDefault="00342E53" w:rsidP="007E4219">
            <w:pPr>
              <w:jc w:val="both"/>
              <w:rPr>
                <w:rFonts w:ascii="Arial" w:hAnsi="Arial" w:cs="Arial"/>
                <w:bCs/>
                <w:sz w:val="22"/>
              </w:rPr>
            </w:pPr>
          </w:p>
        </w:tc>
      </w:tr>
      <w:tr w:rsidR="00F45E14" w:rsidRPr="001A66E3" w14:paraId="214F7442" w14:textId="77777777" w:rsidTr="00900B61">
        <w:trPr>
          <w:trHeight w:val="526"/>
        </w:trPr>
        <w:tc>
          <w:tcPr>
            <w:tcW w:w="947" w:type="pct"/>
            <w:tcBorders>
              <w:bottom w:val="single" w:sz="4" w:space="0" w:color="auto"/>
            </w:tcBorders>
            <w:noWrap/>
            <w:vAlign w:val="center"/>
          </w:tcPr>
          <w:p w14:paraId="462114AD" w14:textId="18CDFDFD" w:rsidR="00F45E14" w:rsidRPr="006D2AFB" w:rsidRDefault="005614D4" w:rsidP="007E4219">
            <w:pPr>
              <w:rPr>
                <w:rFonts w:ascii="Arial" w:hAnsi="Arial" w:cs="Arial"/>
                <w:bCs/>
                <w:sz w:val="22"/>
              </w:rPr>
            </w:pPr>
            <w:r>
              <w:rPr>
                <w:rFonts w:ascii="Arial" w:hAnsi="Arial" w:cs="Arial"/>
                <w:bCs/>
                <w:sz w:val="22"/>
              </w:rPr>
              <w:t>Privacidad</w:t>
            </w:r>
            <w:r w:rsidR="00263EDA">
              <w:rPr>
                <w:rFonts w:ascii="Arial" w:hAnsi="Arial" w:cs="Arial"/>
                <w:bCs/>
                <w:sz w:val="22"/>
              </w:rPr>
              <w:t xml:space="preserve"> de Información</w:t>
            </w:r>
          </w:p>
        </w:tc>
        <w:tc>
          <w:tcPr>
            <w:tcW w:w="4053" w:type="pct"/>
            <w:vAlign w:val="center"/>
          </w:tcPr>
          <w:p w14:paraId="7E230A4F" w14:textId="73C2B76D" w:rsidR="00F45E14" w:rsidRPr="006D2AFB" w:rsidRDefault="00263EDA" w:rsidP="007E4219">
            <w:pPr>
              <w:jc w:val="both"/>
              <w:rPr>
                <w:rFonts w:ascii="Arial" w:hAnsi="Arial" w:cs="Arial"/>
                <w:bCs/>
                <w:sz w:val="22"/>
              </w:rPr>
            </w:pPr>
            <w:r>
              <w:rPr>
                <w:rFonts w:ascii="Arial" w:hAnsi="Arial" w:cs="Arial"/>
                <w:color w:val="222222"/>
                <w:shd w:val="clear" w:color="auto" w:fill="FFFFFF"/>
              </w:rPr>
              <w:t>La protección de datos, también llamada </w:t>
            </w:r>
            <w:r>
              <w:rPr>
                <w:rFonts w:ascii="Arial" w:hAnsi="Arial" w:cs="Arial"/>
                <w:b/>
                <w:bCs/>
                <w:color w:val="222222"/>
                <w:shd w:val="clear" w:color="auto" w:fill="FFFFFF"/>
              </w:rPr>
              <w:t>privacidad</w:t>
            </w:r>
            <w:r>
              <w:rPr>
                <w:rFonts w:ascii="Arial" w:hAnsi="Arial" w:cs="Arial"/>
                <w:color w:val="222222"/>
                <w:shd w:val="clear" w:color="auto" w:fill="FFFFFF"/>
              </w:rPr>
              <w:t> de información, es el aspecto de la tecnología de la información (TI) que se ocupa de la capacidad que una organización o individuo tiene para determinar qué datos en un sistema </w:t>
            </w:r>
            <w:r>
              <w:rPr>
                <w:rFonts w:ascii="Arial" w:hAnsi="Arial" w:cs="Arial"/>
                <w:b/>
                <w:bCs/>
                <w:color w:val="222222"/>
                <w:shd w:val="clear" w:color="auto" w:fill="FFFFFF"/>
              </w:rPr>
              <w:t>informático</w:t>
            </w:r>
            <w:r>
              <w:rPr>
                <w:rFonts w:ascii="Arial" w:hAnsi="Arial" w:cs="Arial"/>
                <w:color w:val="222222"/>
                <w:shd w:val="clear" w:color="auto" w:fill="FFFFFF"/>
              </w:rPr>
              <w:t> pueden ser compartidos con terceros.</w:t>
            </w:r>
          </w:p>
        </w:tc>
      </w:tr>
      <w:tr w:rsidR="00EF6700" w:rsidRPr="001A66E3" w14:paraId="7C0712C3" w14:textId="77777777" w:rsidTr="00900B61">
        <w:trPr>
          <w:trHeight w:val="526"/>
        </w:trPr>
        <w:tc>
          <w:tcPr>
            <w:tcW w:w="947" w:type="pct"/>
            <w:noWrap/>
            <w:vAlign w:val="center"/>
          </w:tcPr>
          <w:p w14:paraId="14E942EC" w14:textId="3DF16D83" w:rsidR="00EF6700" w:rsidRPr="006D2AFB" w:rsidRDefault="005614D4" w:rsidP="007E4219">
            <w:pPr>
              <w:pStyle w:val="NormalWeb"/>
              <w:spacing w:before="0" w:beforeAutospacing="0" w:after="0" w:afterAutospacing="0"/>
              <w:rPr>
                <w:rFonts w:ascii="Arial" w:hAnsi="Arial" w:cs="Arial"/>
                <w:sz w:val="22"/>
                <w:szCs w:val="20"/>
              </w:rPr>
            </w:pPr>
            <w:r>
              <w:rPr>
                <w:rFonts w:ascii="Arial" w:hAnsi="Arial" w:cs="Arial"/>
                <w:sz w:val="22"/>
                <w:szCs w:val="20"/>
              </w:rPr>
              <w:t xml:space="preserve">Activos de Información </w:t>
            </w:r>
          </w:p>
        </w:tc>
        <w:tc>
          <w:tcPr>
            <w:tcW w:w="4053" w:type="pct"/>
            <w:vAlign w:val="center"/>
          </w:tcPr>
          <w:p w14:paraId="53B90524" w14:textId="418732D1" w:rsidR="00EF6700" w:rsidRPr="006D2AFB" w:rsidRDefault="005614D4" w:rsidP="006F056C">
            <w:pPr>
              <w:jc w:val="both"/>
              <w:rPr>
                <w:rFonts w:ascii="Arial" w:hAnsi="Arial" w:cs="Arial"/>
                <w:sz w:val="22"/>
              </w:rPr>
            </w:pPr>
            <w:r w:rsidRPr="00A75E31">
              <w:rPr>
                <w:rFonts w:ascii="Arial" w:hAnsi="Arial" w:cs="Arial"/>
              </w:rPr>
              <w:t>Información importante que desea proteger frente a cualquier situación que suponga un riesgo o amenaza. Esta información que resulta fundamental para la organización es lo que se denomina activo.</w:t>
            </w:r>
          </w:p>
        </w:tc>
      </w:tr>
      <w:tr w:rsidR="00EF6700" w:rsidRPr="001A66E3" w14:paraId="15CBCC30" w14:textId="77777777" w:rsidTr="00900B61">
        <w:trPr>
          <w:trHeight w:val="526"/>
        </w:trPr>
        <w:tc>
          <w:tcPr>
            <w:tcW w:w="947" w:type="pct"/>
            <w:noWrap/>
            <w:vAlign w:val="center"/>
          </w:tcPr>
          <w:p w14:paraId="51F815B5" w14:textId="7143F518" w:rsidR="00EF6700" w:rsidRPr="006D2AFB" w:rsidRDefault="005614D4" w:rsidP="007E4219">
            <w:pPr>
              <w:pStyle w:val="NormalWeb"/>
              <w:spacing w:before="0" w:beforeAutospacing="0" w:after="0" w:afterAutospacing="0"/>
              <w:rPr>
                <w:rFonts w:ascii="Arial" w:hAnsi="Arial" w:cs="Arial"/>
                <w:sz w:val="22"/>
                <w:szCs w:val="20"/>
              </w:rPr>
            </w:pPr>
            <w:r>
              <w:rPr>
                <w:rFonts w:ascii="Arial" w:hAnsi="Arial" w:cs="Arial"/>
                <w:sz w:val="22"/>
                <w:szCs w:val="20"/>
              </w:rPr>
              <w:t>Correo Electrónico</w:t>
            </w:r>
          </w:p>
        </w:tc>
        <w:tc>
          <w:tcPr>
            <w:tcW w:w="4053" w:type="pct"/>
            <w:vAlign w:val="center"/>
          </w:tcPr>
          <w:p w14:paraId="356599D8" w14:textId="57C16E2C" w:rsidR="00EF6700" w:rsidRPr="006D2AFB" w:rsidRDefault="00472096" w:rsidP="006F056C">
            <w:pPr>
              <w:jc w:val="both"/>
              <w:rPr>
                <w:rFonts w:ascii="Arial" w:hAnsi="Arial" w:cs="Arial"/>
                <w:sz w:val="22"/>
              </w:rPr>
            </w:pPr>
            <w:hyperlink r:id="rId11" w:tooltip="Servicio de red" w:history="1">
              <w:r w:rsidR="00263EDA" w:rsidRPr="00A75E31">
                <w:rPr>
                  <w:rStyle w:val="Hipervnculo"/>
                  <w:rFonts w:ascii="Arial" w:hAnsi="Arial" w:cs="Arial"/>
                  <w:color w:val="000000" w:themeColor="text1"/>
                  <w:u w:val="none"/>
                  <w:shd w:val="clear" w:color="auto" w:fill="FFFFFF"/>
                </w:rPr>
                <w:t>Servicio de red</w:t>
              </w:r>
            </w:hyperlink>
            <w:r w:rsidR="00263EDA" w:rsidRPr="00A75E31">
              <w:rPr>
                <w:rFonts w:ascii="Arial" w:hAnsi="Arial" w:cs="Arial"/>
                <w:color w:val="000000" w:themeColor="text1"/>
                <w:shd w:val="clear" w:color="auto" w:fill="FFFFFF"/>
              </w:rPr>
              <w:t> que permite a los usuarios enviar y recibir mensajes mediante </w:t>
            </w:r>
            <w:hyperlink r:id="rId12" w:tooltip="Red de telecomunicación" w:history="1">
              <w:r w:rsidR="00263EDA" w:rsidRPr="00A75E31">
                <w:rPr>
                  <w:rStyle w:val="Hipervnculo"/>
                  <w:rFonts w:ascii="Arial" w:hAnsi="Arial" w:cs="Arial"/>
                  <w:color w:val="000000" w:themeColor="text1"/>
                  <w:u w:val="none"/>
                  <w:shd w:val="clear" w:color="auto" w:fill="FFFFFF"/>
                </w:rPr>
                <w:t>redes de comunicación electrónica</w:t>
              </w:r>
            </w:hyperlink>
            <w:r w:rsidR="00263EDA" w:rsidRPr="00A75E31">
              <w:rPr>
                <w:rFonts w:ascii="Arial" w:hAnsi="Arial" w:cs="Arial"/>
                <w:color w:val="000000" w:themeColor="text1"/>
                <w:shd w:val="clear" w:color="auto" w:fill="FFFFFF"/>
              </w:rPr>
              <w:t>.</w:t>
            </w:r>
          </w:p>
        </w:tc>
      </w:tr>
      <w:tr w:rsidR="00EF6700" w:rsidRPr="001A66E3" w14:paraId="539E0C10" w14:textId="77777777" w:rsidTr="00900B61">
        <w:trPr>
          <w:trHeight w:val="526"/>
        </w:trPr>
        <w:tc>
          <w:tcPr>
            <w:tcW w:w="947" w:type="pct"/>
            <w:noWrap/>
            <w:vAlign w:val="center"/>
          </w:tcPr>
          <w:p w14:paraId="303FD294" w14:textId="2E8854C2" w:rsidR="00EF6700" w:rsidRPr="006D2AFB" w:rsidRDefault="005614D4" w:rsidP="007E4219">
            <w:pPr>
              <w:pStyle w:val="NormalWeb"/>
              <w:spacing w:before="0" w:beforeAutospacing="0" w:after="0" w:afterAutospacing="0"/>
              <w:rPr>
                <w:rFonts w:ascii="Arial" w:hAnsi="Arial" w:cs="Arial"/>
                <w:sz w:val="22"/>
                <w:szCs w:val="20"/>
              </w:rPr>
            </w:pPr>
            <w:proofErr w:type="spellStart"/>
            <w:r>
              <w:rPr>
                <w:rFonts w:ascii="Arial" w:hAnsi="Arial" w:cs="Arial"/>
                <w:sz w:val="22"/>
                <w:szCs w:val="20"/>
              </w:rPr>
              <w:t>Backup</w:t>
            </w:r>
            <w:proofErr w:type="spellEnd"/>
          </w:p>
        </w:tc>
        <w:tc>
          <w:tcPr>
            <w:tcW w:w="4053" w:type="pct"/>
            <w:vAlign w:val="center"/>
          </w:tcPr>
          <w:p w14:paraId="1B7E3403" w14:textId="6A011072" w:rsidR="00EF6700" w:rsidRPr="006D2AFB" w:rsidRDefault="00263EDA" w:rsidP="00481B1E">
            <w:pPr>
              <w:jc w:val="both"/>
              <w:rPr>
                <w:rFonts w:ascii="Arial" w:hAnsi="Arial" w:cs="Arial"/>
                <w:sz w:val="22"/>
              </w:rPr>
            </w:pPr>
            <w:r w:rsidRPr="00A75E31">
              <w:rPr>
                <w:rFonts w:ascii="Arial" w:hAnsi="Arial" w:cs="Arial"/>
                <w:color w:val="222222"/>
                <w:shd w:val="clear" w:color="auto" w:fill="FFFFFF"/>
              </w:rPr>
              <w:t xml:space="preserve">Es la copia de los datos importantes de un dispositivo primario en uno </w:t>
            </w:r>
            <w:proofErr w:type="spellStart"/>
            <w:r w:rsidRPr="00A75E31">
              <w:rPr>
                <w:rFonts w:ascii="Arial" w:hAnsi="Arial" w:cs="Arial"/>
                <w:color w:val="222222"/>
                <w:shd w:val="clear" w:color="auto" w:fill="FFFFFF"/>
              </w:rPr>
              <w:t>ó</w:t>
            </w:r>
            <w:proofErr w:type="spellEnd"/>
            <w:r w:rsidRPr="00A75E31">
              <w:rPr>
                <w:rFonts w:ascii="Arial" w:hAnsi="Arial" w:cs="Arial"/>
                <w:color w:val="222222"/>
                <w:shd w:val="clear" w:color="auto" w:fill="FFFFFF"/>
              </w:rPr>
              <w:t xml:space="preserve"> varios dispositivos secundarios, ello para que en caso de que el primer dispositivo sufra una avería electromecánica </w:t>
            </w:r>
            <w:proofErr w:type="spellStart"/>
            <w:r w:rsidRPr="00A75E31">
              <w:rPr>
                <w:rFonts w:ascii="Arial" w:hAnsi="Arial" w:cs="Arial"/>
                <w:color w:val="222222"/>
                <w:shd w:val="clear" w:color="auto" w:fill="FFFFFF"/>
              </w:rPr>
              <w:t>ó</w:t>
            </w:r>
            <w:proofErr w:type="spellEnd"/>
            <w:r w:rsidRPr="00A75E31">
              <w:rPr>
                <w:rFonts w:ascii="Arial" w:hAnsi="Arial" w:cs="Arial"/>
                <w:color w:val="222222"/>
                <w:shd w:val="clear" w:color="auto" w:fill="FFFFFF"/>
              </w:rPr>
              <w:t xml:space="preserve"> un error en su estructura lógica, sea posible contar con la mayor parte de la </w:t>
            </w:r>
            <w:r w:rsidRPr="00A75E31">
              <w:rPr>
                <w:rFonts w:ascii="Arial" w:hAnsi="Arial" w:cs="Arial"/>
                <w:bCs/>
                <w:color w:val="222222"/>
                <w:shd w:val="clear" w:color="auto" w:fill="FFFFFF"/>
              </w:rPr>
              <w:t>información</w:t>
            </w:r>
            <w:r w:rsidRPr="00A75E31">
              <w:rPr>
                <w:rFonts w:ascii="Arial" w:hAnsi="Arial" w:cs="Arial"/>
                <w:color w:val="222222"/>
                <w:shd w:val="clear" w:color="auto" w:fill="FFFFFF"/>
              </w:rPr>
              <w:t> necesaria</w:t>
            </w:r>
          </w:p>
        </w:tc>
      </w:tr>
      <w:tr w:rsidR="00EF6700" w:rsidRPr="001A66E3" w14:paraId="33FDFC90" w14:textId="77777777" w:rsidTr="00900B61">
        <w:trPr>
          <w:trHeight w:val="526"/>
        </w:trPr>
        <w:tc>
          <w:tcPr>
            <w:tcW w:w="947" w:type="pct"/>
            <w:noWrap/>
            <w:vAlign w:val="center"/>
          </w:tcPr>
          <w:p w14:paraId="7141ABC2" w14:textId="7D8EA32A" w:rsidR="00EF6700" w:rsidRPr="006D2AFB" w:rsidRDefault="005614D4" w:rsidP="007E4219">
            <w:pPr>
              <w:pStyle w:val="NormalWeb"/>
              <w:spacing w:before="0" w:beforeAutospacing="0" w:after="0" w:afterAutospacing="0"/>
              <w:rPr>
                <w:rFonts w:ascii="Arial" w:eastAsia="Calibri" w:hAnsi="Arial" w:cs="Arial"/>
                <w:sz w:val="22"/>
                <w:szCs w:val="20"/>
                <w:lang w:eastAsia="en-US"/>
              </w:rPr>
            </w:pPr>
            <w:r>
              <w:rPr>
                <w:rFonts w:ascii="Arial" w:eastAsia="Calibri" w:hAnsi="Arial" w:cs="Arial"/>
                <w:sz w:val="22"/>
                <w:szCs w:val="20"/>
                <w:lang w:eastAsia="en-US"/>
              </w:rPr>
              <w:lastRenderedPageBreak/>
              <w:t>Continuidad del Negocio</w:t>
            </w:r>
          </w:p>
        </w:tc>
        <w:tc>
          <w:tcPr>
            <w:tcW w:w="4053" w:type="pct"/>
            <w:vAlign w:val="center"/>
          </w:tcPr>
          <w:p w14:paraId="7F672B88" w14:textId="52466123" w:rsidR="00EF6700" w:rsidRPr="006D2AFB" w:rsidRDefault="00263EDA" w:rsidP="007E4219">
            <w:pPr>
              <w:jc w:val="both"/>
              <w:rPr>
                <w:rFonts w:ascii="Arial" w:hAnsi="Arial" w:cs="Arial"/>
                <w:sz w:val="22"/>
              </w:rPr>
            </w:pPr>
            <w:proofErr w:type="gramStart"/>
            <w:r>
              <w:rPr>
                <w:rFonts w:ascii="Arial" w:hAnsi="Arial" w:cs="Arial"/>
                <w:color w:val="222222"/>
                <w:shd w:val="clear" w:color="auto" w:fill="FFFFFF"/>
              </w:rPr>
              <w:t>describe</w:t>
            </w:r>
            <w:proofErr w:type="gramEnd"/>
            <w:r>
              <w:rPr>
                <w:rFonts w:ascii="Arial" w:hAnsi="Arial" w:cs="Arial"/>
                <w:color w:val="222222"/>
                <w:shd w:val="clear" w:color="auto" w:fill="FFFFFF"/>
              </w:rPr>
              <w:t xml:space="preserve"> los procesos y procedimientos que una organización pone en marcha para garantizar que las funciones esenciales puedan continuar durante y después de un desastre.</w:t>
            </w:r>
          </w:p>
        </w:tc>
      </w:tr>
      <w:tr w:rsidR="00EF6700" w:rsidRPr="001A66E3" w14:paraId="65D54A24" w14:textId="77777777" w:rsidTr="00900B61">
        <w:trPr>
          <w:trHeight w:val="526"/>
        </w:trPr>
        <w:tc>
          <w:tcPr>
            <w:tcW w:w="947" w:type="pct"/>
            <w:noWrap/>
            <w:vAlign w:val="center"/>
          </w:tcPr>
          <w:p w14:paraId="72C91EE1" w14:textId="7198DDFC" w:rsidR="00EF6700" w:rsidRPr="006D2AFB" w:rsidRDefault="005614D4" w:rsidP="007E4219">
            <w:pPr>
              <w:pStyle w:val="NormalWeb"/>
              <w:spacing w:before="0" w:beforeAutospacing="0" w:after="0" w:afterAutospacing="0"/>
              <w:rPr>
                <w:rFonts w:ascii="Arial" w:hAnsi="Arial" w:cs="Arial"/>
                <w:sz w:val="22"/>
                <w:szCs w:val="20"/>
              </w:rPr>
            </w:pPr>
            <w:r>
              <w:rPr>
                <w:rFonts w:ascii="Arial" w:hAnsi="Arial" w:cs="Arial"/>
                <w:sz w:val="22"/>
                <w:szCs w:val="20"/>
              </w:rPr>
              <w:t>Internet</w:t>
            </w:r>
          </w:p>
        </w:tc>
        <w:tc>
          <w:tcPr>
            <w:tcW w:w="4053" w:type="pct"/>
            <w:vAlign w:val="center"/>
          </w:tcPr>
          <w:p w14:paraId="28B2939A" w14:textId="0C6CE2DF" w:rsidR="00EF6700" w:rsidRPr="006D2AFB" w:rsidRDefault="005614D4" w:rsidP="00481B1E">
            <w:pPr>
              <w:jc w:val="both"/>
              <w:rPr>
                <w:rFonts w:ascii="Arial" w:hAnsi="Arial" w:cs="Arial"/>
                <w:sz w:val="22"/>
              </w:rPr>
            </w:pPr>
            <w:r w:rsidRPr="00A75E31">
              <w:rPr>
                <w:rFonts w:ascii="Arial" w:hAnsi="Arial" w:cs="Arial"/>
              </w:rPr>
              <w:t>Red informática mundial, descentralizada, formada por la conexión directa entre computadoras mediante un protocolo especial de comunicación.</w:t>
            </w:r>
          </w:p>
        </w:tc>
      </w:tr>
    </w:tbl>
    <w:p w14:paraId="7EE508B8" w14:textId="77777777" w:rsidR="00F716C0" w:rsidRPr="005614D4" w:rsidRDefault="00F716C0" w:rsidP="005614D4">
      <w:pPr>
        <w:spacing w:line="360" w:lineRule="auto"/>
        <w:rPr>
          <w:rFonts w:ascii="Arial" w:hAnsi="Arial" w:cs="Arial"/>
          <w:b/>
          <w:color w:val="365F91" w:themeColor="accent1" w:themeShade="BF"/>
          <w:sz w:val="44"/>
          <w:szCs w:val="30"/>
        </w:rPr>
      </w:pPr>
      <w:bookmarkStart w:id="6" w:name="_Toc126143692"/>
      <w:bookmarkStart w:id="7" w:name="_Toc126144694"/>
      <w:bookmarkStart w:id="8" w:name="_Toc126144876"/>
      <w:bookmarkStart w:id="9" w:name="_Toc126144946"/>
      <w:bookmarkStart w:id="10" w:name="_Toc126147376"/>
      <w:bookmarkStart w:id="11" w:name="_Toc126301042"/>
    </w:p>
    <w:p w14:paraId="7301D260" w14:textId="56FFF914" w:rsidR="00230AE6" w:rsidRPr="00511D20" w:rsidRDefault="00104DB2" w:rsidP="00511D20">
      <w:pPr>
        <w:pStyle w:val="Prrafodelista"/>
        <w:numPr>
          <w:ilvl w:val="0"/>
          <w:numId w:val="29"/>
        </w:numPr>
        <w:spacing w:line="360" w:lineRule="auto"/>
        <w:jc w:val="center"/>
        <w:rPr>
          <w:rFonts w:ascii="Arial" w:hAnsi="Arial" w:cs="Arial"/>
          <w:b/>
          <w:color w:val="365F91" w:themeColor="accent1" w:themeShade="BF"/>
          <w:sz w:val="44"/>
          <w:szCs w:val="30"/>
        </w:rPr>
      </w:pPr>
      <w:r w:rsidRPr="00511D20">
        <w:rPr>
          <w:rFonts w:ascii="Arial" w:hAnsi="Arial" w:cs="Arial"/>
          <w:b/>
          <w:color w:val="365F91" w:themeColor="accent1" w:themeShade="BF"/>
          <w:sz w:val="44"/>
          <w:szCs w:val="30"/>
        </w:rPr>
        <w:t>NORMATIVIDAD</w:t>
      </w:r>
    </w:p>
    <w:p w14:paraId="3FC446CF" w14:textId="7CC87257" w:rsidR="00481B1E" w:rsidRPr="005614D4" w:rsidRDefault="00E8096F" w:rsidP="00E8096F">
      <w:pPr>
        <w:pStyle w:val="Prrafodelista"/>
        <w:tabs>
          <w:tab w:val="left" w:pos="7320"/>
        </w:tabs>
        <w:ind w:left="284"/>
        <w:jc w:val="both"/>
        <w:rPr>
          <w:rFonts w:ascii="Arial" w:eastAsia="Arial" w:hAnsi="Arial" w:cs="Arial"/>
          <w:sz w:val="22"/>
          <w:szCs w:val="22"/>
        </w:rPr>
      </w:pPr>
      <w:r w:rsidRPr="005614D4">
        <w:rPr>
          <w:rFonts w:ascii="Arial" w:eastAsia="Arial" w:hAnsi="Arial" w:cs="Arial"/>
          <w:b/>
          <w:sz w:val="22"/>
          <w:szCs w:val="22"/>
        </w:rPr>
        <w:t>Ley 527 de 2099</w:t>
      </w:r>
      <w:r w:rsidRPr="005614D4">
        <w:rPr>
          <w:rFonts w:ascii="Arial" w:eastAsia="Arial" w:hAnsi="Arial" w:cs="Arial"/>
          <w:sz w:val="22"/>
          <w:szCs w:val="22"/>
        </w:rPr>
        <w:t>. Por la cual se define y reglamenta el acceso y uso de los mensajes de datos, del comercio electrónico y de las firmas digitales y se establecen las entidades de certificación y se dictan otras disposiciones.</w:t>
      </w:r>
    </w:p>
    <w:p w14:paraId="30D77768" w14:textId="7BEC803E" w:rsidR="00E8096F" w:rsidRPr="005614D4" w:rsidRDefault="00E8096F" w:rsidP="00E8096F">
      <w:pPr>
        <w:pStyle w:val="Prrafodelista"/>
        <w:tabs>
          <w:tab w:val="left" w:pos="7320"/>
        </w:tabs>
        <w:ind w:left="284"/>
        <w:jc w:val="both"/>
        <w:rPr>
          <w:rFonts w:ascii="Arial" w:eastAsia="Arial" w:hAnsi="Arial" w:cs="Arial"/>
          <w:sz w:val="22"/>
          <w:szCs w:val="22"/>
        </w:rPr>
      </w:pPr>
    </w:p>
    <w:p w14:paraId="3B00D537" w14:textId="49D43714" w:rsidR="00E8096F" w:rsidRPr="005614D4" w:rsidRDefault="00E8096F" w:rsidP="00E8096F">
      <w:pPr>
        <w:pStyle w:val="Prrafodelista"/>
        <w:tabs>
          <w:tab w:val="left" w:pos="7320"/>
        </w:tabs>
        <w:ind w:left="284"/>
        <w:jc w:val="both"/>
        <w:rPr>
          <w:rFonts w:ascii="Arial" w:eastAsia="Arial" w:hAnsi="Arial" w:cs="Arial"/>
          <w:sz w:val="22"/>
          <w:szCs w:val="22"/>
        </w:rPr>
      </w:pPr>
      <w:r w:rsidRPr="005614D4">
        <w:rPr>
          <w:rFonts w:ascii="Arial" w:eastAsia="Arial" w:hAnsi="Arial" w:cs="Arial"/>
          <w:b/>
          <w:sz w:val="22"/>
          <w:szCs w:val="22"/>
        </w:rPr>
        <w:t>Ley 1266 de 2008.</w:t>
      </w:r>
      <w:r w:rsidRPr="005614D4">
        <w:rPr>
          <w:rFonts w:ascii="Arial" w:eastAsia="Arial" w:hAnsi="Arial" w:cs="Arial"/>
          <w:sz w:val="22"/>
          <w:szCs w:val="22"/>
        </w:rPr>
        <w:t xml:space="preserve"> Por la cual se dictan las disposiciones generales del </w:t>
      </w:r>
      <w:proofErr w:type="spellStart"/>
      <w:r w:rsidRPr="005614D4">
        <w:rPr>
          <w:rFonts w:ascii="Arial" w:eastAsia="Arial" w:hAnsi="Arial" w:cs="Arial"/>
          <w:sz w:val="22"/>
          <w:szCs w:val="22"/>
        </w:rPr>
        <w:t>Hábeas</w:t>
      </w:r>
      <w:proofErr w:type="spellEnd"/>
      <w:r w:rsidRPr="005614D4">
        <w:rPr>
          <w:rFonts w:ascii="Arial" w:eastAsia="Arial" w:hAnsi="Arial" w:cs="Arial"/>
          <w:sz w:val="22"/>
          <w:szCs w:val="22"/>
        </w:rPr>
        <w:t xml:space="preserve"> data y se regula el manejo de la información contenida en bases de datos personales, en especial la financiera, crediticia, comercial, de servicios y la proveniente de terceros países y se dictan otras disposiciones.</w:t>
      </w:r>
    </w:p>
    <w:p w14:paraId="6D51D66D" w14:textId="624F0B54" w:rsidR="00E8096F" w:rsidRPr="005614D4" w:rsidRDefault="00E8096F" w:rsidP="00E8096F">
      <w:pPr>
        <w:pStyle w:val="Prrafodelista"/>
        <w:tabs>
          <w:tab w:val="left" w:pos="7320"/>
        </w:tabs>
        <w:ind w:left="284"/>
        <w:jc w:val="both"/>
        <w:rPr>
          <w:rFonts w:ascii="Arial" w:eastAsia="Arial" w:hAnsi="Arial" w:cs="Arial"/>
          <w:sz w:val="22"/>
          <w:szCs w:val="22"/>
        </w:rPr>
      </w:pPr>
    </w:p>
    <w:p w14:paraId="0D729280" w14:textId="6B66B377" w:rsidR="00E8096F" w:rsidRPr="005614D4" w:rsidRDefault="00E8096F" w:rsidP="00E8096F">
      <w:pPr>
        <w:pStyle w:val="Prrafodelista"/>
        <w:tabs>
          <w:tab w:val="left" w:pos="7320"/>
        </w:tabs>
        <w:ind w:left="284"/>
        <w:jc w:val="both"/>
        <w:rPr>
          <w:rFonts w:ascii="Arial" w:eastAsia="Arial" w:hAnsi="Arial" w:cs="Arial"/>
          <w:sz w:val="22"/>
          <w:szCs w:val="22"/>
        </w:rPr>
      </w:pPr>
      <w:r w:rsidRPr="005614D4">
        <w:rPr>
          <w:rFonts w:ascii="Arial" w:eastAsia="Arial" w:hAnsi="Arial" w:cs="Arial"/>
          <w:b/>
          <w:sz w:val="22"/>
          <w:szCs w:val="22"/>
        </w:rPr>
        <w:t>Ley 1273 de 2009.</w:t>
      </w:r>
      <w:r w:rsidRPr="005614D4">
        <w:rPr>
          <w:rFonts w:ascii="Arial" w:eastAsia="Arial" w:hAnsi="Arial" w:cs="Arial"/>
          <w:sz w:val="22"/>
          <w:szCs w:val="22"/>
        </w:rPr>
        <w:t xml:space="preserve"> Por medio de la cual se modifica el Código Penal, se crea un nuevo bien jurídico tutelado - denominado "de la protección de la información y de los datos"- y se preservan integralmente los sistemas que utilicen las tecnologías de la información y las comunicaciones, entre otras disposiciones.</w:t>
      </w:r>
    </w:p>
    <w:p w14:paraId="5DFFC92D" w14:textId="1947D88F" w:rsidR="00E8096F" w:rsidRPr="005614D4" w:rsidRDefault="00E8096F" w:rsidP="00E8096F">
      <w:pPr>
        <w:pStyle w:val="Prrafodelista"/>
        <w:tabs>
          <w:tab w:val="left" w:pos="7320"/>
        </w:tabs>
        <w:ind w:left="284"/>
        <w:jc w:val="both"/>
        <w:rPr>
          <w:rFonts w:ascii="Arial" w:eastAsia="Arial" w:hAnsi="Arial" w:cs="Arial"/>
          <w:sz w:val="22"/>
          <w:szCs w:val="22"/>
        </w:rPr>
      </w:pPr>
    </w:p>
    <w:p w14:paraId="744B9A52" w14:textId="1012BF61" w:rsidR="00E8096F" w:rsidRPr="005614D4" w:rsidRDefault="00E8096F" w:rsidP="00E8096F">
      <w:pPr>
        <w:pStyle w:val="Prrafodelista"/>
        <w:tabs>
          <w:tab w:val="left" w:pos="7320"/>
        </w:tabs>
        <w:ind w:left="284"/>
        <w:jc w:val="both"/>
        <w:rPr>
          <w:rFonts w:ascii="Arial" w:eastAsia="Arial" w:hAnsi="Arial" w:cs="Arial"/>
          <w:sz w:val="22"/>
          <w:szCs w:val="22"/>
        </w:rPr>
      </w:pPr>
      <w:r w:rsidRPr="005614D4">
        <w:rPr>
          <w:rFonts w:ascii="Arial" w:eastAsia="Arial" w:hAnsi="Arial" w:cs="Arial"/>
          <w:b/>
          <w:sz w:val="22"/>
          <w:szCs w:val="22"/>
        </w:rPr>
        <w:t>Ley 1341 de 2009</w:t>
      </w:r>
      <w:r w:rsidRPr="005614D4">
        <w:rPr>
          <w:rFonts w:ascii="Arial" w:eastAsia="Arial" w:hAnsi="Arial" w:cs="Arial"/>
          <w:sz w:val="22"/>
          <w:szCs w:val="22"/>
        </w:rPr>
        <w:t>. Por la cual se definen principios y conceptos sobre la sociedad de la información y la organización de las tecnologías de la información y las comunicaciones - TIC- Se crea la agencia Nacional de espectro y se dictan otras disposiciones.</w:t>
      </w:r>
    </w:p>
    <w:p w14:paraId="3A44B212" w14:textId="6A077320" w:rsidR="00E8096F" w:rsidRPr="005614D4" w:rsidRDefault="00E8096F" w:rsidP="00E8096F">
      <w:pPr>
        <w:pStyle w:val="Prrafodelista"/>
        <w:tabs>
          <w:tab w:val="left" w:pos="7320"/>
        </w:tabs>
        <w:ind w:left="284"/>
        <w:jc w:val="both"/>
        <w:rPr>
          <w:rFonts w:ascii="Arial" w:eastAsia="Arial" w:hAnsi="Arial" w:cs="Arial"/>
          <w:sz w:val="22"/>
          <w:szCs w:val="22"/>
        </w:rPr>
      </w:pPr>
    </w:p>
    <w:p w14:paraId="4847CABA" w14:textId="77777777" w:rsidR="00E8096F" w:rsidRPr="005614D4" w:rsidRDefault="00E8096F" w:rsidP="00E8096F">
      <w:pPr>
        <w:pStyle w:val="Prrafodelista"/>
        <w:tabs>
          <w:tab w:val="left" w:pos="7320"/>
        </w:tabs>
        <w:ind w:left="284"/>
        <w:jc w:val="both"/>
        <w:rPr>
          <w:rFonts w:ascii="Arial" w:eastAsia="Arial" w:hAnsi="Arial" w:cs="Arial"/>
          <w:sz w:val="22"/>
          <w:szCs w:val="22"/>
        </w:rPr>
      </w:pPr>
      <w:r w:rsidRPr="005614D4">
        <w:rPr>
          <w:rFonts w:ascii="Arial" w:eastAsia="Arial" w:hAnsi="Arial" w:cs="Arial"/>
          <w:b/>
          <w:sz w:val="22"/>
          <w:szCs w:val="22"/>
        </w:rPr>
        <w:t>Ley 1581 de 2012</w:t>
      </w:r>
      <w:r w:rsidRPr="005614D4">
        <w:rPr>
          <w:rFonts w:ascii="Arial" w:eastAsia="Arial" w:hAnsi="Arial" w:cs="Arial"/>
          <w:sz w:val="22"/>
          <w:szCs w:val="22"/>
        </w:rPr>
        <w:t>. Por la cual se dictan disposiciones generales para la protección de datos personales.</w:t>
      </w:r>
    </w:p>
    <w:p w14:paraId="1FE36D7D" w14:textId="77777777" w:rsidR="00E8096F" w:rsidRPr="005614D4" w:rsidRDefault="00E8096F" w:rsidP="00E8096F">
      <w:pPr>
        <w:pStyle w:val="Prrafodelista"/>
        <w:tabs>
          <w:tab w:val="left" w:pos="7320"/>
        </w:tabs>
        <w:ind w:left="284"/>
        <w:jc w:val="both"/>
        <w:rPr>
          <w:rFonts w:ascii="Arial" w:eastAsia="Arial" w:hAnsi="Arial" w:cs="Arial"/>
          <w:sz w:val="22"/>
          <w:szCs w:val="22"/>
        </w:rPr>
      </w:pPr>
    </w:p>
    <w:p w14:paraId="3AD88318" w14:textId="7C46F11A" w:rsidR="00E8096F" w:rsidRPr="005614D4" w:rsidRDefault="00E8096F" w:rsidP="00E8096F">
      <w:pPr>
        <w:pStyle w:val="Prrafodelista"/>
        <w:tabs>
          <w:tab w:val="left" w:pos="7320"/>
        </w:tabs>
        <w:ind w:left="284"/>
        <w:jc w:val="both"/>
        <w:rPr>
          <w:rFonts w:ascii="Arial" w:eastAsia="Arial" w:hAnsi="Arial" w:cs="Arial"/>
          <w:sz w:val="22"/>
          <w:szCs w:val="22"/>
        </w:rPr>
      </w:pPr>
      <w:r w:rsidRPr="005614D4">
        <w:rPr>
          <w:rFonts w:ascii="Arial" w:eastAsia="Arial" w:hAnsi="Arial" w:cs="Arial"/>
          <w:b/>
          <w:sz w:val="22"/>
          <w:szCs w:val="22"/>
        </w:rPr>
        <w:t>Ley 1712 de 2014</w:t>
      </w:r>
      <w:r w:rsidRPr="005614D4">
        <w:rPr>
          <w:rFonts w:ascii="Arial" w:eastAsia="Arial" w:hAnsi="Arial" w:cs="Arial"/>
          <w:sz w:val="22"/>
          <w:szCs w:val="22"/>
        </w:rPr>
        <w:t>. Por medio de la cual se crea la Ley de Transparencia y del Derecho de Acceso a la Información Pública Nacional y se dictan otras disposiciones.</w:t>
      </w:r>
    </w:p>
    <w:p w14:paraId="489C6DC7" w14:textId="001DB476" w:rsidR="00E8096F" w:rsidRPr="005614D4" w:rsidRDefault="00E8096F" w:rsidP="00E8096F">
      <w:pPr>
        <w:pStyle w:val="Prrafodelista"/>
        <w:tabs>
          <w:tab w:val="left" w:pos="7320"/>
        </w:tabs>
        <w:ind w:left="284"/>
        <w:jc w:val="both"/>
        <w:rPr>
          <w:rFonts w:ascii="Arial" w:eastAsia="Arial" w:hAnsi="Arial" w:cs="Arial"/>
          <w:sz w:val="22"/>
          <w:szCs w:val="22"/>
        </w:rPr>
      </w:pPr>
    </w:p>
    <w:p w14:paraId="0EA0D448" w14:textId="336D5156" w:rsidR="00E8096F" w:rsidRPr="005614D4" w:rsidRDefault="00E8096F" w:rsidP="00E8096F">
      <w:pPr>
        <w:pStyle w:val="Prrafodelista"/>
        <w:tabs>
          <w:tab w:val="left" w:pos="7320"/>
        </w:tabs>
        <w:ind w:left="284"/>
        <w:jc w:val="both"/>
        <w:rPr>
          <w:rFonts w:ascii="Arial" w:eastAsia="Arial" w:hAnsi="Arial" w:cs="Arial"/>
          <w:sz w:val="22"/>
          <w:szCs w:val="22"/>
        </w:rPr>
      </w:pPr>
      <w:r w:rsidRPr="005614D4">
        <w:rPr>
          <w:rFonts w:ascii="Arial" w:eastAsia="Arial" w:hAnsi="Arial" w:cs="Arial"/>
          <w:b/>
          <w:sz w:val="22"/>
          <w:szCs w:val="22"/>
        </w:rPr>
        <w:t>Decreto 1078 de 2015</w:t>
      </w:r>
      <w:r w:rsidRPr="005614D4">
        <w:rPr>
          <w:rFonts w:ascii="Arial" w:eastAsia="Arial" w:hAnsi="Arial" w:cs="Arial"/>
          <w:sz w:val="22"/>
          <w:szCs w:val="22"/>
        </w:rPr>
        <w:t>. Por medio del cual se expide el Decreto Único Reglamentario del Sector de Tecnologías de la Información y las Comunicaciones.</w:t>
      </w:r>
    </w:p>
    <w:p w14:paraId="03D6310E" w14:textId="189BCF07" w:rsidR="00E8096F" w:rsidRPr="005614D4" w:rsidRDefault="00E8096F" w:rsidP="00E8096F">
      <w:pPr>
        <w:pStyle w:val="Prrafodelista"/>
        <w:tabs>
          <w:tab w:val="left" w:pos="7320"/>
        </w:tabs>
        <w:ind w:left="284"/>
        <w:jc w:val="both"/>
        <w:rPr>
          <w:rFonts w:ascii="Arial" w:eastAsia="Arial" w:hAnsi="Arial" w:cs="Arial"/>
          <w:sz w:val="22"/>
          <w:szCs w:val="22"/>
        </w:rPr>
      </w:pPr>
    </w:p>
    <w:p w14:paraId="2C61F7D1" w14:textId="473B6AFB" w:rsidR="00E8096F" w:rsidRPr="005614D4" w:rsidRDefault="00E8096F" w:rsidP="00E8096F">
      <w:pPr>
        <w:pStyle w:val="Prrafodelista"/>
        <w:tabs>
          <w:tab w:val="left" w:pos="7320"/>
        </w:tabs>
        <w:ind w:left="284"/>
        <w:jc w:val="both"/>
        <w:rPr>
          <w:rFonts w:ascii="Arial" w:eastAsia="Arial" w:hAnsi="Arial" w:cs="Arial"/>
          <w:sz w:val="22"/>
          <w:szCs w:val="22"/>
        </w:rPr>
      </w:pPr>
      <w:r w:rsidRPr="005614D4">
        <w:rPr>
          <w:rFonts w:ascii="Arial" w:eastAsia="Arial" w:hAnsi="Arial" w:cs="Arial"/>
          <w:b/>
          <w:sz w:val="22"/>
          <w:szCs w:val="22"/>
        </w:rPr>
        <w:t>Decreto 1008 del 2018</w:t>
      </w:r>
      <w:r w:rsidRPr="005614D4">
        <w:rPr>
          <w:rFonts w:ascii="Arial" w:eastAsia="Arial" w:hAnsi="Arial" w:cs="Arial"/>
          <w:sz w:val="22"/>
          <w:szCs w:val="22"/>
        </w:rPr>
        <w:t>. Por el cual se establecen los lineamientos generales de la política de Gobierno Digital y se subroga el capítulo 1 del título 9 de la parte 2 del libro 2 del Decreto 1078 de 2015, Decreto Único Reglamentario del sector de Tecnologías de la Información y las Comunicaciones.</w:t>
      </w:r>
    </w:p>
    <w:p w14:paraId="4D840383" w14:textId="0AADB863" w:rsidR="00E8096F" w:rsidRPr="005614D4" w:rsidRDefault="00E8096F" w:rsidP="00E8096F">
      <w:pPr>
        <w:pStyle w:val="Prrafodelista"/>
        <w:tabs>
          <w:tab w:val="left" w:pos="7320"/>
        </w:tabs>
        <w:ind w:left="284"/>
        <w:jc w:val="both"/>
        <w:rPr>
          <w:rFonts w:ascii="Arial" w:eastAsia="Arial" w:hAnsi="Arial" w:cs="Arial"/>
          <w:sz w:val="22"/>
          <w:szCs w:val="22"/>
        </w:rPr>
      </w:pPr>
    </w:p>
    <w:p w14:paraId="458772D3" w14:textId="3AE4BBB7" w:rsidR="00E8096F" w:rsidRPr="005614D4" w:rsidRDefault="00E8096F" w:rsidP="00E8096F">
      <w:pPr>
        <w:pStyle w:val="Prrafodelista"/>
        <w:tabs>
          <w:tab w:val="left" w:pos="7320"/>
        </w:tabs>
        <w:ind w:left="284"/>
        <w:jc w:val="both"/>
        <w:rPr>
          <w:rFonts w:ascii="Arial" w:eastAsia="Arial" w:hAnsi="Arial" w:cs="Arial"/>
          <w:sz w:val="22"/>
          <w:szCs w:val="22"/>
        </w:rPr>
      </w:pPr>
      <w:r w:rsidRPr="005614D4">
        <w:rPr>
          <w:rFonts w:ascii="Arial" w:eastAsia="Arial" w:hAnsi="Arial" w:cs="Arial"/>
          <w:b/>
          <w:sz w:val="22"/>
          <w:szCs w:val="22"/>
        </w:rPr>
        <w:t>Resolución 2999 del 2008</w:t>
      </w:r>
      <w:r w:rsidRPr="005614D4">
        <w:rPr>
          <w:rFonts w:ascii="Arial" w:eastAsia="Arial" w:hAnsi="Arial" w:cs="Arial"/>
          <w:sz w:val="22"/>
          <w:szCs w:val="22"/>
        </w:rPr>
        <w:t>. Por el cual se adoptan las políticas de seguridad para el manejo de la información y se dictan otras normas para el uso y administración de los bienes y servicios informáticos del Ministerio TIC.</w:t>
      </w:r>
    </w:p>
    <w:p w14:paraId="74023731" w14:textId="36855FFE" w:rsidR="00E8096F" w:rsidRPr="005614D4" w:rsidRDefault="00E8096F" w:rsidP="00E8096F">
      <w:pPr>
        <w:pStyle w:val="Prrafodelista"/>
        <w:tabs>
          <w:tab w:val="left" w:pos="7320"/>
        </w:tabs>
        <w:ind w:left="284"/>
        <w:jc w:val="both"/>
        <w:rPr>
          <w:rFonts w:ascii="Arial" w:eastAsia="Arial" w:hAnsi="Arial" w:cs="Arial"/>
          <w:sz w:val="22"/>
          <w:szCs w:val="22"/>
        </w:rPr>
      </w:pPr>
    </w:p>
    <w:p w14:paraId="35C05570" w14:textId="4CAD7639" w:rsidR="00E8096F" w:rsidRPr="005614D4" w:rsidRDefault="00E8096F" w:rsidP="00E8096F">
      <w:pPr>
        <w:pStyle w:val="Prrafodelista"/>
        <w:tabs>
          <w:tab w:val="left" w:pos="7320"/>
        </w:tabs>
        <w:ind w:left="284"/>
        <w:jc w:val="both"/>
        <w:rPr>
          <w:rFonts w:ascii="Arial" w:eastAsia="Arial" w:hAnsi="Arial" w:cs="Arial"/>
          <w:sz w:val="22"/>
          <w:szCs w:val="22"/>
        </w:rPr>
      </w:pPr>
      <w:r w:rsidRPr="005614D4">
        <w:rPr>
          <w:rFonts w:ascii="Arial" w:eastAsia="Arial" w:hAnsi="Arial" w:cs="Arial"/>
          <w:b/>
          <w:sz w:val="22"/>
          <w:szCs w:val="22"/>
        </w:rPr>
        <w:t>Resolución 2007 de 2018</w:t>
      </w:r>
      <w:r w:rsidRPr="005614D4">
        <w:rPr>
          <w:rFonts w:ascii="Arial" w:eastAsia="Arial" w:hAnsi="Arial" w:cs="Arial"/>
          <w:sz w:val="22"/>
          <w:szCs w:val="22"/>
        </w:rPr>
        <w:t>. Por la cual se actualiza la política de tratamiento de datos personales del Ministerio/Fondo TIC.</w:t>
      </w:r>
    </w:p>
    <w:p w14:paraId="359D4000" w14:textId="3BA54F6B" w:rsidR="00E8096F" w:rsidRPr="005614D4" w:rsidRDefault="00E8096F" w:rsidP="00E8096F">
      <w:pPr>
        <w:pStyle w:val="Prrafodelista"/>
        <w:tabs>
          <w:tab w:val="left" w:pos="7320"/>
        </w:tabs>
        <w:ind w:left="284"/>
        <w:jc w:val="both"/>
        <w:rPr>
          <w:rFonts w:ascii="Arial" w:eastAsia="Arial" w:hAnsi="Arial" w:cs="Arial"/>
          <w:sz w:val="22"/>
          <w:szCs w:val="22"/>
        </w:rPr>
      </w:pPr>
    </w:p>
    <w:p w14:paraId="4423F0B0" w14:textId="77777777" w:rsidR="005614D4" w:rsidRPr="005614D4" w:rsidRDefault="00E8096F" w:rsidP="00E8096F">
      <w:pPr>
        <w:pStyle w:val="Prrafodelista"/>
        <w:tabs>
          <w:tab w:val="left" w:pos="7320"/>
        </w:tabs>
        <w:ind w:left="284"/>
        <w:jc w:val="both"/>
        <w:rPr>
          <w:rFonts w:ascii="Arial" w:eastAsia="Arial" w:hAnsi="Arial" w:cs="Arial"/>
          <w:sz w:val="22"/>
          <w:szCs w:val="22"/>
        </w:rPr>
      </w:pPr>
      <w:r w:rsidRPr="005614D4">
        <w:rPr>
          <w:rFonts w:ascii="Arial" w:eastAsia="Arial" w:hAnsi="Arial" w:cs="Arial"/>
          <w:b/>
          <w:sz w:val="22"/>
          <w:szCs w:val="22"/>
        </w:rPr>
        <w:t>Resolución 2133 de 2018</w:t>
      </w:r>
      <w:r w:rsidRPr="005614D4">
        <w:rPr>
          <w:rFonts w:ascii="Arial" w:eastAsia="Arial" w:hAnsi="Arial" w:cs="Arial"/>
          <w:sz w:val="22"/>
          <w:szCs w:val="22"/>
        </w:rPr>
        <w:t>. Por la cual se establecen las condiciones especiales del Teletrabajo en el Ministerio de Tecnologías de la Información y las Comunicaciones, y se deroga las resoluciones No 3559 y 4950 de 2013, 2313 y 494 de 2014 y 2787 de 2016.</w:t>
      </w:r>
    </w:p>
    <w:p w14:paraId="431B407F" w14:textId="77777777" w:rsidR="005614D4" w:rsidRPr="005614D4" w:rsidRDefault="005614D4" w:rsidP="00E8096F">
      <w:pPr>
        <w:pStyle w:val="Prrafodelista"/>
        <w:tabs>
          <w:tab w:val="left" w:pos="7320"/>
        </w:tabs>
        <w:ind w:left="284"/>
        <w:jc w:val="both"/>
        <w:rPr>
          <w:rFonts w:ascii="Arial" w:eastAsia="Arial" w:hAnsi="Arial" w:cs="Arial"/>
          <w:sz w:val="22"/>
          <w:szCs w:val="22"/>
        </w:rPr>
      </w:pPr>
    </w:p>
    <w:p w14:paraId="4FE48A79" w14:textId="60A516A5" w:rsidR="00E8096F" w:rsidRPr="005614D4" w:rsidRDefault="00E8096F" w:rsidP="00E8096F">
      <w:pPr>
        <w:pStyle w:val="Prrafodelista"/>
        <w:tabs>
          <w:tab w:val="left" w:pos="7320"/>
        </w:tabs>
        <w:ind w:left="284"/>
        <w:jc w:val="both"/>
        <w:rPr>
          <w:rFonts w:ascii="Arial" w:eastAsia="Arial" w:hAnsi="Arial" w:cs="Arial"/>
          <w:sz w:val="22"/>
          <w:szCs w:val="22"/>
        </w:rPr>
      </w:pPr>
      <w:r w:rsidRPr="005614D4">
        <w:rPr>
          <w:rFonts w:ascii="Arial" w:eastAsia="Arial" w:hAnsi="Arial" w:cs="Arial"/>
          <w:b/>
          <w:sz w:val="22"/>
          <w:szCs w:val="22"/>
        </w:rPr>
        <w:t>Resolución 512 de 2019</w:t>
      </w:r>
      <w:r w:rsidRPr="005614D4">
        <w:rPr>
          <w:rFonts w:ascii="Arial" w:eastAsia="Arial" w:hAnsi="Arial" w:cs="Arial"/>
          <w:sz w:val="22"/>
          <w:szCs w:val="22"/>
        </w:rPr>
        <w:t>. Por la cual se adopta la Política General de Seguridad y Privacidad de la Información, Seguridad Digital y Continuidad de los servicios del Ministerio/Fondo de Tecnologías de la Información y las Comunicaciones y se definen lineamientos frente al uso y manejo de la información</w:t>
      </w:r>
    </w:p>
    <w:p w14:paraId="34377D92" w14:textId="77777777" w:rsidR="005614D4" w:rsidRDefault="005614D4" w:rsidP="00E8096F">
      <w:pPr>
        <w:pStyle w:val="Prrafodelista"/>
        <w:tabs>
          <w:tab w:val="left" w:pos="7320"/>
        </w:tabs>
        <w:ind w:left="284"/>
        <w:jc w:val="both"/>
        <w:rPr>
          <w:rFonts w:ascii="Arial" w:eastAsia="Arial" w:hAnsi="Arial" w:cs="Arial"/>
          <w:sz w:val="22"/>
          <w:szCs w:val="22"/>
        </w:rPr>
      </w:pPr>
    </w:p>
    <w:p w14:paraId="08C80710" w14:textId="6D997C03" w:rsidR="005614D4" w:rsidRPr="005614D4" w:rsidRDefault="005614D4" w:rsidP="00E8096F">
      <w:pPr>
        <w:pStyle w:val="Prrafodelista"/>
        <w:tabs>
          <w:tab w:val="left" w:pos="7320"/>
        </w:tabs>
        <w:ind w:left="284"/>
        <w:jc w:val="both"/>
        <w:rPr>
          <w:rFonts w:ascii="Arial" w:eastAsia="Arial" w:hAnsi="Arial" w:cs="Arial"/>
          <w:sz w:val="22"/>
          <w:szCs w:val="22"/>
        </w:rPr>
      </w:pPr>
      <w:r w:rsidRPr="005614D4">
        <w:rPr>
          <w:rFonts w:ascii="Arial" w:eastAsia="Arial" w:hAnsi="Arial" w:cs="Arial"/>
          <w:b/>
          <w:sz w:val="22"/>
          <w:szCs w:val="22"/>
        </w:rPr>
        <w:t>CONPES 3701 de 2011</w:t>
      </w:r>
      <w:r w:rsidRPr="005614D4">
        <w:rPr>
          <w:rFonts w:ascii="Arial" w:eastAsia="Arial" w:hAnsi="Arial" w:cs="Arial"/>
          <w:sz w:val="22"/>
          <w:szCs w:val="22"/>
        </w:rPr>
        <w:t xml:space="preserve">. Lineamientos de Política para </w:t>
      </w:r>
      <w:proofErr w:type="spellStart"/>
      <w:r w:rsidRPr="005614D4">
        <w:rPr>
          <w:rFonts w:ascii="Arial" w:eastAsia="Arial" w:hAnsi="Arial" w:cs="Arial"/>
          <w:sz w:val="22"/>
          <w:szCs w:val="22"/>
        </w:rPr>
        <w:t>Ciberseguridad</w:t>
      </w:r>
      <w:proofErr w:type="spellEnd"/>
      <w:r w:rsidRPr="005614D4">
        <w:rPr>
          <w:rFonts w:ascii="Arial" w:eastAsia="Arial" w:hAnsi="Arial" w:cs="Arial"/>
          <w:sz w:val="22"/>
          <w:szCs w:val="22"/>
        </w:rPr>
        <w:t xml:space="preserve"> y </w:t>
      </w:r>
      <w:proofErr w:type="spellStart"/>
      <w:r w:rsidRPr="005614D4">
        <w:rPr>
          <w:rFonts w:ascii="Arial" w:eastAsia="Arial" w:hAnsi="Arial" w:cs="Arial"/>
          <w:sz w:val="22"/>
          <w:szCs w:val="22"/>
        </w:rPr>
        <w:t>Ciberdefensa</w:t>
      </w:r>
      <w:proofErr w:type="spellEnd"/>
      <w:r w:rsidRPr="005614D4">
        <w:rPr>
          <w:rFonts w:ascii="Arial" w:eastAsia="Arial" w:hAnsi="Arial" w:cs="Arial"/>
          <w:sz w:val="22"/>
          <w:szCs w:val="22"/>
        </w:rPr>
        <w:t>.</w:t>
      </w:r>
    </w:p>
    <w:p w14:paraId="4DA0F25B" w14:textId="77777777" w:rsidR="005614D4" w:rsidRPr="005614D4" w:rsidRDefault="005614D4" w:rsidP="00E8096F">
      <w:pPr>
        <w:pStyle w:val="Prrafodelista"/>
        <w:tabs>
          <w:tab w:val="left" w:pos="7320"/>
        </w:tabs>
        <w:ind w:left="284"/>
        <w:jc w:val="both"/>
        <w:rPr>
          <w:rFonts w:ascii="Arial" w:eastAsia="Arial" w:hAnsi="Arial" w:cs="Arial"/>
          <w:sz w:val="22"/>
          <w:szCs w:val="22"/>
        </w:rPr>
      </w:pPr>
    </w:p>
    <w:p w14:paraId="3862B1C7" w14:textId="6E83B418" w:rsidR="005614D4" w:rsidRPr="005614D4" w:rsidRDefault="005614D4" w:rsidP="00E8096F">
      <w:pPr>
        <w:pStyle w:val="Prrafodelista"/>
        <w:tabs>
          <w:tab w:val="left" w:pos="7320"/>
        </w:tabs>
        <w:ind w:left="284"/>
        <w:jc w:val="both"/>
        <w:rPr>
          <w:rFonts w:ascii="Arial" w:eastAsia="Arial" w:hAnsi="Arial" w:cs="Arial"/>
          <w:sz w:val="22"/>
          <w:szCs w:val="22"/>
        </w:rPr>
      </w:pPr>
      <w:r w:rsidRPr="005614D4">
        <w:rPr>
          <w:rFonts w:ascii="Arial" w:eastAsia="Arial" w:hAnsi="Arial" w:cs="Arial"/>
          <w:b/>
          <w:sz w:val="22"/>
          <w:szCs w:val="22"/>
        </w:rPr>
        <w:t>CONPES 3854 de 2016.</w:t>
      </w:r>
      <w:r w:rsidRPr="005614D4">
        <w:rPr>
          <w:rFonts w:ascii="Arial" w:eastAsia="Arial" w:hAnsi="Arial" w:cs="Arial"/>
          <w:sz w:val="22"/>
          <w:szCs w:val="22"/>
        </w:rPr>
        <w:t xml:space="preserve"> Política Nacional de Seguridad digital.</w:t>
      </w:r>
    </w:p>
    <w:p w14:paraId="42988C4A" w14:textId="77777777" w:rsidR="00E8096F" w:rsidRPr="00E8096F" w:rsidRDefault="00E8096F" w:rsidP="00E8096F">
      <w:pPr>
        <w:pStyle w:val="Prrafodelista"/>
        <w:tabs>
          <w:tab w:val="left" w:pos="7320"/>
        </w:tabs>
        <w:ind w:left="284"/>
        <w:jc w:val="both"/>
        <w:rPr>
          <w:rFonts w:ascii="Arial" w:hAnsi="Arial" w:cs="Arial"/>
        </w:rPr>
      </w:pPr>
    </w:p>
    <w:bookmarkEnd w:id="6"/>
    <w:bookmarkEnd w:id="7"/>
    <w:bookmarkEnd w:id="8"/>
    <w:bookmarkEnd w:id="9"/>
    <w:bookmarkEnd w:id="10"/>
    <w:bookmarkEnd w:id="11"/>
    <w:p w14:paraId="518AAC32" w14:textId="540DF51C" w:rsidR="00230AE6" w:rsidRPr="00511D20" w:rsidRDefault="00320C54" w:rsidP="00511D20">
      <w:pPr>
        <w:pStyle w:val="Prrafodelista"/>
        <w:numPr>
          <w:ilvl w:val="0"/>
          <w:numId w:val="29"/>
        </w:numPr>
        <w:spacing w:line="360" w:lineRule="auto"/>
        <w:jc w:val="center"/>
        <w:rPr>
          <w:rFonts w:ascii="Arial" w:hAnsi="Arial" w:cs="Arial"/>
          <w:b/>
          <w:color w:val="365F91" w:themeColor="accent1" w:themeShade="BF"/>
          <w:sz w:val="44"/>
          <w:szCs w:val="30"/>
        </w:rPr>
      </w:pPr>
      <w:r w:rsidRPr="00511D20">
        <w:rPr>
          <w:rFonts w:ascii="Arial" w:hAnsi="Arial" w:cs="Arial"/>
          <w:b/>
          <w:color w:val="365F91" w:themeColor="accent1" w:themeShade="BF"/>
          <w:sz w:val="44"/>
          <w:szCs w:val="30"/>
        </w:rPr>
        <w:t>CONTENIDO</w:t>
      </w:r>
    </w:p>
    <w:p w14:paraId="2B6EFEC6" w14:textId="62C2E184" w:rsidR="00236B8F" w:rsidRPr="00E50184" w:rsidRDefault="00236B8F" w:rsidP="005614D4">
      <w:pPr>
        <w:spacing w:line="276" w:lineRule="auto"/>
        <w:jc w:val="both"/>
        <w:rPr>
          <w:rFonts w:ascii="Arial" w:eastAsia="Arial" w:hAnsi="Arial" w:cs="Arial"/>
          <w:sz w:val="22"/>
          <w:szCs w:val="22"/>
        </w:rPr>
      </w:pPr>
      <w:r w:rsidRPr="00E50184">
        <w:rPr>
          <w:rFonts w:ascii="Arial" w:hAnsi="Arial" w:cs="Arial"/>
          <w:noProof/>
          <w:sz w:val="22"/>
          <w:szCs w:val="22"/>
          <w:lang w:val="es-CO" w:eastAsia="es-CO"/>
        </w:rPr>
        <w:drawing>
          <wp:anchor distT="228600" distB="228600" distL="228600" distR="228600" simplePos="0" relativeHeight="251672576" behindDoc="0" locked="0" layoutInCell="1" hidden="0" allowOverlap="1" wp14:anchorId="33D5192B" wp14:editId="7581ADCF">
            <wp:simplePos x="0" y="0"/>
            <wp:positionH relativeFrom="column">
              <wp:posOffset>-43180</wp:posOffset>
            </wp:positionH>
            <wp:positionV relativeFrom="paragraph">
              <wp:posOffset>1084580</wp:posOffset>
            </wp:positionV>
            <wp:extent cx="6639560" cy="3601720"/>
            <wp:effectExtent l="0" t="0" r="8890" b="0"/>
            <wp:wrapSquare wrapText="bothSides" distT="228600" distB="228600" distL="228600" distR="22860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6639560" cy="3601720"/>
                    </a:xfrm>
                    <a:prstGeom prst="rect">
                      <a:avLst/>
                    </a:prstGeom>
                    <a:ln/>
                  </pic:spPr>
                </pic:pic>
              </a:graphicData>
            </a:graphic>
          </wp:anchor>
        </w:drawing>
      </w:r>
      <w:r w:rsidRPr="00E50184">
        <w:rPr>
          <w:rFonts w:ascii="Arial" w:eastAsia="Arial" w:hAnsi="Arial" w:cs="Arial"/>
          <w:sz w:val="22"/>
          <w:szCs w:val="22"/>
        </w:rPr>
        <w:t>Este Plan acoge el objetivo general de la Política de Gobierno Digital al igual que el PETI, definido así: “Promover el uso y aprovechamiento de las tecnologías de la información y las comunicaciones para consolidar un Estado y ciudadanos competitivos, proactivos, e innovadores, que generen valor público en un entorno de confianza digital”.</w:t>
      </w:r>
    </w:p>
    <w:p w14:paraId="3BD2346A" w14:textId="43B5A591" w:rsidR="00236B8F" w:rsidRPr="00E50184" w:rsidRDefault="00236B8F" w:rsidP="00236B8F">
      <w:pPr>
        <w:pStyle w:val="Ttulo2"/>
        <w:numPr>
          <w:ilvl w:val="1"/>
          <w:numId w:val="29"/>
        </w:numPr>
        <w:rPr>
          <w:rFonts w:ascii="Arial" w:hAnsi="Arial" w:cs="Arial"/>
          <w:color w:val="auto"/>
          <w:sz w:val="22"/>
          <w:szCs w:val="22"/>
        </w:rPr>
      </w:pPr>
      <w:r w:rsidRPr="00E50184">
        <w:rPr>
          <w:rFonts w:ascii="Arial" w:hAnsi="Arial" w:cs="Arial"/>
          <w:color w:val="auto"/>
          <w:sz w:val="22"/>
          <w:szCs w:val="22"/>
        </w:rPr>
        <w:lastRenderedPageBreak/>
        <w:t>CICLO DE OPERACIÓN DEL MSPI</w:t>
      </w:r>
    </w:p>
    <w:p w14:paraId="0A318CDE" w14:textId="77777777" w:rsidR="00236B8F" w:rsidRPr="00E50184" w:rsidRDefault="00236B8F" w:rsidP="00236B8F">
      <w:pPr>
        <w:rPr>
          <w:rFonts w:ascii="Arial" w:eastAsia="Arial" w:hAnsi="Arial" w:cs="Arial"/>
          <w:sz w:val="22"/>
          <w:szCs w:val="22"/>
        </w:rPr>
      </w:pPr>
    </w:p>
    <w:p w14:paraId="29F5E9A1" w14:textId="77777777" w:rsidR="00236B8F" w:rsidRPr="00E50184" w:rsidRDefault="00236B8F" w:rsidP="00236B8F">
      <w:pPr>
        <w:jc w:val="both"/>
        <w:rPr>
          <w:rFonts w:ascii="Arial" w:eastAsia="Arial" w:hAnsi="Arial" w:cs="Arial"/>
          <w:sz w:val="22"/>
          <w:szCs w:val="22"/>
        </w:rPr>
      </w:pPr>
      <w:r w:rsidRPr="00E50184">
        <w:rPr>
          <w:rFonts w:ascii="Arial" w:eastAsia="Arial" w:hAnsi="Arial" w:cs="Arial"/>
          <w:sz w:val="22"/>
          <w:szCs w:val="22"/>
        </w:rPr>
        <w:t>Para la etapa inicial de los propósitos de diseño del Modelo de gestión de seguridad de la información (MSPI), se identificó la necesidad de definir las 5 fases que orientarán el ejercicio para los propósitos de protección de la información de la Entidad bajo un modelo sostenible; las fases del ciclo de operación se definen de la siguiente manera basadas en una fase inicial de diagnóstico:</w:t>
      </w:r>
    </w:p>
    <w:p w14:paraId="5A109C2E" w14:textId="77777777" w:rsidR="00236B8F" w:rsidRPr="00E50184" w:rsidRDefault="00236B8F" w:rsidP="00236B8F">
      <w:pPr>
        <w:ind w:hanging="360"/>
        <w:jc w:val="both"/>
        <w:rPr>
          <w:rFonts w:ascii="Arial" w:eastAsia="Arial" w:hAnsi="Arial" w:cs="Arial"/>
          <w:sz w:val="22"/>
          <w:szCs w:val="22"/>
        </w:rPr>
      </w:pPr>
      <w:r w:rsidRPr="00E50184">
        <w:rPr>
          <w:rFonts w:ascii="Arial" w:hAnsi="Arial" w:cs="Arial"/>
          <w:noProof/>
          <w:sz w:val="22"/>
          <w:szCs w:val="22"/>
          <w:lang w:val="es-CO" w:eastAsia="es-CO"/>
        </w:rPr>
        <w:drawing>
          <wp:anchor distT="114300" distB="114300" distL="114300" distR="114300" simplePos="0" relativeHeight="251674624" behindDoc="0" locked="0" layoutInCell="1" hidden="0" allowOverlap="1" wp14:anchorId="381946DA" wp14:editId="3CBFF907">
            <wp:simplePos x="0" y="0"/>
            <wp:positionH relativeFrom="column">
              <wp:posOffset>-722945</wp:posOffset>
            </wp:positionH>
            <wp:positionV relativeFrom="paragraph">
              <wp:posOffset>180975</wp:posOffset>
            </wp:positionV>
            <wp:extent cx="3904298" cy="3638550"/>
            <wp:effectExtent l="0" t="0" r="0" b="0"/>
            <wp:wrapSquare wrapText="bothSides" distT="114300" distB="114300" distL="114300" distR="11430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3904298" cy="3638550"/>
                    </a:xfrm>
                    <a:prstGeom prst="rect">
                      <a:avLst/>
                    </a:prstGeom>
                    <a:ln/>
                  </pic:spPr>
                </pic:pic>
              </a:graphicData>
            </a:graphic>
          </wp:anchor>
        </w:drawing>
      </w:r>
    </w:p>
    <w:p w14:paraId="4A44709E" w14:textId="77777777" w:rsidR="00236B8F" w:rsidRPr="00E50184" w:rsidRDefault="00236B8F" w:rsidP="00236B8F">
      <w:pPr>
        <w:pStyle w:val="Ttulo2"/>
        <w:rPr>
          <w:rFonts w:ascii="Arial" w:eastAsia="Arial" w:hAnsi="Arial" w:cs="Arial"/>
          <w:color w:val="auto"/>
          <w:sz w:val="22"/>
          <w:szCs w:val="22"/>
        </w:rPr>
      </w:pPr>
      <w:bookmarkStart w:id="12" w:name="_2et92p0" w:colFirst="0" w:colLast="0"/>
      <w:bookmarkEnd w:id="12"/>
      <w:r w:rsidRPr="00E50184">
        <w:rPr>
          <w:rFonts w:ascii="Arial" w:eastAsia="Arial" w:hAnsi="Arial" w:cs="Arial"/>
          <w:color w:val="auto"/>
          <w:sz w:val="22"/>
          <w:szCs w:val="22"/>
        </w:rPr>
        <w:t>DIAGNÓSTICO DEL MSPI</w:t>
      </w:r>
    </w:p>
    <w:p w14:paraId="3EA14A6B" w14:textId="77777777" w:rsidR="00236B8F" w:rsidRPr="00E50184" w:rsidRDefault="00236B8F" w:rsidP="00236B8F">
      <w:pPr>
        <w:jc w:val="both"/>
        <w:rPr>
          <w:rFonts w:ascii="Arial" w:eastAsia="Arial" w:hAnsi="Arial" w:cs="Arial"/>
          <w:sz w:val="22"/>
          <w:szCs w:val="22"/>
        </w:rPr>
      </w:pPr>
    </w:p>
    <w:p w14:paraId="4CB0CFB9" w14:textId="77777777" w:rsidR="00236B8F" w:rsidRPr="00E50184" w:rsidRDefault="00236B8F" w:rsidP="00236B8F">
      <w:pPr>
        <w:jc w:val="both"/>
        <w:rPr>
          <w:rFonts w:ascii="Arial" w:eastAsia="Arial" w:hAnsi="Arial" w:cs="Arial"/>
          <w:sz w:val="22"/>
          <w:szCs w:val="22"/>
        </w:rPr>
      </w:pPr>
      <w:r w:rsidRPr="00E50184">
        <w:rPr>
          <w:rFonts w:ascii="Arial" w:eastAsia="Arial" w:hAnsi="Arial" w:cs="Arial"/>
          <w:sz w:val="22"/>
          <w:szCs w:val="22"/>
        </w:rPr>
        <w:t>En esta fase y mediante el uso de herramientas de diagnóstico, se deben desarrollar  actividades de reconocimiento y valoración del estado de gestión, cumplimento de requisitos y lineamientos de seguridad de la información basado con el Modelo de Seguridad y Privacidad de Información de la estrategia de Gobierno Digital y de la implementación de controles de seguridad de la información con visión de mitigar todo tipo de escenario de riesgo asociado que pudiese generar un impacto indeseado a la  Entidad.</w:t>
      </w:r>
    </w:p>
    <w:p w14:paraId="361DD8C7" w14:textId="77777777" w:rsidR="00236B8F" w:rsidRPr="00E50184" w:rsidRDefault="00236B8F" w:rsidP="00236B8F">
      <w:pPr>
        <w:jc w:val="both"/>
        <w:rPr>
          <w:rFonts w:ascii="Arial" w:eastAsia="Arial" w:hAnsi="Arial" w:cs="Arial"/>
          <w:sz w:val="22"/>
          <w:szCs w:val="22"/>
        </w:rPr>
      </w:pPr>
    </w:p>
    <w:p w14:paraId="32122BB3" w14:textId="77777777" w:rsidR="00236B8F" w:rsidRPr="00E50184" w:rsidRDefault="00236B8F" w:rsidP="00236B8F">
      <w:pPr>
        <w:jc w:val="both"/>
        <w:rPr>
          <w:rFonts w:ascii="Arial" w:eastAsia="Arial" w:hAnsi="Arial" w:cs="Arial"/>
          <w:sz w:val="22"/>
          <w:szCs w:val="22"/>
        </w:rPr>
      </w:pPr>
      <w:r w:rsidRPr="00E50184">
        <w:rPr>
          <w:rFonts w:ascii="Arial" w:eastAsia="Arial" w:hAnsi="Arial" w:cs="Arial"/>
          <w:sz w:val="22"/>
          <w:szCs w:val="22"/>
        </w:rPr>
        <w:t>El resultado de la evaluación de diagnóstico permitirá establecer el nivel de madurez del ciclo de operación del modelo de seguridad y privacidad de la información en el IDPC, y el mapa de ruta para las actividades claves de las fases de diseño y establecimiento del mismo modelo.</w:t>
      </w:r>
    </w:p>
    <w:p w14:paraId="7E2350F5" w14:textId="77777777" w:rsidR="00236B8F" w:rsidRPr="00E50184" w:rsidRDefault="00236B8F" w:rsidP="00236B8F">
      <w:pPr>
        <w:jc w:val="both"/>
        <w:rPr>
          <w:rFonts w:ascii="Arial" w:eastAsia="Arial" w:hAnsi="Arial" w:cs="Arial"/>
          <w:sz w:val="22"/>
          <w:szCs w:val="22"/>
        </w:rPr>
      </w:pPr>
    </w:p>
    <w:p w14:paraId="2BE5CC87" w14:textId="777634E3" w:rsidR="00236B8F" w:rsidRPr="00E50184" w:rsidRDefault="00236B8F" w:rsidP="00236B8F">
      <w:pPr>
        <w:pStyle w:val="Ttulo2"/>
        <w:numPr>
          <w:ilvl w:val="1"/>
          <w:numId w:val="29"/>
        </w:numPr>
        <w:rPr>
          <w:rFonts w:ascii="Arial" w:eastAsia="Arial" w:hAnsi="Arial" w:cs="Arial"/>
          <w:color w:val="auto"/>
          <w:sz w:val="22"/>
          <w:szCs w:val="22"/>
        </w:rPr>
      </w:pPr>
      <w:bookmarkStart w:id="13" w:name="_tyjcwt" w:colFirst="0" w:colLast="0"/>
      <w:bookmarkEnd w:id="13"/>
      <w:r w:rsidRPr="00E50184">
        <w:rPr>
          <w:rFonts w:ascii="Arial" w:eastAsia="Arial" w:hAnsi="Arial" w:cs="Arial"/>
          <w:color w:val="auto"/>
          <w:sz w:val="22"/>
          <w:szCs w:val="22"/>
        </w:rPr>
        <w:t>PLANEACIÓN DEL MSPI</w:t>
      </w:r>
    </w:p>
    <w:p w14:paraId="29E424E5" w14:textId="77777777" w:rsidR="00236B8F" w:rsidRPr="00E50184" w:rsidRDefault="00236B8F" w:rsidP="00236B8F">
      <w:pPr>
        <w:ind w:hanging="360"/>
        <w:jc w:val="both"/>
        <w:rPr>
          <w:rFonts w:ascii="Arial" w:eastAsia="Arial" w:hAnsi="Arial" w:cs="Arial"/>
          <w:sz w:val="22"/>
          <w:szCs w:val="22"/>
        </w:rPr>
      </w:pPr>
      <w:r w:rsidRPr="00E50184">
        <w:rPr>
          <w:rFonts w:ascii="Arial" w:eastAsia="Arial" w:hAnsi="Arial" w:cs="Arial"/>
          <w:sz w:val="22"/>
          <w:szCs w:val="22"/>
        </w:rPr>
        <w:t xml:space="preserve">      </w:t>
      </w:r>
    </w:p>
    <w:p w14:paraId="30683478" w14:textId="77777777" w:rsidR="00236B8F" w:rsidRPr="00E50184" w:rsidRDefault="00236B8F" w:rsidP="00236B8F">
      <w:pPr>
        <w:spacing w:line="276" w:lineRule="auto"/>
        <w:jc w:val="both"/>
        <w:rPr>
          <w:rFonts w:ascii="Arial" w:eastAsia="Arial" w:hAnsi="Arial" w:cs="Arial"/>
          <w:sz w:val="22"/>
          <w:szCs w:val="22"/>
        </w:rPr>
      </w:pPr>
    </w:p>
    <w:p w14:paraId="28B199D1" w14:textId="77777777" w:rsidR="00236B8F" w:rsidRPr="00E50184" w:rsidRDefault="00236B8F" w:rsidP="00236B8F">
      <w:pPr>
        <w:spacing w:line="276" w:lineRule="auto"/>
        <w:jc w:val="both"/>
        <w:rPr>
          <w:rFonts w:ascii="Arial" w:eastAsia="Arial" w:hAnsi="Arial" w:cs="Arial"/>
          <w:sz w:val="22"/>
          <w:szCs w:val="22"/>
        </w:rPr>
      </w:pPr>
      <w:r w:rsidRPr="00E50184">
        <w:rPr>
          <w:rFonts w:ascii="Arial" w:eastAsia="Arial" w:hAnsi="Arial" w:cs="Arial"/>
          <w:sz w:val="22"/>
          <w:szCs w:val="22"/>
        </w:rPr>
        <w:t xml:space="preserve">Partiendo de las </w:t>
      </w:r>
      <w:hyperlink r:id="rId15">
        <w:r w:rsidRPr="00E50184">
          <w:rPr>
            <w:rFonts w:ascii="Arial" w:eastAsia="Arial" w:hAnsi="Arial" w:cs="Arial"/>
            <w:sz w:val="22"/>
            <w:szCs w:val="22"/>
            <w:highlight w:val="white"/>
            <w:u w:val="single"/>
          </w:rPr>
          <w:t xml:space="preserve">Políticas de Seguridad de la Información. </w:t>
        </w:r>
      </w:hyperlink>
      <w:proofErr w:type="gramStart"/>
      <w:r w:rsidRPr="00E50184">
        <w:rPr>
          <w:rFonts w:ascii="Arial" w:eastAsia="Arial" w:hAnsi="Arial" w:cs="Arial"/>
          <w:sz w:val="22"/>
          <w:szCs w:val="22"/>
        </w:rPr>
        <w:t>del</w:t>
      </w:r>
      <w:proofErr w:type="gramEnd"/>
      <w:r w:rsidRPr="00E50184">
        <w:rPr>
          <w:rFonts w:ascii="Arial" w:eastAsia="Arial" w:hAnsi="Arial" w:cs="Arial"/>
          <w:sz w:val="22"/>
          <w:szCs w:val="22"/>
        </w:rPr>
        <w:t xml:space="preserve"> IDPC se definirá una estructura de roles y asignación formal de responsabilidades orientados a la seguridad y privacidad de la información en diferentes niveles de la Entidad para permitir la adecuada y oportuna toma de decisiones enfocados al cumplimiento de los objetivos de seguridad y privacidad de la información (MSPI).</w:t>
      </w:r>
    </w:p>
    <w:p w14:paraId="40669F92" w14:textId="77777777" w:rsidR="00236B8F" w:rsidRPr="00E50184" w:rsidRDefault="00236B8F" w:rsidP="00236B8F">
      <w:pPr>
        <w:spacing w:line="276" w:lineRule="auto"/>
        <w:jc w:val="both"/>
        <w:rPr>
          <w:rFonts w:ascii="Arial" w:eastAsia="Arial" w:hAnsi="Arial" w:cs="Arial"/>
          <w:b/>
          <w:sz w:val="22"/>
          <w:szCs w:val="22"/>
        </w:rPr>
      </w:pPr>
    </w:p>
    <w:p w14:paraId="3C048A2B" w14:textId="77777777" w:rsidR="00236B8F" w:rsidRPr="00E50184" w:rsidRDefault="00236B8F" w:rsidP="00236B8F">
      <w:pPr>
        <w:spacing w:line="276" w:lineRule="auto"/>
        <w:jc w:val="both"/>
        <w:rPr>
          <w:rFonts w:ascii="Arial" w:eastAsia="Arial" w:hAnsi="Arial" w:cs="Arial"/>
          <w:b/>
          <w:sz w:val="22"/>
          <w:szCs w:val="22"/>
        </w:rPr>
      </w:pPr>
      <w:r w:rsidRPr="00E50184">
        <w:rPr>
          <w:rFonts w:ascii="Arial" w:eastAsia="Arial" w:hAnsi="Arial" w:cs="Arial"/>
          <w:b/>
          <w:sz w:val="22"/>
          <w:szCs w:val="22"/>
        </w:rPr>
        <w:t>Impacto</w:t>
      </w:r>
    </w:p>
    <w:p w14:paraId="15355D34" w14:textId="77777777" w:rsidR="00236B8F" w:rsidRPr="00E50184" w:rsidRDefault="00236B8F" w:rsidP="00236B8F">
      <w:pPr>
        <w:spacing w:line="276" w:lineRule="auto"/>
        <w:jc w:val="both"/>
        <w:rPr>
          <w:rFonts w:ascii="Arial" w:eastAsia="Arial" w:hAnsi="Arial" w:cs="Arial"/>
          <w:sz w:val="22"/>
          <w:szCs w:val="22"/>
        </w:rPr>
      </w:pPr>
    </w:p>
    <w:p w14:paraId="3B45559A" w14:textId="77777777" w:rsidR="00236B8F" w:rsidRPr="00E50184" w:rsidRDefault="00236B8F" w:rsidP="00236B8F">
      <w:pPr>
        <w:spacing w:line="276" w:lineRule="auto"/>
        <w:jc w:val="both"/>
        <w:rPr>
          <w:rFonts w:ascii="Arial" w:eastAsia="Arial" w:hAnsi="Arial" w:cs="Arial"/>
          <w:sz w:val="22"/>
          <w:szCs w:val="22"/>
        </w:rPr>
      </w:pPr>
      <w:r w:rsidRPr="00E50184">
        <w:rPr>
          <w:rFonts w:ascii="Arial" w:eastAsia="Arial" w:hAnsi="Arial" w:cs="Arial"/>
          <w:sz w:val="22"/>
          <w:szCs w:val="22"/>
        </w:rPr>
        <w:t>Equipo de Sistemas, Incluyendo los funcionarios quienes laboran en el área de tecnología, tales como, profesionales y personal de apoyo.</w:t>
      </w:r>
    </w:p>
    <w:p w14:paraId="6DF1DA3F" w14:textId="77777777" w:rsidR="00236B8F" w:rsidRPr="00E50184" w:rsidRDefault="00236B8F" w:rsidP="00236B8F">
      <w:pPr>
        <w:spacing w:line="276" w:lineRule="auto"/>
        <w:jc w:val="both"/>
        <w:rPr>
          <w:rFonts w:ascii="Arial" w:eastAsia="Arial" w:hAnsi="Arial" w:cs="Arial"/>
          <w:sz w:val="22"/>
          <w:szCs w:val="22"/>
        </w:rPr>
      </w:pPr>
    </w:p>
    <w:p w14:paraId="724E92E7" w14:textId="77777777" w:rsidR="00236B8F" w:rsidRPr="00E50184" w:rsidRDefault="00236B8F" w:rsidP="00236B8F">
      <w:pPr>
        <w:spacing w:line="276" w:lineRule="auto"/>
        <w:jc w:val="both"/>
        <w:rPr>
          <w:rFonts w:ascii="Arial" w:eastAsia="Arial" w:hAnsi="Arial" w:cs="Arial"/>
          <w:sz w:val="22"/>
          <w:szCs w:val="22"/>
        </w:rPr>
      </w:pPr>
      <w:r w:rsidRPr="00E50184">
        <w:rPr>
          <w:rFonts w:ascii="Arial" w:eastAsia="Arial" w:hAnsi="Arial" w:cs="Arial"/>
          <w:sz w:val="22"/>
          <w:szCs w:val="22"/>
        </w:rPr>
        <w:t xml:space="preserve">Líderes de áreas y de procesos, entendiendo los propósitos de la Entidad y a los cuales deberán prestar su apoyo y responsabilidad para su aplicación. </w:t>
      </w:r>
    </w:p>
    <w:p w14:paraId="4B669709" w14:textId="77777777" w:rsidR="00236B8F" w:rsidRPr="00E50184" w:rsidRDefault="00236B8F" w:rsidP="00236B8F">
      <w:pPr>
        <w:spacing w:line="276" w:lineRule="auto"/>
        <w:jc w:val="both"/>
        <w:rPr>
          <w:rFonts w:ascii="Arial" w:eastAsia="Arial" w:hAnsi="Arial" w:cs="Arial"/>
          <w:sz w:val="22"/>
          <w:szCs w:val="22"/>
        </w:rPr>
      </w:pPr>
    </w:p>
    <w:p w14:paraId="39BD1C7F" w14:textId="77777777" w:rsidR="00236B8F" w:rsidRPr="00E50184" w:rsidRDefault="00236B8F" w:rsidP="00236B8F">
      <w:pPr>
        <w:spacing w:line="276" w:lineRule="auto"/>
        <w:jc w:val="both"/>
        <w:rPr>
          <w:rFonts w:ascii="Arial" w:eastAsia="Arial" w:hAnsi="Arial" w:cs="Arial"/>
          <w:sz w:val="22"/>
          <w:szCs w:val="22"/>
        </w:rPr>
      </w:pPr>
      <w:r w:rsidRPr="00E50184">
        <w:rPr>
          <w:rFonts w:ascii="Arial" w:eastAsia="Arial" w:hAnsi="Arial" w:cs="Arial"/>
          <w:sz w:val="22"/>
          <w:szCs w:val="22"/>
        </w:rPr>
        <w:lastRenderedPageBreak/>
        <w:t>Grupos Internos de Trabajo, tales como Control Interno, Gestión Humana, Jurídico, Planeación y demás áreas operativas del Instituto, para promover y aplicar las políticas, estándares y demás lineamientos del manual de seguridad de la información.</w:t>
      </w:r>
    </w:p>
    <w:p w14:paraId="26FB0104" w14:textId="77777777" w:rsidR="00236B8F" w:rsidRPr="00E50184" w:rsidRDefault="00236B8F" w:rsidP="00236B8F">
      <w:pPr>
        <w:spacing w:line="276" w:lineRule="auto"/>
        <w:jc w:val="both"/>
        <w:rPr>
          <w:rFonts w:ascii="Arial" w:eastAsia="Arial" w:hAnsi="Arial" w:cs="Arial"/>
          <w:sz w:val="22"/>
          <w:szCs w:val="22"/>
        </w:rPr>
      </w:pPr>
    </w:p>
    <w:p w14:paraId="0662B7DF" w14:textId="77777777" w:rsidR="00236B8F" w:rsidRPr="00E50184" w:rsidRDefault="00236B8F" w:rsidP="00236B8F">
      <w:pPr>
        <w:spacing w:line="276" w:lineRule="auto"/>
        <w:jc w:val="both"/>
        <w:rPr>
          <w:rFonts w:ascii="Arial" w:eastAsia="Arial" w:hAnsi="Arial" w:cs="Arial"/>
          <w:sz w:val="22"/>
          <w:szCs w:val="22"/>
        </w:rPr>
      </w:pPr>
      <w:r w:rsidRPr="00E50184">
        <w:rPr>
          <w:rFonts w:ascii="Arial" w:eastAsia="Arial" w:hAnsi="Arial" w:cs="Arial"/>
          <w:sz w:val="22"/>
          <w:szCs w:val="22"/>
        </w:rPr>
        <w:t>Terceras partes, tales como socios comerciales o de negocio, auditores externos y entidades de regulación, quienes requieren de su consulta para la comprensión de la estructura y conformación de la seguridad de la información, en beneficio del cumplimiento de las obligaciones legales, contractuales y demás aplicables.</w:t>
      </w:r>
    </w:p>
    <w:p w14:paraId="14348915" w14:textId="77777777" w:rsidR="00236B8F" w:rsidRPr="00E50184" w:rsidRDefault="00236B8F" w:rsidP="00236B8F">
      <w:pPr>
        <w:spacing w:line="276" w:lineRule="auto"/>
        <w:jc w:val="both"/>
        <w:rPr>
          <w:rFonts w:ascii="Arial" w:eastAsia="Arial" w:hAnsi="Arial" w:cs="Arial"/>
          <w:sz w:val="22"/>
          <w:szCs w:val="22"/>
        </w:rPr>
      </w:pPr>
    </w:p>
    <w:p w14:paraId="3E7B9E68" w14:textId="77777777" w:rsidR="00236B8F" w:rsidRPr="00E50184" w:rsidRDefault="00236B8F" w:rsidP="00E50184">
      <w:pPr>
        <w:spacing w:line="276" w:lineRule="auto"/>
        <w:jc w:val="both"/>
        <w:rPr>
          <w:rFonts w:ascii="Arial" w:eastAsia="Arial" w:hAnsi="Arial" w:cs="Arial"/>
          <w:sz w:val="22"/>
          <w:szCs w:val="22"/>
        </w:rPr>
      </w:pPr>
      <w:r w:rsidRPr="00E50184">
        <w:rPr>
          <w:rFonts w:ascii="Arial" w:eastAsia="Arial" w:hAnsi="Arial" w:cs="Arial"/>
          <w:sz w:val="22"/>
          <w:szCs w:val="22"/>
        </w:rPr>
        <w:t>Todos los funcionarios, contratistas, pasantes o partes interesadas, que presten sus servicios o tengan algún tipo de relación con la Entidad, quienes deben ser informados de las responsabilidades de seguridad a través de los términos y condiciones o contratos laborales, procedimientos de seguridad y guías, entrenamiento y sensibilización.</w:t>
      </w:r>
    </w:p>
    <w:p w14:paraId="5EDC46A2" w14:textId="77777777" w:rsidR="00236B8F" w:rsidRPr="00E50184" w:rsidRDefault="00236B8F" w:rsidP="00236B8F">
      <w:pPr>
        <w:pStyle w:val="Ttulo3"/>
        <w:keepLines w:val="0"/>
        <w:spacing w:before="240" w:after="60"/>
        <w:rPr>
          <w:rFonts w:ascii="Arial" w:eastAsia="Arial" w:hAnsi="Arial" w:cs="Arial"/>
          <w:color w:val="auto"/>
          <w:sz w:val="22"/>
          <w:szCs w:val="22"/>
        </w:rPr>
      </w:pPr>
      <w:bookmarkStart w:id="14" w:name="_3dy6vkm" w:colFirst="0" w:colLast="0"/>
      <w:bookmarkEnd w:id="14"/>
      <w:r w:rsidRPr="00E50184">
        <w:rPr>
          <w:rFonts w:ascii="Arial" w:eastAsia="Arial" w:hAnsi="Arial" w:cs="Arial"/>
          <w:color w:val="auto"/>
          <w:sz w:val="22"/>
          <w:szCs w:val="22"/>
        </w:rPr>
        <w:t>Plan de Comunicaciones</w:t>
      </w:r>
    </w:p>
    <w:p w14:paraId="438EAAF0" w14:textId="77777777" w:rsidR="00236B8F" w:rsidRPr="00E50184" w:rsidRDefault="00236B8F" w:rsidP="00236B8F">
      <w:pPr>
        <w:rPr>
          <w:rFonts w:ascii="Arial" w:eastAsia="Arial" w:hAnsi="Arial" w:cs="Arial"/>
          <w:sz w:val="22"/>
          <w:szCs w:val="22"/>
        </w:rPr>
      </w:pPr>
    </w:p>
    <w:p w14:paraId="53409D37" w14:textId="77777777" w:rsidR="00236B8F" w:rsidRPr="00E50184" w:rsidRDefault="00236B8F" w:rsidP="00236B8F">
      <w:pPr>
        <w:jc w:val="both"/>
        <w:rPr>
          <w:rFonts w:ascii="Arial" w:eastAsia="Arial" w:hAnsi="Arial" w:cs="Arial"/>
          <w:sz w:val="22"/>
          <w:szCs w:val="22"/>
        </w:rPr>
      </w:pPr>
      <w:r w:rsidRPr="00E50184">
        <w:rPr>
          <w:rFonts w:ascii="Arial" w:eastAsia="Arial" w:hAnsi="Arial" w:cs="Arial"/>
          <w:sz w:val="22"/>
          <w:szCs w:val="22"/>
        </w:rPr>
        <w:t xml:space="preserve">El Instituto identificará y aplicará un plan de comunicaciones, de sensibilización y de capacitación que promueva estrategias para crear, incentivar y mantener una cultura organizacional mediante la generación de competencias y hábitos de protección de la información en todos los niveles de la Entidad.  </w:t>
      </w:r>
    </w:p>
    <w:p w14:paraId="70DC33A0" w14:textId="77777777" w:rsidR="00236B8F" w:rsidRPr="00E50184" w:rsidRDefault="00236B8F" w:rsidP="00236B8F">
      <w:pPr>
        <w:jc w:val="both"/>
        <w:rPr>
          <w:rFonts w:ascii="Arial" w:eastAsia="Arial" w:hAnsi="Arial" w:cs="Arial"/>
          <w:sz w:val="22"/>
          <w:szCs w:val="22"/>
        </w:rPr>
      </w:pPr>
    </w:p>
    <w:p w14:paraId="4AB56980" w14:textId="77777777" w:rsidR="00236B8F" w:rsidRPr="00E50184" w:rsidRDefault="00236B8F" w:rsidP="00236B8F">
      <w:pPr>
        <w:jc w:val="both"/>
        <w:rPr>
          <w:rFonts w:ascii="Arial" w:hAnsi="Arial" w:cs="Arial"/>
          <w:sz w:val="22"/>
          <w:szCs w:val="22"/>
        </w:rPr>
      </w:pPr>
      <w:r w:rsidRPr="00E50184">
        <w:rPr>
          <w:rFonts w:ascii="Arial" w:eastAsia="Arial" w:hAnsi="Arial" w:cs="Arial"/>
          <w:sz w:val="22"/>
          <w:szCs w:val="22"/>
        </w:rPr>
        <w:t>El plan de comunicaciones de seguridad y privacidad de la información, y especialmente con respecto a actividades de socialización y sensibilización dirigida a los servidores públicos será ejecutado en conjunto con el apoyo del área de comunicaciones del IDPC.</w:t>
      </w:r>
    </w:p>
    <w:p w14:paraId="2C9D2E64" w14:textId="77777777" w:rsidR="00236B8F" w:rsidRPr="00E50184" w:rsidRDefault="00236B8F" w:rsidP="00236B8F">
      <w:pPr>
        <w:rPr>
          <w:rFonts w:ascii="Arial" w:hAnsi="Arial" w:cs="Arial"/>
          <w:sz w:val="22"/>
          <w:szCs w:val="22"/>
        </w:rPr>
      </w:pPr>
    </w:p>
    <w:p w14:paraId="25097278" w14:textId="1177C10F" w:rsidR="00236B8F" w:rsidRPr="00E50184" w:rsidRDefault="00236B8F" w:rsidP="00236B8F">
      <w:pPr>
        <w:pStyle w:val="Ttulo2"/>
        <w:numPr>
          <w:ilvl w:val="1"/>
          <w:numId w:val="29"/>
        </w:numPr>
        <w:rPr>
          <w:rFonts w:ascii="Arial" w:eastAsia="Arial" w:hAnsi="Arial" w:cs="Arial"/>
          <w:color w:val="auto"/>
          <w:sz w:val="22"/>
          <w:szCs w:val="22"/>
        </w:rPr>
      </w:pPr>
      <w:bookmarkStart w:id="15" w:name="_1t3h5sf" w:colFirst="0" w:colLast="0"/>
      <w:bookmarkEnd w:id="15"/>
      <w:r w:rsidRPr="00E50184">
        <w:rPr>
          <w:rFonts w:ascii="Arial" w:eastAsia="Arial" w:hAnsi="Arial" w:cs="Arial"/>
          <w:color w:val="auto"/>
          <w:sz w:val="22"/>
          <w:szCs w:val="22"/>
        </w:rPr>
        <w:t>FASE DE IMPLEMENTACIÓN</w:t>
      </w:r>
    </w:p>
    <w:p w14:paraId="218C7924" w14:textId="77777777" w:rsidR="00236B8F" w:rsidRPr="00E50184" w:rsidRDefault="00236B8F" w:rsidP="00236B8F">
      <w:pPr>
        <w:spacing w:before="280" w:after="280" w:line="276" w:lineRule="auto"/>
        <w:jc w:val="both"/>
        <w:rPr>
          <w:rFonts w:ascii="Arial" w:eastAsia="Arial" w:hAnsi="Arial" w:cs="Arial"/>
          <w:sz w:val="22"/>
          <w:szCs w:val="22"/>
        </w:rPr>
      </w:pPr>
      <w:r w:rsidRPr="00E50184">
        <w:rPr>
          <w:rFonts w:ascii="Arial" w:eastAsia="Arial" w:hAnsi="Arial" w:cs="Arial"/>
          <w:sz w:val="22"/>
          <w:szCs w:val="22"/>
        </w:rPr>
        <w:t>El IDPC establecerá y liderará la gestión de seguridad de la información a través de la identificación de una estructura de roles y responsabilidades, que involucran las actividades de direccionamiento, implementación y control operacional en beneficio del cumplimiento de los propósitos de protección de la información y su mantenimiento eficaz a través del tiempo, así como de la conformación y asignación de responsabilidades pertinentes al sistema de gestión de seguridad de la información de la Entidad.</w:t>
      </w:r>
    </w:p>
    <w:p w14:paraId="25101B0B" w14:textId="77777777" w:rsidR="00236B8F" w:rsidRPr="00E50184" w:rsidRDefault="00236B8F" w:rsidP="00236B8F">
      <w:pPr>
        <w:pStyle w:val="Ttulo3"/>
        <w:keepLines w:val="0"/>
        <w:spacing w:before="240" w:after="60"/>
        <w:rPr>
          <w:rFonts w:ascii="Arial" w:eastAsia="Arial" w:hAnsi="Arial" w:cs="Arial"/>
          <w:color w:val="auto"/>
          <w:sz w:val="22"/>
          <w:szCs w:val="22"/>
        </w:rPr>
      </w:pPr>
      <w:bookmarkStart w:id="16" w:name="_4d34og8" w:colFirst="0" w:colLast="0"/>
      <w:bookmarkEnd w:id="16"/>
      <w:r w:rsidRPr="00E50184">
        <w:rPr>
          <w:rFonts w:ascii="Arial" w:eastAsia="Arial" w:hAnsi="Arial" w:cs="Arial"/>
          <w:color w:val="auto"/>
          <w:sz w:val="22"/>
          <w:szCs w:val="22"/>
        </w:rPr>
        <w:t>Gestión de Activos de Información</w:t>
      </w:r>
    </w:p>
    <w:p w14:paraId="75EA3AFA" w14:textId="77777777" w:rsidR="00236B8F" w:rsidRPr="00E50184" w:rsidRDefault="00236B8F" w:rsidP="00236B8F">
      <w:pPr>
        <w:spacing w:before="280" w:after="280" w:line="276" w:lineRule="auto"/>
        <w:jc w:val="both"/>
        <w:rPr>
          <w:rFonts w:ascii="Arial" w:eastAsia="Arial" w:hAnsi="Arial" w:cs="Arial"/>
          <w:sz w:val="22"/>
          <w:szCs w:val="22"/>
        </w:rPr>
      </w:pPr>
      <w:r w:rsidRPr="00E50184">
        <w:rPr>
          <w:rFonts w:ascii="Arial" w:eastAsia="Arial" w:hAnsi="Arial" w:cs="Arial"/>
          <w:sz w:val="22"/>
          <w:szCs w:val="22"/>
        </w:rPr>
        <w:t>Todos aquellos activos de información del Instituto Distrital de Patrimonio Cultural incluida la información que sea sensible o crítica para la operación o cumplimiento de la misión de la Entidad, deberán contar con la asignación de protección de su confidencialidad, integridad y disponibilidad en concordancia con los resultados de una evaluación de riesgos y el nivel de exposición identificado.</w:t>
      </w:r>
    </w:p>
    <w:p w14:paraId="35E57BB0" w14:textId="77777777" w:rsidR="00236B8F" w:rsidRPr="00E50184" w:rsidRDefault="00236B8F" w:rsidP="00236B8F">
      <w:pPr>
        <w:spacing w:after="280" w:line="276" w:lineRule="auto"/>
        <w:jc w:val="both"/>
        <w:rPr>
          <w:rFonts w:ascii="Arial" w:eastAsia="Arial" w:hAnsi="Arial" w:cs="Arial"/>
          <w:sz w:val="22"/>
          <w:szCs w:val="22"/>
        </w:rPr>
      </w:pPr>
      <w:r w:rsidRPr="00E50184">
        <w:rPr>
          <w:rFonts w:ascii="Arial" w:eastAsia="Arial" w:hAnsi="Arial" w:cs="Arial"/>
          <w:sz w:val="22"/>
          <w:szCs w:val="22"/>
        </w:rPr>
        <w:t>Los Activos de información de los procesos del IDPC deberán ser identificados y administrados dentro de un inventario, al igual que valorados con respecto a su sensibilidad o criticidad frente a impactos de afectación sobre la confidencialidad, integridad y disponibilidad de estos.</w:t>
      </w:r>
    </w:p>
    <w:p w14:paraId="3FC6D3F2" w14:textId="77777777" w:rsidR="00236B8F" w:rsidRPr="00E50184" w:rsidRDefault="00236B8F" w:rsidP="00236B8F">
      <w:pPr>
        <w:spacing w:after="280" w:line="276" w:lineRule="auto"/>
        <w:jc w:val="both"/>
        <w:rPr>
          <w:rFonts w:ascii="Arial" w:eastAsia="Arial" w:hAnsi="Arial" w:cs="Arial"/>
          <w:sz w:val="22"/>
          <w:szCs w:val="22"/>
        </w:rPr>
      </w:pPr>
      <w:r w:rsidRPr="00E50184">
        <w:rPr>
          <w:rFonts w:ascii="Arial" w:eastAsia="Arial" w:hAnsi="Arial" w:cs="Arial"/>
          <w:sz w:val="22"/>
          <w:szCs w:val="22"/>
        </w:rPr>
        <w:lastRenderedPageBreak/>
        <w:t>Se deberá integrar el Plan de preservación digital a largo plazo y también lo establecido en el Plan Anti-corrupción y de Atención al Ciudadano, con el fin de armonizar e identificar los riesgos y activos de información generados por el Instituto.</w:t>
      </w:r>
    </w:p>
    <w:p w14:paraId="49BDCFEB" w14:textId="77777777" w:rsidR="00236B8F" w:rsidRPr="00E50184" w:rsidRDefault="00236B8F" w:rsidP="00236B8F">
      <w:pPr>
        <w:pStyle w:val="Ttulo3"/>
        <w:keepLines w:val="0"/>
        <w:spacing w:before="240" w:after="60"/>
        <w:rPr>
          <w:rFonts w:ascii="Arial" w:eastAsia="Arial" w:hAnsi="Arial" w:cs="Arial"/>
          <w:color w:val="auto"/>
          <w:sz w:val="22"/>
          <w:szCs w:val="22"/>
        </w:rPr>
      </w:pPr>
      <w:bookmarkStart w:id="17" w:name="_2s8eyo1" w:colFirst="0" w:colLast="0"/>
      <w:bookmarkEnd w:id="17"/>
      <w:r w:rsidRPr="00E50184">
        <w:rPr>
          <w:rFonts w:ascii="Arial" w:eastAsia="Arial" w:hAnsi="Arial" w:cs="Arial"/>
          <w:color w:val="auto"/>
          <w:sz w:val="22"/>
          <w:szCs w:val="22"/>
        </w:rPr>
        <w:t>Acceso y Uso de información</w:t>
      </w:r>
    </w:p>
    <w:p w14:paraId="11DE3E85" w14:textId="77777777" w:rsidR="00236B8F" w:rsidRPr="00E50184" w:rsidRDefault="00236B8F" w:rsidP="00236B8F">
      <w:pPr>
        <w:spacing w:before="280" w:after="280" w:line="276" w:lineRule="auto"/>
        <w:jc w:val="both"/>
        <w:rPr>
          <w:rFonts w:ascii="Arial" w:eastAsia="Arial" w:hAnsi="Arial" w:cs="Arial"/>
          <w:sz w:val="22"/>
          <w:szCs w:val="22"/>
        </w:rPr>
      </w:pPr>
      <w:r w:rsidRPr="00E50184">
        <w:rPr>
          <w:rFonts w:ascii="Arial" w:eastAsia="Arial" w:hAnsi="Arial" w:cs="Arial"/>
          <w:sz w:val="22"/>
          <w:szCs w:val="22"/>
        </w:rPr>
        <w:t>Todo servidor público o persona entenderá y asumirá su responsabilidad de protección de la información a través de su acceso y uso apropiados.</w:t>
      </w:r>
    </w:p>
    <w:p w14:paraId="1611271F" w14:textId="77777777" w:rsidR="00236B8F" w:rsidRPr="00E50184" w:rsidRDefault="00236B8F" w:rsidP="00236B8F">
      <w:pPr>
        <w:spacing w:after="280" w:line="276" w:lineRule="auto"/>
        <w:jc w:val="both"/>
        <w:rPr>
          <w:rFonts w:ascii="Arial" w:eastAsia="Arial" w:hAnsi="Arial" w:cs="Arial"/>
          <w:sz w:val="22"/>
          <w:szCs w:val="22"/>
        </w:rPr>
      </w:pPr>
      <w:r w:rsidRPr="00E50184">
        <w:rPr>
          <w:rFonts w:ascii="Arial" w:eastAsia="Arial" w:hAnsi="Arial" w:cs="Arial"/>
          <w:sz w:val="22"/>
          <w:szCs w:val="22"/>
        </w:rPr>
        <w:t>El IDPC será el dueño de la propiedad intelectual de los avances tecnológicos e intelectuales desarrollados por los servidores públicos o terceros, derivados del objeto y en cumplimiento de las funciones o tareas asignadas bajo acuerdo contractual.</w:t>
      </w:r>
    </w:p>
    <w:p w14:paraId="764BEC0F" w14:textId="77777777" w:rsidR="00236B8F" w:rsidRPr="00E50184" w:rsidRDefault="00236B8F" w:rsidP="00236B8F">
      <w:pPr>
        <w:spacing w:after="280" w:line="276" w:lineRule="auto"/>
        <w:jc w:val="both"/>
        <w:rPr>
          <w:rFonts w:ascii="Arial" w:eastAsia="Arial" w:hAnsi="Arial" w:cs="Arial"/>
          <w:sz w:val="22"/>
          <w:szCs w:val="22"/>
        </w:rPr>
      </w:pPr>
      <w:r w:rsidRPr="00E50184">
        <w:rPr>
          <w:rFonts w:ascii="Arial" w:eastAsia="Arial" w:hAnsi="Arial" w:cs="Arial"/>
          <w:sz w:val="22"/>
          <w:szCs w:val="22"/>
        </w:rPr>
        <w:t>Todos los servidores públicos o terceros deberán firmar el acuerdo de confidencialidad y transparencia, en el cual se establece la responsabilidad de confidencialidad de la información de la Entidad bajo su responsabilidad.</w:t>
      </w:r>
    </w:p>
    <w:p w14:paraId="5E3BC8BD" w14:textId="59AC022B" w:rsidR="00236B8F" w:rsidRPr="00E50184" w:rsidRDefault="00236B8F" w:rsidP="00236B8F">
      <w:pPr>
        <w:spacing w:after="280" w:line="276" w:lineRule="auto"/>
        <w:jc w:val="both"/>
        <w:rPr>
          <w:rFonts w:ascii="Arial" w:eastAsia="Arial" w:hAnsi="Arial" w:cs="Arial"/>
          <w:sz w:val="22"/>
          <w:szCs w:val="22"/>
        </w:rPr>
      </w:pPr>
      <w:r w:rsidRPr="00E50184">
        <w:rPr>
          <w:rFonts w:ascii="Arial" w:eastAsia="Arial" w:hAnsi="Arial" w:cs="Arial"/>
          <w:sz w:val="22"/>
          <w:szCs w:val="22"/>
        </w:rPr>
        <w:t xml:space="preserve">La información que será preservada por Sistemas, al momento de realizar </w:t>
      </w:r>
      <w:proofErr w:type="spellStart"/>
      <w:r w:rsidRPr="00E50184">
        <w:rPr>
          <w:rFonts w:ascii="Arial" w:eastAsia="Arial" w:hAnsi="Arial" w:cs="Arial"/>
          <w:sz w:val="22"/>
          <w:szCs w:val="22"/>
        </w:rPr>
        <w:t>BackUp</w:t>
      </w:r>
      <w:proofErr w:type="spellEnd"/>
      <w:r w:rsidRPr="00E50184">
        <w:rPr>
          <w:rFonts w:ascii="Arial" w:eastAsia="Arial" w:hAnsi="Arial" w:cs="Arial"/>
          <w:sz w:val="22"/>
          <w:szCs w:val="22"/>
        </w:rPr>
        <w:t xml:space="preserve">, será la que se encuentra en la carpeta “Mis Documentos” de cada computador, allí debe reposar la información de carácter institucional, la gestión de esta copia de seguridad se realizará mediante el agente </w:t>
      </w:r>
      <w:proofErr w:type="spellStart"/>
      <w:r w:rsidRPr="00E50184">
        <w:rPr>
          <w:rFonts w:ascii="Arial" w:eastAsia="Arial" w:hAnsi="Arial" w:cs="Arial"/>
          <w:sz w:val="22"/>
          <w:szCs w:val="22"/>
        </w:rPr>
        <w:t>Datto</w:t>
      </w:r>
      <w:proofErr w:type="spellEnd"/>
      <w:r w:rsidRPr="00E50184">
        <w:rPr>
          <w:rFonts w:ascii="Arial" w:eastAsia="Arial" w:hAnsi="Arial" w:cs="Arial"/>
          <w:sz w:val="22"/>
          <w:szCs w:val="22"/>
        </w:rPr>
        <w:t xml:space="preserve"> y estará relacionada con el usuario de dominio del equipo de cómputo.</w:t>
      </w:r>
    </w:p>
    <w:p w14:paraId="3690E61C" w14:textId="77777777" w:rsidR="00236B8F" w:rsidRPr="00E50184" w:rsidRDefault="00236B8F" w:rsidP="00236B8F">
      <w:pPr>
        <w:pStyle w:val="Ttulo3"/>
        <w:keepLines w:val="0"/>
        <w:spacing w:before="240" w:after="60"/>
        <w:rPr>
          <w:rFonts w:ascii="Arial" w:eastAsia="Arial" w:hAnsi="Arial" w:cs="Arial"/>
          <w:color w:val="auto"/>
          <w:sz w:val="22"/>
          <w:szCs w:val="22"/>
        </w:rPr>
      </w:pPr>
      <w:bookmarkStart w:id="18" w:name="_17dp8vu" w:colFirst="0" w:colLast="0"/>
      <w:bookmarkEnd w:id="18"/>
      <w:r w:rsidRPr="00E50184">
        <w:rPr>
          <w:rFonts w:ascii="Arial" w:eastAsia="Arial" w:hAnsi="Arial" w:cs="Arial"/>
          <w:color w:val="auto"/>
          <w:sz w:val="22"/>
          <w:szCs w:val="22"/>
        </w:rPr>
        <w:t>Clasificación de la Información</w:t>
      </w:r>
    </w:p>
    <w:p w14:paraId="6FD885C7" w14:textId="77777777" w:rsidR="00236B8F" w:rsidRPr="00E50184" w:rsidRDefault="00236B8F" w:rsidP="00236B8F">
      <w:pPr>
        <w:spacing w:before="280" w:after="280" w:line="276" w:lineRule="auto"/>
        <w:jc w:val="both"/>
        <w:rPr>
          <w:rFonts w:ascii="Arial" w:eastAsia="Arial" w:hAnsi="Arial" w:cs="Arial"/>
          <w:sz w:val="22"/>
          <w:szCs w:val="22"/>
        </w:rPr>
      </w:pPr>
      <w:r w:rsidRPr="00E50184">
        <w:rPr>
          <w:rFonts w:ascii="Arial" w:eastAsia="Arial" w:hAnsi="Arial" w:cs="Arial"/>
          <w:sz w:val="22"/>
          <w:szCs w:val="22"/>
        </w:rPr>
        <w:t xml:space="preserve">Toda información al interior del IDPC deberá recibir el nivel de clasificación apropiado de acuerdo con las necesidades de protección del mismo, y a los riesgos potenciales asociados. Toda Información clasificada deberá recibir el sistema de etiquetado con la identificación del nivel de clasificación asignado.  </w:t>
      </w:r>
    </w:p>
    <w:p w14:paraId="609119AE" w14:textId="77777777" w:rsidR="00236B8F" w:rsidRPr="00E50184" w:rsidRDefault="00236B8F" w:rsidP="00236B8F">
      <w:pPr>
        <w:pStyle w:val="Ttulo3"/>
        <w:keepLines w:val="0"/>
        <w:spacing w:before="240" w:after="60"/>
        <w:rPr>
          <w:rFonts w:ascii="Arial" w:eastAsia="Arial" w:hAnsi="Arial" w:cs="Arial"/>
          <w:color w:val="auto"/>
          <w:sz w:val="22"/>
          <w:szCs w:val="22"/>
        </w:rPr>
      </w:pPr>
      <w:bookmarkStart w:id="19" w:name="_3rdcrjn" w:colFirst="0" w:colLast="0"/>
      <w:bookmarkEnd w:id="19"/>
      <w:r w:rsidRPr="00E50184">
        <w:rPr>
          <w:rFonts w:ascii="Arial" w:eastAsia="Arial" w:hAnsi="Arial" w:cs="Arial"/>
          <w:color w:val="auto"/>
          <w:sz w:val="22"/>
          <w:szCs w:val="22"/>
        </w:rPr>
        <w:t>Uso y protección de equipo de cómputo</w:t>
      </w:r>
    </w:p>
    <w:p w14:paraId="399301C0" w14:textId="77777777" w:rsidR="00236B8F" w:rsidRPr="00E50184" w:rsidRDefault="00236B8F" w:rsidP="00236B8F">
      <w:pPr>
        <w:spacing w:before="280" w:after="280" w:line="276" w:lineRule="auto"/>
        <w:jc w:val="both"/>
        <w:rPr>
          <w:rFonts w:ascii="Arial" w:eastAsia="Arial" w:hAnsi="Arial" w:cs="Arial"/>
          <w:sz w:val="22"/>
          <w:szCs w:val="22"/>
        </w:rPr>
      </w:pPr>
      <w:r w:rsidRPr="00E50184">
        <w:rPr>
          <w:rFonts w:ascii="Arial" w:eastAsia="Arial" w:hAnsi="Arial" w:cs="Arial"/>
          <w:sz w:val="22"/>
          <w:szCs w:val="22"/>
        </w:rPr>
        <w:t>En los equipos de cómputo del Instituto de Patrimonio Cultural, tanto de arriendo como propios, se restringe la instalación de software o programas, sistemas de información, herramientas de software que no sean licenciados y autorizados. Por esta razón se solicita clave de administrador para realizar estas acciones, dicha clave es únicamente conocida por el equipo de Sistemas.</w:t>
      </w:r>
    </w:p>
    <w:p w14:paraId="57B6FEE9" w14:textId="77777777" w:rsidR="00236B8F" w:rsidRPr="00E50184" w:rsidRDefault="00236B8F" w:rsidP="00236B8F">
      <w:pPr>
        <w:jc w:val="both"/>
        <w:rPr>
          <w:rFonts w:ascii="Arial" w:eastAsia="Arial" w:hAnsi="Arial" w:cs="Arial"/>
          <w:sz w:val="22"/>
          <w:szCs w:val="22"/>
        </w:rPr>
      </w:pPr>
      <w:r w:rsidRPr="00E50184">
        <w:rPr>
          <w:rFonts w:ascii="Arial" w:eastAsia="Arial" w:hAnsi="Arial" w:cs="Arial"/>
          <w:sz w:val="22"/>
          <w:szCs w:val="22"/>
        </w:rPr>
        <w:t>El equipo de cómputo no podrá ser utilizado para actividades de divulgación, propagación o almacenamiento de contenido personal o comercial de publicidad, promociones, ofertas, programas destructivos (virus), propaganda política, material religioso, o cualquier otro uso que no esté autorizado.</w:t>
      </w:r>
    </w:p>
    <w:p w14:paraId="225E1A85" w14:textId="77777777" w:rsidR="00236B8F" w:rsidRPr="00E50184" w:rsidRDefault="00236B8F" w:rsidP="00236B8F">
      <w:pPr>
        <w:jc w:val="both"/>
        <w:rPr>
          <w:rFonts w:ascii="Arial" w:eastAsia="Arial" w:hAnsi="Arial" w:cs="Arial"/>
          <w:sz w:val="22"/>
          <w:szCs w:val="22"/>
        </w:rPr>
      </w:pPr>
    </w:p>
    <w:p w14:paraId="0F2C2D0C" w14:textId="77777777" w:rsidR="00236B8F" w:rsidRPr="00E50184" w:rsidRDefault="00236B8F" w:rsidP="00236B8F">
      <w:pPr>
        <w:jc w:val="both"/>
        <w:rPr>
          <w:rFonts w:ascii="Arial" w:eastAsia="Arial" w:hAnsi="Arial" w:cs="Arial"/>
          <w:sz w:val="22"/>
          <w:szCs w:val="22"/>
        </w:rPr>
      </w:pPr>
      <w:r w:rsidRPr="00E50184">
        <w:rPr>
          <w:rFonts w:ascii="Arial" w:eastAsia="Arial" w:hAnsi="Arial" w:cs="Arial"/>
          <w:sz w:val="22"/>
          <w:szCs w:val="22"/>
        </w:rPr>
        <w:t>A su vez en las Políticas establecidas en el firewall se bloquearán todos los contenidos que no son pertinentes y de riesgo para los usuarios.</w:t>
      </w:r>
    </w:p>
    <w:p w14:paraId="30335B6A" w14:textId="77777777" w:rsidR="00236B8F" w:rsidRPr="00E50184" w:rsidRDefault="00236B8F" w:rsidP="00236B8F">
      <w:pPr>
        <w:pStyle w:val="Ttulo3"/>
        <w:keepLines w:val="0"/>
        <w:spacing w:before="240" w:after="60"/>
        <w:rPr>
          <w:rFonts w:ascii="Arial" w:eastAsia="Arial" w:hAnsi="Arial" w:cs="Arial"/>
          <w:color w:val="auto"/>
          <w:sz w:val="22"/>
          <w:szCs w:val="22"/>
        </w:rPr>
      </w:pPr>
      <w:bookmarkStart w:id="20" w:name="_26in1rg" w:colFirst="0" w:colLast="0"/>
      <w:bookmarkEnd w:id="20"/>
      <w:r w:rsidRPr="00E50184">
        <w:rPr>
          <w:rFonts w:ascii="Arial" w:eastAsia="Arial" w:hAnsi="Arial" w:cs="Arial"/>
          <w:color w:val="auto"/>
          <w:sz w:val="22"/>
          <w:szCs w:val="22"/>
        </w:rPr>
        <w:lastRenderedPageBreak/>
        <w:t>Uso de Correo Electrónico</w:t>
      </w:r>
    </w:p>
    <w:p w14:paraId="3D46CAE6" w14:textId="77777777" w:rsidR="00236B8F" w:rsidRPr="00E50184" w:rsidRDefault="00236B8F" w:rsidP="00236B8F">
      <w:pPr>
        <w:spacing w:before="280" w:after="280" w:line="276" w:lineRule="auto"/>
        <w:jc w:val="both"/>
        <w:rPr>
          <w:rFonts w:ascii="Arial" w:eastAsia="Arial" w:hAnsi="Arial" w:cs="Arial"/>
          <w:sz w:val="22"/>
          <w:szCs w:val="22"/>
        </w:rPr>
      </w:pPr>
      <w:r w:rsidRPr="00E50184">
        <w:rPr>
          <w:rFonts w:ascii="Arial" w:eastAsia="Arial" w:hAnsi="Arial" w:cs="Arial"/>
          <w:sz w:val="22"/>
          <w:szCs w:val="22"/>
        </w:rPr>
        <w:t>El IDPC tendrá el derecho a realizar monitoreo o seguimiento del uso del correo electrónico a todos funcionarios y/o contratistas a quienes se les conceda una cuenta dentro del dominio del idpc.gov.co.</w:t>
      </w:r>
    </w:p>
    <w:p w14:paraId="5FE2A7C7" w14:textId="77777777" w:rsidR="00236B8F" w:rsidRPr="00E50184" w:rsidRDefault="00236B8F" w:rsidP="00236B8F">
      <w:pPr>
        <w:spacing w:after="280" w:line="276" w:lineRule="auto"/>
        <w:jc w:val="both"/>
        <w:rPr>
          <w:rFonts w:ascii="Arial" w:eastAsia="Arial" w:hAnsi="Arial" w:cs="Arial"/>
          <w:sz w:val="22"/>
          <w:szCs w:val="22"/>
        </w:rPr>
      </w:pPr>
      <w:r w:rsidRPr="00E50184">
        <w:rPr>
          <w:rFonts w:ascii="Arial" w:eastAsia="Arial" w:hAnsi="Arial" w:cs="Arial"/>
          <w:sz w:val="22"/>
          <w:szCs w:val="22"/>
        </w:rPr>
        <w:t>Los usuarios no deberán participar en correo electrónico que incite o incentive el envío de cadenas o publicidad que no sean de interés o estén relacionados con el IDPC. No se deberá realizar el envío o distribución de información catalogada como confidencial, interna o privada dentro o fuera de la del IDPC (sin la autorización correspondiente).</w:t>
      </w:r>
    </w:p>
    <w:p w14:paraId="154B6F69" w14:textId="77777777" w:rsidR="00236B8F" w:rsidRPr="00E50184" w:rsidRDefault="00236B8F" w:rsidP="00236B8F">
      <w:pPr>
        <w:spacing w:after="280" w:line="276" w:lineRule="auto"/>
        <w:jc w:val="both"/>
        <w:rPr>
          <w:rFonts w:ascii="Arial" w:eastAsia="Arial" w:hAnsi="Arial" w:cs="Arial"/>
          <w:sz w:val="22"/>
          <w:szCs w:val="22"/>
        </w:rPr>
      </w:pPr>
      <w:r w:rsidRPr="00E50184">
        <w:rPr>
          <w:rFonts w:ascii="Arial" w:eastAsia="Arial" w:hAnsi="Arial" w:cs="Arial"/>
          <w:sz w:val="22"/>
          <w:szCs w:val="22"/>
        </w:rPr>
        <w:t>No se podrá hacer uso de lenguaje ofensivo, inapropiado o con declaraciones de blasfemia, obscenidad, ilegales, incitadores a infringir la ley, hostigamiento basado en sexo, raza, nacionalidad, contenido despectivo o difamatorio en cualquier mensaje electrónico para con sus compañeros, clientes, proveedores u otros; por lo tanto, los daños y perjuicios que pueda llegar a causar, serán de completa responsabilidad de la propietario de la cuenta de correo electrónico que la haya generado.</w:t>
      </w:r>
    </w:p>
    <w:p w14:paraId="09FDDB20" w14:textId="77777777" w:rsidR="00236B8F" w:rsidRPr="00E50184" w:rsidRDefault="00236B8F" w:rsidP="00236B8F">
      <w:pPr>
        <w:spacing w:after="280" w:line="276" w:lineRule="auto"/>
        <w:jc w:val="both"/>
        <w:rPr>
          <w:rFonts w:ascii="Arial" w:eastAsia="Arial" w:hAnsi="Arial" w:cs="Arial"/>
          <w:sz w:val="22"/>
          <w:szCs w:val="22"/>
        </w:rPr>
      </w:pPr>
      <w:r w:rsidRPr="00E50184">
        <w:rPr>
          <w:rFonts w:ascii="Arial" w:eastAsia="Arial" w:hAnsi="Arial" w:cs="Arial"/>
          <w:sz w:val="22"/>
          <w:szCs w:val="22"/>
        </w:rPr>
        <w:t>Se prohíbe el envío de correos masivos al interior de la organización; sólo los usuarios autorizados por el área de comunicaciones podrán enviar dichos correos.</w:t>
      </w:r>
    </w:p>
    <w:p w14:paraId="6ACC1524" w14:textId="77777777" w:rsidR="00236B8F" w:rsidRPr="00E50184" w:rsidRDefault="00236B8F" w:rsidP="00236B8F">
      <w:pPr>
        <w:spacing w:after="280" w:line="276" w:lineRule="auto"/>
        <w:jc w:val="both"/>
        <w:rPr>
          <w:rFonts w:ascii="Arial" w:eastAsia="Arial" w:hAnsi="Arial" w:cs="Arial"/>
          <w:sz w:val="22"/>
          <w:szCs w:val="22"/>
        </w:rPr>
      </w:pPr>
      <w:r w:rsidRPr="00E50184">
        <w:rPr>
          <w:rFonts w:ascii="Arial" w:eastAsia="Arial" w:hAnsi="Arial" w:cs="Arial"/>
          <w:sz w:val="22"/>
          <w:szCs w:val="22"/>
        </w:rPr>
        <w:t>Está prohibido utilizar el correo electrónico para el intercambio de información o de software que violen las leyes de derechos de autor.</w:t>
      </w:r>
    </w:p>
    <w:p w14:paraId="325400F6" w14:textId="77777777" w:rsidR="00236B8F" w:rsidRPr="00E50184" w:rsidRDefault="00236B8F" w:rsidP="00236B8F">
      <w:pPr>
        <w:spacing w:after="280" w:line="276" w:lineRule="auto"/>
        <w:jc w:val="both"/>
        <w:rPr>
          <w:rFonts w:ascii="Arial" w:eastAsia="Arial" w:hAnsi="Arial" w:cs="Arial"/>
          <w:sz w:val="22"/>
          <w:szCs w:val="22"/>
        </w:rPr>
      </w:pPr>
      <w:r w:rsidRPr="00E50184">
        <w:rPr>
          <w:rFonts w:ascii="Arial" w:eastAsia="Arial" w:hAnsi="Arial" w:cs="Arial"/>
          <w:sz w:val="22"/>
          <w:szCs w:val="22"/>
        </w:rPr>
        <w:t>Es responsabilidad de los usuarios de correo electrónico hacer mantenimiento a su buzón de correo: eliminar mensajes de la bandeja de entrada, archivar mensajes, Eliminar definitivamente los mensajes.</w:t>
      </w:r>
    </w:p>
    <w:p w14:paraId="5BB5B302" w14:textId="77777777" w:rsidR="00236B8F" w:rsidRPr="00E50184" w:rsidRDefault="00236B8F" w:rsidP="00236B8F">
      <w:pPr>
        <w:pStyle w:val="Ttulo3"/>
        <w:keepLines w:val="0"/>
        <w:spacing w:before="240" w:after="60"/>
        <w:rPr>
          <w:rFonts w:ascii="Arial" w:eastAsia="Arial" w:hAnsi="Arial" w:cs="Arial"/>
          <w:color w:val="auto"/>
          <w:sz w:val="22"/>
          <w:szCs w:val="22"/>
        </w:rPr>
      </w:pPr>
      <w:bookmarkStart w:id="21" w:name="_lnxbz9" w:colFirst="0" w:colLast="0"/>
      <w:bookmarkEnd w:id="21"/>
      <w:r w:rsidRPr="00E50184">
        <w:rPr>
          <w:rFonts w:ascii="Arial" w:eastAsia="Arial" w:hAnsi="Arial" w:cs="Arial"/>
          <w:color w:val="auto"/>
          <w:sz w:val="22"/>
          <w:szCs w:val="22"/>
        </w:rPr>
        <w:t>Uso de Impresora y servicio de impresión</w:t>
      </w:r>
    </w:p>
    <w:p w14:paraId="64A1452B" w14:textId="19BDD06B" w:rsidR="00236B8F" w:rsidRPr="00E50184" w:rsidRDefault="00236B8F" w:rsidP="00236B8F">
      <w:pPr>
        <w:spacing w:before="280" w:after="280" w:line="276" w:lineRule="auto"/>
        <w:jc w:val="both"/>
        <w:rPr>
          <w:rFonts w:ascii="Arial" w:eastAsia="Arial" w:hAnsi="Arial" w:cs="Arial"/>
          <w:sz w:val="22"/>
          <w:szCs w:val="22"/>
        </w:rPr>
      </w:pPr>
      <w:r w:rsidRPr="00E50184">
        <w:rPr>
          <w:rFonts w:ascii="Arial" w:eastAsia="Arial" w:hAnsi="Arial" w:cs="Arial"/>
          <w:sz w:val="22"/>
          <w:szCs w:val="22"/>
        </w:rPr>
        <w:t>Los documentos que se impriman en las impresoras del IDPC deberán ser de carácter institucional,</w:t>
      </w:r>
      <w:r w:rsidR="00263EDA">
        <w:rPr>
          <w:rFonts w:ascii="Arial" w:eastAsia="Arial" w:hAnsi="Arial" w:cs="Arial"/>
          <w:sz w:val="22"/>
          <w:szCs w:val="22"/>
        </w:rPr>
        <w:t xml:space="preserve"> </w:t>
      </w:r>
      <w:r w:rsidRPr="00E50184">
        <w:rPr>
          <w:rFonts w:ascii="Arial" w:eastAsia="Arial" w:hAnsi="Arial" w:cs="Arial"/>
          <w:sz w:val="22"/>
          <w:szCs w:val="22"/>
        </w:rPr>
        <w:t>labores. La reparación o mantenimiento de las impresoras es exclusivo de ejecución por parte del Equipo de Sistemas o la empresa Proveedora del Servicio y ningún funcionario o persona podrá realizar dicha actividad.</w:t>
      </w:r>
    </w:p>
    <w:p w14:paraId="19E75C9D" w14:textId="77777777" w:rsidR="00236B8F" w:rsidRPr="00E50184" w:rsidRDefault="00236B8F" w:rsidP="00236B8F">
      <w:pPr>
        <w:spacing w:before="280" w:after="280" w:line="276" w:lineRule="auto"/>
        <w:jc w:val="both"/>
        <w:rPr>
          <w:rFonts w:ascii="Arial" w:eastAsia="Arial" w:hAnsi="Arial" w:cs="Arial"/>
          <w:sz w:val="22"/>
          <w:szCs w:val="22"/>
        </w:rPr>
      </w:pPr>
      <w:r w:rsidRPr="00E50184">
        <w:rPr>
          <w:rFonts w:ascii="Arial" w:eastAsia="Arial" w:hAnsi="Arial" w:cs="Arial"/>
          <w:sz w:val="22"/>
          <w:szCs w:val="22"/>
        </w:rPr>
        <w:t xml:space="preserve">También se tiene establecido la creación de usuario para impresión y copias, con el fin de generar un indicador de consumo y conocer el estado de gasto de papel, para visualizar la disminución de este impacto con las campañas de cero papeles, Orfeo y lo contemplado en el PIGA. </w:t>
      </w:r>
    </w:p>
    <w:p w14:paraId="5BD8AC47" w14:textId="77777777" w:rsidR="00236B8F" w:rsidRPr="00E50184" w:rsidRDefault="00236B8F" w:rsidP="00236B8F">
      <w:pPr>
        <w:pStyle w:val="Ttulo3"/>
        <w:keepLines w:val="0"/>
        <w:spacing w:before="240" w:after="60"/>
        <w:rPr>
          <w:rFonts w:ascii="Arial" w:eastAsia="Arial" w:hAnsi="Arial" w:cs="Arial"/>
          <w:color w:val="auto"/>
          <w:sz w:val="22"/>
          <w:szCs w:val="22"/>
        </w:rPr>
      </w:pPr>
      <w:bookmarkStart w:id="22" w:name="_35nkun2" w:colFirst="0" w:colLast="0"/>
      <w:bookmarkEnd w:id="22"/>
      <w:r w:rsidRPr="00E50184">
        <w:rPr>
          <w:rFonts w:ascii="Arial" w:eastAsia="Arial" w:hAnsi="Arial" w:cs="Arial"/>
          <w:color w:val="auto"/>
          <w:sz w:val="22"/>
          <w:szCs w:val="22"/>
        </w:rPr>
        <w:t xml:space="preserve">Fondos de Pantalla y Bloqueo </w:t>
      </w:r>
    </w:p>
    <w:p w14:paraId="2256174E" w14:textId="77777777" w:rsidR="00236B8F" w:rsidRPr="00E50184" w:rsidRDefault="00236B8F" w:rsidP="00236B8F">
      <w:pPr>
        <w:spacing w:line="276" w:lineRule="auto"/>
        <w:jc w:val="both"/>
        <w:rPr>
          <w:rFonts w:ascii="Arial" w:eastAsia="Arial" w:hAnsi="Arial" w:cs="Arial"/>
          <w:sz w:val="22"/>
          <w:szCs w:val="22"/>
        </w:rPr>
      </w:pPr>
      <w:r w:rsidRPr="00E50184">
        <w:rPr>
          <w:rFonts w:ascii="Arial" w:eastAsia="Arial" w:hAnsi="Arial" w:cs="Arial"/>
          <w:sz w:val="22"/>
          <w:szCs w:val="22"/>
        </w:rPr>
        <w:t> </w:t>
      </w:r>
    </w:p>
    <w:p w14:paraId="5BC8DA4F" w14:textId="77777777" w:rsidR="00236B8F" w:rsidRPr="00E50184" w:rsidRDefault="00236B8F" w:rsidP="00236B8F">
      <w:pPr>
        <w:spacing w:line="276" w:lineRule="auto"/>
        <w:jc w:val="both"/>
        <w:rPr>
          <w:rFonts w:ascii="Arial" w:eastAsia="Arial" w:hAnsi="Arial" w:cs="Arial"/>
          <w:sz w:val="22"/>
          <w:szCs w:val="22"/>
        </w:rPr>
      </w:pPr>
      <w:r w:rsidRPr="00E50184">
        <w:rPr>
          <w:rFonts w:ascii="Arial" w:eastAsia="Arial" w:hAnsi="Arial" w:cs="Arial"/>
          <w:sz w:val="22"/>
          <w:szCs w:val="22"/>
        </w:rPr>
        <w:t>Las pantallas de equipos de usuarios deberán ser bloqueadas para aquellos momentos en que no esté utilizando el equipo o ante la ausencia del funcionario de su puesto de trabajo, en concordancia con el programa de uso eficiente de energía.</w:t>
      </w:r>
    </w:p>
    <w:p w14:paraId="436BF3C6" w14:textId="77777777" w:rsidR="00236B8F" w:rsidRPr="00E50184" w:rsidRDefault="00236B8F" w:rsidP="00236B8F">
      <w:pPr>
        <w:spacing w:line="276" w:lineRule="auto"/>
        <w:jc w:val="both"/>
        <w:rPr>
          <w:rFonts w:ascii="Arial" w:eastAsia="Arial" w:hAnsi="Arial" w:cs="Arial"/>
          <w:sz w:val="22"/>
          <w:szCs w:val="22"/>
        </w:rPr>
      </w:pPr>
    </w:p>
    <w:p w14:paraId="1F73BC10" w14:textId="77777777" w:rsidR="00236B8F" w:rsidRPr="00E50184" w:rsidRDefault="00236B8F" w:rsidP="00236B8F">
      <w:pPr>
        <w:spacing w:line="276" w:lineRule="auto"/>
        <w:jc w:val="both"/>
        <w:rPr>
          <w:rFonts w:ascii="Arial" w:eastAsia="Arial" w:hAnsi="Arial" w:cs="Arial"/>
          <w:sz w:val="22"/>
          <w:szCs w:val="22"/>
        </w:rPr>
      </w:pPr>
      <w:r w:rsidRPr="00E50184">
        <w:rPr>
          <w:rFonts w:ascii="Arial" w:eastAsia="Arial" w:hAnsi="Arial" w:cs="Arial"/>
          <w:sz w:val="22"/>
          <w:szCs w:val="22"/>
        </w:rPr>
        <w:lastRenderedPageBreak/>
        <w:t>El Fondo de Pantalla será actualizado por el área de Sistemas de manera centralizada con el fin de divulgar información institucional que se requiera.</w:t>
      </w:r>
    </w:p>
    <w:p w14:paraId="169286EF" w14:textId="77777777" w:rsidR="00236B8F" w:rsidRPr="00E50184" w:rsidRDefault="00236B8F" w:rsidP="00236B8F">
      <w:pPr>
        <w:pStyle w:val="Ttulo3"/>
        <w:keepLines w:val="0"/>
        <w:spacing w:before="240" w:after="60"/>
        <w:rPr>
          <w:rFonts w:ascii="Arial" w:eastAsia="Arial" w:hAnsi="Arial" w:cs="Arial"/>
          <w:color w:val="auto"/>
          <w:sz w:val="22"/>
          <w:szCs w:val="22"/>
        </w:rPr>
      </w:pPr>
      <w:bookmarkStart w:id="23" w:name="_1ksv4uv" w:colFirst="0" w:colLast="0"/>
      <w:bookmarkEnd w:id="23"/>
      <w:r w:rsidRPr="00E50184">
        <w:rPr>
          <w:rFonts w:ascii="Arial" w:eastAsia="Arial" w:hAnsi="Arial" w:cs="Arial"/>
          <w:color w:val="auto"/>
          <w:sz w:val="22"/>
          <w:szCs w:val="22"/>
        </w:rPr>
        <w:t>Uso de Internet</w:t>
      </w:r>
    </w:p>
    <w:p w14:paraId="0E4F463C" w14:textId="77777777" w:rsidR="00236B8F" w:rsidRPr="00E50184" w:rsidRDefault="00236B8F" w:rsidP="00236B8F">
      <w:pPr>
        <w:spacing w:before="280" w:after="280" w:line="276" w:lineRule="auto"/>
        <w:jc w:val="both"/>
        <w:rPr>
          <w:rFonts w:ascii="Arial" w:eastAsia="Arial" w:hAnsi="Arial" w:cs="Arial"/>
          <w:sz w:val="22"/>
          <w:szCs w:val="22"/>
        </w:rPr>
      </w:pPr>
      <w:r w:rsidRPr="00E50184">
        <w:rPr>
          <w:rFonts w:ascii="Arial" w:eastAsia="Arial" w:hAnsi="Arial" w:cs="Arial"/>
          <w:sz w:val="22"/>
          <w:szCs w:val="22"/>
        </w:rPr>
        <w:t>El Instituto se reserva el derecho de realizar monitoreo o seguimiento de los accesos a sitios en internet realizados por parte de los funcionarios públicos. El Instituto permitirá el acceso a servicios de internet, con lineamientos que garanticen la navegación y uso controlados de componentes del servicio. Se restringirá toda posibilidad de descarga de software no autorizado o código malicioso en los equipos de cómputo del Instituto a través de internet, así mismo el acceso y uso del servicio de internet se concederá sólo para propósitos laborales o fines particulares definidos y aprobados por el Instituto. Para los propósitos de almacenamiento de archivos e información, el Instituto dispone del servicio en la nube OneDrive.</w:t>
      </w:r>
    </w:p>
    <w:p w14:paraId="1246233F" w14:textId="77777777" w:rsidR="00236B8F" w:rsidRPr="00E50184" w:rsidRDefault="00236B8F" w:rsidP="00236B8F">
      <w:pPr>
        <w:spacing w:after="280" w:line="276" w:lineRule="auto"/>
        <w:jc w:val="both"/>
        <w:rPr>
          <w:rFonts w:ascii="Arial" w:eastAsia="Arial" w:hAnsi="Arial" w:cs="Arial"/>
          <w:sz w:val="22"/>
          <w:szCs w:val="22"/>
        </w:rPr>
      </w:pPr>
      <w:r w:rsidRPr="00E50184">
        <w:rPr>
          <w:rFonts w:ascii="Arial" w:eastAsia="Arial" w:hAnsi="Arial" w:cs="Arial"/>
          <w:sz w:val="22"/>
          <w:szCs w:val="22"/>
        </w:rPr>
        <w:t xml:space="preserve">Se restringirá el acceso a sitios web dedicados a compartir material audiovisual fotos, videos, </w:t>
      </w:r>
      <w:proofErr w:type="spellStart"/>
      <w:r w:rsidRPr="00E50184">
        <w:rPr>
          <w:rFonts w:ascii="Arial" w:eastAsia="Arial" w:hAnsi="Arial" w:cs="Arial"/>
          <w:sz w:val="22"/>
          <w:szCs w:val="22"/>
        </w:rPr>
        <w:t>streaming</w:t>
      </w:r>
      <w:proofErr w:type="spellEnd"/>
      <w:r w:rsidRPr="00E50184">
        <w:rPr>
          <w:rFonts w:ascii="Arial" w:eastAsia="Arial" w:hAnsi="Arial" w:cs="Arial"/>
          <w:sz w:val="22"/>
          <w:szCs w:val="22"/>
        </w:rPr>
        <w:t xml:space="preserve"> tales como Facebook, </w:t>
      </w:r>
      <w:proofErr w:type="spellStart"/>
      <w:r w:rsidRPr="00E50184">
        <w:rPr>
          <w:rFonts w:ascii="Arial" w:eastAsia="Arial" w:hAnsi="Arial" w:cs="Arial"/>
          <w:sz w:val="22"/>
          <w:szCs w:val="22"/>
        </w:rPr>
        <w:t>Youtube</w:t>
      </w:r>
      <w:proofErr w:type="spellEnd"/>
      <w:r w:rsidRPr="00E50184">
        <w:rPr>
          <w:rFonts w:ascii="Arial" w:eastAsia="Arial" w:hAnsi="Arial" w:cs="Arial"/>
          <w:sz w:val="22"/>
          <w:szCs w:val="22"/>
        </w:rPr>
        <w:t xml:space="preserve">, </w:t>
      </w:r>
      <w:proofErr w:type="spellStart"/>
      <w:r w:rsidRPr="00E50184">
        <w:rPr>
          <w:rFonts w:ascii="Arial" w:eastAsia="Arial" w:hAnsi="Arial" w:cs="Arial"/>
          <w:sz w:val="22"/>
          <w:szCs w:val="22"/>
        </w:rPr>
        <w:t>Flickr</w:t>
      </w:r>
      <w:proofErr w:type="spellEnd"/>
      <w:r w:rsidRPr="00E50184">
        <w:rPr>
          <w:rFonts w:ascii="Arial" w:eastAsia="Arial" w:hAnsi="Arial" w:cs="Arial"/>
          <w:sz w:val="22"/>
          <w:szCs w:val="22"/>
        </w:rPr>
        <w:t>, etc. Con las excepciones establecidas en los Roles por temas de naturaleza objetivo misional como sucede en el área de Comunicaciones. Estos Roles se identifican en las Políticas establecidas en el Firewall.</w:t>
      </w:r>
    </w:p>
    <w:p w14:paraId="5AFD1960" w14:textId="77777777" w:rsidR="00236B8F" w:rsidRPr="00E50184" w:rsidRDefault="00236B8F" w:rsidP="00236B8F">
      <w:pPr>
        <w:spacing w:after="280" w:line="276" w:lineRule="auto"/>
        <w:jc w:val="both"/>
        <w:rPr>
          <w:rFonts w:ascii="Arial" w:eastAsia="Arial" w:hAnsi="Arial" w:cs="Arial"/>
          <w:sz w:val="22"/>
          <w:szCs w:val="22"/>
        </w:rPr>
      </w:pPr>
      <w:r w:rsidRPr="00E50184">
        <w:rPr>
          <w:rFonts w:ascii="Arial" w:eastAsia="Arial" w:hAnsi="Arial" w:cs="Arial"/>
          <w:sz w:val="22"/>
          <w:szCs w:val="22"/>
        </w:rPr>
        <w:t>No se permitirá el acceso a sitios WEB con contenidos que están en contra de la ley, principios de ética moral del IDPC tales como, pornografía, terrorismo, contenidos obscenos, discriminación racial o similar.</w:t>
      </w:r>
    </w:p>
    <w:p w14:paraId="7BC7B509" w14:textId="3AC361F9" w:rsidR="00236B8F" w:rsidRPr="00E50184" w:rsidRDefault="00236B8F" w:rsidP="00236B8F">
      <w:pPr>
        <w:spacing w:after="280" w:line="276" w:lineRule="auto"/>
        <w:jc w:val="both"/>
        <w:rPr>
          <w:rFonts w:ascii="Arial" w:eastAsia="Arial" w:hAnsi="Arial" w:cs="Arial"/>
          <w:sz w:val="22"/>
          <w:szCs w:val="22"/>
        </w:rPr>
      </w:pPr>
      <w:r w:rsidRPr="00E50184">
        <w:rPr>
          <w:rFonts w:ascii="Arial" w:eastAsia="Arial" w:hAnsi="Arial" w:cs="Arial"/>
          <w:sz w:val="22"/>
          <w:szCs w:val="22"/>
        </w:rPr>
        <w:t xml:space="preserve">Todos los dispositivos de la infraestructura de conectividad inalámbrica del IDPC, al conectarse a la red institucional estarán bajo las políticas establecidas en el Firewall del Instituto. </w:t>
      </w:r>
    </w:p>
    <w:p w14:paraId="377922B7" w14:textId="6F85764C" w:rsidR="00236B8F" w:rsidRPr="00E50184" w:rsidRDefault="00236B8F" w:rsidP="00236B8F">
      <w:pPr>
        <w:pStyle w:val="Ttulo2"/>
        <w:numPr>
          <w:ilvl w:val="1"/>
          <w:numId w:val="29"/>
        </w:numPr>
        <w:rPr>
          <w:rFonts w:ascii="Arial" w:eastAsia="Arial" w:hAnsi="Arial" w:cs="Arial"/>
          <w:color w:val="auto"/>
          <w:sz w:val="22"/>
          <w:szCs w:val="22"/>
        </w:rPr>
      </w:pPr>
      <w:r w:rsidRPr="00E50184">
        <w:rPr>
          <w:rFonts w:ascii="Arial" w:eastAsia="Arial" w:hAnsi="Arial" w:cs="Arial"/>
          <w:color w:val="auto"/>
          <w:sz w:val="22"/>
          <w:szCs w:val="22"/>
        </w:rPr>
        <w:t>ADQUISICIÓN, DESARROLLO Y MANTENIMIENTO DE SISTEMAS DE INFORMACIÓN</w:t>
      </w:r>
    </w:p>
    <w:p w14:paraId="4C010AB9" w14:textId="77777777" w:rsidR="00236B8F" w:rsidRPr="00E50184" w:rsidRDefault="00236B8F" w:rsidP="00236B8F">
      <w:pPr>
        <w:spacing w:before="280" w:after="280" w:line="276" w:lineRule="auto"/>
        <w:jc w:val="both"/>
        <w:rPr>
          <w:rFonts w:ascii="Arial" w:eastAsia="Arial" w:hAnsi="Arial" w:cs="Arial"/>
          <w:sz w:val="22"/>
          <w:szCs w:val="22"/>
        </w:rPr>
      </w:pPr>
      <w:r w:rsidRPr="00E50184">
        <w:rPr>
          <w:rFonts w:ascii="Arial" w:eastAsia="Arial" w:hAnsi="Arial" w:cs="Arial"/>
          <w:sz w:val="22"/>
          <w:szCs w:val="22"/>
        </w:rPr>
        <w:t>Se deberán estructurar pautas y lineamientos de control de seguridad de la información para las actividades de adquisición, desarrollo y mantenimiento de los sistemas de información del IDPC, para las cuales se promulgue la confidencialidad, integridad y disponibilidad como parte integral de los mismos.</w:t>
      </w:r>
    </w:p>
    <w:p w14:paraId="5F052828" w14:textId="77777777" w:rsidR="00236B8F" w:rsidRPr="00E50184" w:rsidRDefault="00236B8F" w:rsidP="00236B8F">
      <w:pPr>
        <w:spacing w:line="276" w:lineRule="auto"/>
        <w:jc w:val="both"/>
        <w:rPr>
          <w:rFonts w:ascii="Arial" w:eastAsia="Arial" w:hAnsi="Arial" w:cs="Arial"/>
          <w:sz w:val="22"/>
          <w:szCs w:val="22"/>
        </w:rPr>
      </w:pPr>
      <w:r w:rsidRPr="00E50184">
        <w:rPr>
          <w:rFonts w:ascii="Arial" w:eastAsia="Arial" w:hAnsi="Arial" w:cs="Arial"/>
          <w:sz w:val="22"/>
          <w:szCs w:val="22"/>
        </w:rPr>
        <w:t>El proceso de adquisición y desarrollo de las aplicaciones debe ser estructurado y ordenado, considerando las diferentes etapas del ciclo de vida de las soluciones. La documentación de cada uno de los sistemas implantados en el Instituto debe contener la guía para brindar soporte, la cual incluye copia del contrato con el proveedor que lo brinda, en caso de que aplique esta modalidad, especificando los Acuerdos de Nivel de Servicio establecidos, los interlocutores y los procedimientos para obtener el servicio.</w:t>
      </w:r>
    </w:p>
    <w:p w14:paraId="63E27546" w14:textId="77777777" w:rsidR="00236B8F" w:rsidRPr="00E50184" w:rsidRDefault="00236B8F" w:rsidP="00236B8F">
      <w:pPr>
        <w:spacing w:line="276" w:lineRule="auto"/>
        <w:jc w:val="both"/>
        <w:rPr>
          <w:rFonts w:ascii="Arial" w:eastAsia="Arial" w:hAnsi="Arial" w:cs="Arial"/>
          <w:sz w:val="22"/>
          <w:szCs w:val="22"/>
        </w:rPr>
      </w:pPr>
    </w:p>
    <w:p w14:paraId="01B9EA1B" w14:textId="77777777" w:rsidR="00236B8F" w:rsidRPr="00E50184" w:rsidRDefault="00236B8F" w:rsidP="00236B8F">
      <w:pPr>
        <w:spacing w:line="276" w:lineRule="auto"/>
        <w:ind w:hanging="708"/>
        <w:jc w:val="both"/>
        <w:rPr>
          <w:rFonts w:ascii="Arial" w:eastAsia="Arial" w:hAnsi="Arial" w:cs="Arial"/>
          <w:sz w:val="22"/>
          <w:szCs w:val="22"/>
        </w:rPr>
      </w:pPr>
      <w:r w:rsidRPr="00E50184">
        <w:rPr>
          <w:rFonts w:ascii="Arial" w:eastAsia="Arial" w:hAnsi="Arial" w:cs="Arial"/>
          <w:sz w:val="22"/>
          <w:szCs w:val="22"/>
        </w:rPr>
        <w:tab/>
        <w:t>Dentro del PETI se contempla el Plan de Adquisiciones, el área de Sistemas realiza un acompañamiento desde el estudio de Conveniencia y oportunidad, hasta la entrega e implementación de los componentes de Tecnologías de Información adquiridas por el IDPC.</w:t>
      </w:r>
    </w:p>
    <w:p w14:paraId="1F5BBE08" w14:textId="77777777" w:rsidR="00236B8F" w:rsidRPr="00E50184" w:rsidRDefault="00236B8F" w:rsidP="00236B8F">
      <w:pPr>
        <w:pStyle w:val="Ttulo2"/>
        <w:numPr>
          <w:ilvl w:val="1"/>
          <w:numId w:val="29"/>
        </w:numPr>
        <w:rPr>
          <w:rFonts w:ascii="Arial" w:eastAsia="Arial" w:hAnsi="Arial" w:cs="Arial"/>
          <w:color w:val="auto"/>
          <w:sz w:val="22"/>
          <w:szCs w:val="22"/>
        </w:rPr>
      </w:pPr>
      <w:bookmarkStart w:id="24" w:name="_44sinio" w:colFirst="0" w:colLast="0"/>
      <w:bookmarkEnd w:id="24"/>
      <w:r w:rsidRPr="00E50184">
        <w:rPr>
          <w:rFonts w:ascii="Arial" w:eastAsia="Arial" w:hAnsi="Arial" w:cs="Arial"/>
          <w:color w:val="auto"/>
          <w:sz w:val="22"/>
          <w:szCs w:val="22"/>
        </w:rPr>
        <w:lastRenderedPageBreak/>
        <w:t>GESTIÓN DE PROVEEDORES</w:t>
      </w:r>
    </w:p>
    <w:p w14:paraId="1D960436" w14:textId="77777777" w:rsidR="00236B8F" w:rsidRPr="00E50184" w:rsidRDefault="00236B8F" w:rsidP="00236B8F">
      <w:pPr>
        <w:spacing w:before="280" w:after="280"/>
        <w:jc w:val="both"/>
        <w:rPr>
          <w:rFonts w:ascii="Arial" w:eastAsia="Arial" w:hAnsi="Arial" w:cs="Arial"/>
          <w:sz w:val="22"/>
          <w:szCs w:val="22"/>
        </w:rPr>
      </w:pPr>
      <w:r w:rsidRPr="00E50184">
        <w:rPr>
          <w:rFonts w:ascii="Arial" w:eastAsia="Arial" w:hAnsi="Arial" w:cs="Arial"/>
          <w:sz w:val="22"/>
          <w:szCs w:val="22"/>
        </w:rPr>
        <w:t>El IDPC identificará pautas para establecer y mantener relaciones claras y fortalecidas con aquellos terceros con quien se establezca una relación contractual bien sea de servicios o de productos, que aseguren el adecuado cumplimiento de los acuerdos establecidos, donde se garantice la aplicación de medidas de seguridad de la información en cumplimiento de los objetivos de la Entidad.</w:t>
      </w:r>
    </w:p>
    <w:p w14:paraId="02A5090E" w14:textId="77777777" w:rsidR="00236B8F" w:rsidRPr="00E50184" w:rsidRDefault="00236B8F" w:rsidP="00236B8F">
      <w:pPr>
        <w:pStyle w:val="Ttulo2"/>
        <w:numPr>
          <w:ilvl w:val="1"/>
          <w:numId w:val="29"/>
        </w:numPr>
        <w:rPr>
          <w:rFonts w:ascii="Arial" w:eastAsia="Arial" w:hAnsi="Arial" w:cs="Arial"/>
          <w:color w:val="auto"/>
          <w:sz w:val="22"/>
          <w:szCs w:val="22"/>
        </w:rPr>
      </w:pPr>
      <w:bookmarkStart w:id="25" w:name="_2jxsxqh" w:colFirst="0" w:colLast="0"/>
      <w:bookmarkEnd w:id="25"/>
      <w:r w:rsidRPr="00E50184">
        <w:rPr>
          <w:rFonts w:ascii="Arial" w:eastAsia="Arial" w:hAnsi="Arial" w:cs="Arial"/>
          <w:color w:val="auto"/>
          <w:sz w:val="22"/>
          <w:szCs w:val="22"/>
        </w:rPr>
        <w:t>GESTIÓN DE SEGURIDAD EN LA CONTINUIDAD DEL NEGOCIO</w:t>
      </w:r>
    </w:p>
    <w:p w14:paraId="105909FF" w14:textId="77777777" w:rsidR="00236B8F" w:rsidRPr="00E50184" w:rsidRDefault="00236B8F" w:rsidP="00236B8F">
      <w:pPr>
        <w:spacing w:before="280" w:after="280"/>
        <w:jc w:val="both"/>
        <w:rPr>
          <w:rFonts w:ascii="Arial" w:eastAsia="Arial" w:hAnsi="Arial" w:cs="Arial"/>
          <w:sz w:val="22"/>
          <w:szCs w:val="22"/>
        </w:rPr>
      </w:pPr>
      <w:r w:rsidRPr="00E50184">
        <w:rPr>
          <w:rFonts w:ascii="Arial" w:eastAsia="Arial" w:hAnsi="Arial" w:cs="Arial"/>
          <w:sz w:val="22"/>
          <w:szCs w:val="22"/>
        </w:rPr>
        <w:t>La Entidad identificará las necesidades y requisitos de seguridad de la información para su vinculación en el plan de continuidad de negocio, de modo que se asegure que, ante situaciones de crisis o desastres, no se descuide los niveles de seguridad y se incurra en impactos indeseados.</w:t>
      </w:r>
    </w:p>
    <w:p w14:paraId="42E1400C" w14:textId="77777777" w:rsidR="00236B8F" w:rsidRPr="00E50184" w:rsidRDefault="00236B8F" w:rsidP="00236B8F">
      <w:pPr>
        <w:spacing w:before="280" w:after="280"/>
        <w:jc w:val="both"/>
        <w:rPr>
          <w:rFonts w:ascii="Arial" w:eastAsia="Arial" w:hAnsi="Arial" w:cs="Arial"/>
          <w:sz w:val="22"/>
          <w:szCs w:val="22"/>
        </w:rPr>
      </w:pPr>
      <w:r w:rsidRPr="00E50184">
        <w:rPr>
          <w:rFonts w:ascii="Arial" w:eastAsia="Arial" w:hAnsi="Arial" w:cs="Arial"/>
          <w:sz w:val="22"/>
          <w:szCs w:val="22"/>
        </w:rPr>
        <w:t xml:space="preserve">Para esta finalidad el IDPC cuenta con la Solución de </w:t>
      </w:r>
      <w:proofErr w:type="spellStart"/>
      <w:r w:rsidRPr="00E50184">
        <w:rPr>
          <w:rFonts w:ascii="Arial" w:eastAsia="Arial" w:hAnsi="Arial" w:cs="Arial"/>
          <w:sz w:val="22"/>
          <w:szCs w:val="22"/>
        </w:rPr>
        <w:t>BackUp</w:t>
      </w:r>
      <w:proofErr w:type="spellEnd"/>
      <w:r w:rsidRPr="00E50184">
        <w:rPr>
          <w:rFonts w:ascii="Arial" w:eastAsia="Arial" w:hAnsi="Arial" w:cs="Arial"/>
          <w:sz w:val="22"/>
          <w:szCs w:val="22"/>
        </w:rPr>
        <w:t xml:space="preserve"> </w:t>
      </w:r>
      <w:proofErr w:type="spellStart"/>
      <w:r w:rsidRPr="00E50184">
        <w:rPr>
          <w:rFonts w:ascii="Arial" w:eastAsia="Arial" w:hAnsi="Arial" w:cs="Arial"/>
          <w:sz w:val="22"/>
          <w:szCs w:val="22"/>
        </w:rPr>
        <w:t>Datto</w:t>
      </w:r>
      <w:proofErr w:type="spellEnd"/>
      <w:r w:rsidRPr="00E50184">
        <w:rPr>
          <w:rFonts w:ascii="Arial" w:eastAsia="Arial" w:hAnsi="Arial" w:cs="Arial"/>
          <w:sz w:val="22"/>
          <w:szCs w:val="22"/>
        </w:rPr>
        <w:t xml:space="preserve">, 4 en 1 que en caso de desastre nos permite recuperar un servidor en 5 minutos en el Cloud: Recuperación Virtual de Servidores </w:t>
      </w:r>
      <w:proofErr w:type="spellStart"/>
      <w:r w:rsidRPr="00E50184">
        <w:rPr>
          <w:rFonts w:ascii="Arial" w:eastAsia="Arial" w:hAnsi="Arial" w:cs="Arial"/>
          <w:sz w:val="22"/>
          <w:szCs w:val="22"/>
        </w:rPr>
        <w:t>Onsite</w:t>
      </w:r>
      <w:proofErr w:type="spellEnd"/>
      <w:r w:rsidRPr="00E50184">
        <w:rPr>
          <w:rFonts w:ascii="Arial" w:eastAsia="Arial" w:hAnsi="Arial" w:cs="Arial"/>
          <w:sz w:val="22"/>
          <w:szCs w:val="22"/>
        </w:rPr>
        <w:t xml:space="preserve"> y </w:t>
      </w:r>
      <w:proofErr w:type="spellStart"/>
      <w:r w:rsidRPr="00E50184">
        <w:rPr>
          <w:rFonts w:ascii="Arial" w:eastAsia="Arial" w:hAnsi="Arial" w:cs="Arial"/>
          <w:sz w:val="22"/>
          <w:szCs w:val="22"/>
        </w:rPr>
        <w:t>Offsite</w:t>
      </w:r>
      <w:proofErr w:type="spellEnd"/>
      <w:r w:rsidRPr="00E50184">
        <w:rPr>
          <w:rFonts w:ascii="Arial" w:eastAsia="Arial" w:hAnsi="Arial" w:cs="Arial"/>
          <w:sz w:val="22"/>
          <w:szCs w:val="22"/>
        </w:rPr>
        <w:t>. Externalización de datos, manteniendo los parámetros establecidos en temas de seguridad y privacidad de la información, derechos de autor y control sobre la información.</w:t>
      </w:r>
    </w:p>
    <w:p w14:paraId="5662F6FB" w14:textId="77777777" w:rsidR="00236B8F" w:rsidRPr="00E50184" w:rsidRDefault="00236B8F" w:rsidP="00236B8F">
      <w:pPr>
        <w:spacing w:before="280" w:after="280"/>
        <w:jc w:val="center"/>
        <w:rPr>
          <w:rFonts w:ascii="Arial" w:eastAsia="Arial" w:hAnsi="Arial" w:cs="Arial"/>
          <w:sz w:val="22"/>
          <w:szCs w:val="22"/>
        </w:rPr>
      </w:pPr>
      <w:r w:rsidRPr="00E50184">
        <w:rPr>
          <w:rFonts w:ascii="Arial" w:eastAsia="Arial" w:hAnsi="Arial" w:cs="Arial"/>
          <w:noProof/>
          <w:sz w:val="22"/>
          <w:szCs w:val="22"/>
          <w:lang w:val="es-CO" w:eastAsia="es-CO"/>
        </w:rPr>
        <w:drawing>
          <wp:inline distT="114300" distB="114300" distL="114300" distR="114300" wp14:anchorId="2BC16799" wp14:editId="35B01B32">
            <wp:extent cx="5400675" cy="1971675"/>
            <wp:effectExtent l="0" t="0" r="0" b="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5400675" cy="1971675"/>
                    </a:xfrm>
                    <a:prstGeom prst="rect">
                      <a:avLst/>
                    </a:prstGeom>
                    <a:ln/>
                  </pic:spPr>
                </pic:pic>
              </a:graphicData>
            </a:graphic>
          </wp:inline>
        </w:drawing>
      </w:r>
    </w:p>
    <w:p w14:paraId="2DA9E73B" w14:textId="77777777" w:rsidR="00236B8F" w:rsidRPr="00E50184" w:rsidRDefault="00236B8F" w:rsidP="00236B8F">
      <w:pPr>
        <w:pStyle w:val="Ttulo3"/>
        <w:keepLines w:val="0"/>
        <w:spacing w:before="240" w:after="60"/>
        <w:rPr>
          <w:rFonts w:ascii="Arial" w:eastAsia="Arial" w:hAnsi="Arial" w:cs="Arial"/>
          <w:color w:val="auto"/>
          <w:sz w:val="22"/>
          <w:szCs w:val="22"/>
        </w:rPr>
      </w:pPr>
      <w:bookmarkStart w:id="26" w:name="_z337ya" w:colFirst="0" w:colLast="0"/>
      <w:bookmarkEnd w:id="26"/>
    </w:p>
    <w:p w14:paraId="6A18996C" w14:textId="77777777" w:rsidR="00236B8F" w:rsidRPr="00E50184" w:rsidRDefault="00236B8F" w:rsidP="00236B8F">
      <w:pPr>
        <w:pStyle w:val="Ttulo2"/>
        <w:numPr>
          <w:ilvl w:val="1"/>
          <w:numId w:val="29"/>
        </w:numPr>
        <w:rPr>
          <w:rFonts w:ascii="Arial" w:eastAsia="Arial" w:hAnsi="Arial" w:cs="Arial"/>
          <w:color w:val="auto"/>
          <w:sz w:val="22"/>
          <w:szCs w:val="22"/>
        </w:rPr>
      </w:pPr>
      <w:r w:rsidRPr="00E50184">
        <w:rPr>
          <w:rFonts w:ascii="Arial" w:eastAsia="Arial" w:hAnsi="Arial" w:cs="Arial"/>
          <w:color w:val="auto"/>
          <w:sz w:val="22"/>
          <w:szCs w:val="22"/>
        </w:rPr>
        <w:t>EVALUACIÓN MSPI</w:t>
      </w:r>
    </w:p>
    <w:p w14:paraId="4CC2C004" w14:textId="77777777" w:rsidR="00236B8F" w:rsidRPr="00E50184" w:rsidRDefault="00236B8F" w:rsidP="00236B8F">
      <w:pPr>
        <w:rPr>
          <w:rFonts w:ascii="Arial" w:eastAsia="Arial" w:hAnsi="Arial" w:cs="Arial"/>
          <w:sz w:val="22"/>
          <w:szCs w:val="22"/>
        </w:rPr>
      </w:pPr>
    </w:p>
    <w:p w14:paraId="664D35FD" w14:textId="77777777" w:rsidR="00236B8F" w:rsidRPr="00E50184" w:rsidRDefault="00236B8F" w:rsidP="00236B8F">
      <w:pPr>
        <w:jc w:val="both"/>
        <w:rPr>
          <w:rFonts w:ascii="Arial" w:eastAsia="Arial" w:hAnsi="Arial" w:cs="Arial"/>
          <w:sz w:val="22"/>
          <w:szCs w:val="22"/>
        </w:rPr>
      </w:pPr>
      <w:r w:rsidRPr="00E50184">
        <w:rPr>
          <w:rFonts w:ascii="Arial" w:eastAsia="Arial" w:hAnsi="Arial" w:cs="Arial"/>
          <w:sz w:val="22"/>
          <w:szCs w:val="22"/>
        </w:rPr>
        <w:t>Con el propósito de conocer los estados de cumplimiento de los objetivos de seguridad de la información, se mantendrán esquemas de seguimiento y medición al cumplimiento de aspectos del modelo de seguridad y privacidad de información que permitan contextualizar una toma de decisiones de manera oportuna.</w:t>
      </w:r>
    </w:p>
    <w:p w14:paraId="3B1D1143" w14:textId="77777777" w:rsidR="00236B8F" w:rsidRPr="00E50184" w:rsidRDefault="00236B8F" w:rsidP="00236B8F">
      <w:pPr>
        <w:jc w:val="both"/>
        <w:rPr>
          <w:rFonts w:ascii="Arial" w:eastAsia="Arial" w:hAnsi="Arial" w:cs="Arial"/>
          <w:sz w:val="22"/>
          <w:szCs w:val="22"/>
        </w:rPr>
      </w:pPr>
    </w:p>
    <w:p w14:paraId="652C15D3" w14:textId="77777777" w:rsidR="00236B8F" w:rsidRPr="00E50184" w:rsidRDefault="00236B8F" w:rsidP="00236B8F">
      <w:pPr>
        <w:jc w:val="both"/>
        <w:rPr>
          <w:rFonts w:ascii="Arial" w:eastAsia="Arial" w:hAnsi="Arial" w:cs="Arial"/>
          <w:sz w:val="22"/>
          <w:szCs w:val="22"/>
        </w:rPr>
      </w:pPr>
      <w:r w:rsidRPr="00E50184">
        <w:rPr>
          <w:rFonts w:ascii="Arial" w:eastAsia="Arial" w:hAnsi="Arial" w:cs="Arial"/>
          <w:sz w:val="22"/>
          <w:szCs w:val="22"/>
        </w:rPr>
        <w:t>Para este fin,  el IDPC definirá procedimientos que permitan:</w:t>
      </w:r>
    </w:p>
    <w:p w14:paraId="674E1B5D" w14:textId="77777777" w:rsidR="00236B8F" w:rsidRPr="00E50184" w:rsidRDefault="00236B8F" w:rsidP="00236B8F">
      <w:pPr>
        <w:rPr>
          <w:rFonts w:ascii="Arial" w:eastAsia="Arial" w:hAnsi="Arial" w:cs="Arial"/>
          <w:sz w:val="22"/>
          <w:szCs w:val="22"/>
        </w:rPr>
      </w:pPr>
    </w:p>
    <w:p w14:paraId="3A7CA536" w14:textId="77777777" w:rsidR="00236B8F" w:rsidRPr="00E50184" w:rsidRDefault="00236B8F" w:rsidP="00236B8F">
      <w:pPr>
        <w:numPr>
          <w:ilvl w:val="0"/>
          <w:numId w:val="37"/>
        </w:numPr>
        <w:jc w:val="both"/>
        <w:rPr>
          <w:rFonts w:ascii="Arial" w:hAnsi="Arial" w:cs="Arial"/>
          <w:sz w:val="22"/>
          <w:szCs w:val="22"/>
        </w:rPr>
      </w:pPr>
      <w:r w:rsidRPr="00E50184">
        <w:rPr>
          <w:rFonts w:ascii="Arial" w:eastAsia="Arial" w:hAnsi="Arial" w:cs="Arial"/>
          <w:sz w:val="22"/>
          <w:szCs w:val="22"/>
        </w:rPr>
        <w:t>Definir y orientar actividades para la identificación de situaciones de eventos o incidentes de seguridad y privacidad de la información.</w:t>
      </w:r>
    </w:p>
    <w:p w14:paraId="5ADAEE12" w14:textId="77777777" w:rsidR="00236B8F" w:rsidRPr="00E50184" w:rsidRDefault="00236B8F" w:rsidP="00236B8F">
      <w:pPr>
        <w:numPr>
          <w:ilvl w:val="0"/>
          <w:numId w:val="37"/>
        </w:numPr>
        <w:jc w:val="both"/>
        <w:rPr>
          <w:rFonts w:ascii="Arial" w:hAnsi="Arial" w:cs="Arial"/>
          <w:sz w:val="22"/>
          <w:szCs w:val="22"/>
        </w:rPr>
      </w:pPr>
      <w:r w:rsidRPr="00E50184">
        <w:rPr>
          <w:rFonts w:ascii="Arial" w:eastAsia="Arial" w:hAnsi="Arial" w:cs="Arial"/>
          <w:sz w:val="22"/>
          <w:szCs w:val="22"/>
        </w:rPr>
        <w:t>Definir los esquemas de atención a los eventos e incidentes de seguridad de la información, en beneficio de prevenir y mitigar escenarios de impacto a la Entidad.</w:t>
      </w:r>
    </w:p>
    <w:p w14:paraId="1BEC0022" w14:textId="77777777" w:rsidR="00236B8F" w:rsidRPr="00E50184" w:rsidRDefault="00236B8F" w:rsidP="00236B8F">
      <w:pPr>
        <w:numPr>
          <w:ilvl w:val="0"/>
          <w:numId w:val="37"/>
        </w:numPr>
        <w:jc w:val="both"/>
        <w:rPr>
          <w:rFonts w:ascii="Arial" w:hAnsi="Arial" w:cs="Arial"/>
          <w:sz w:val="22"/>
          <w:szCs w:val="22"/>
        </w:rPr>
      </w:pPr>
      <w:r w:rsidRPr="00E50184">
        <w:rPr>
          <w:rFonts w:ascii="Arial" w:eastAsia="Arial" w:hAnsi="Arial" w:cs="Arial"/>
          <w:sz w:val="22"/>
          <w:szCs w:val="22"/>
        </w:rPr>
        <w:lastRenderedPageBreak/>
        <w:t>Emprender revisiones regulares de la eficacia del MSPI (que incluyen el cumplir la política de seguridad de la información, los objetivos, los controles) teniendo en cuenta los resultados de las auditorías de seguridad, incidentes, medición de la eficacia sugeridas y la retroalimentación de las partes interesadas. Apoyo en Control Interno y Herramientas de Autodiagnóstico entregadas por Planeación generando un indicador del MSPI.</w:t>
      </w:r>
    </w:p>
    <w:p w14:paraId="47CDD8CA" w14:textId="77777777" w:rsidR="00236B8F" w:rsidRPr="00E50184" w:rsidRDefault="00236B8F" w:rsidP="00236B8F">
      <w:pPr>
        <w:numPr>
          <w:ilvl w:val="0"/>
          <w:numId w:val="37"/>
        </w:numPr>
        <w:jc w:val="both"/>
        <w:rPr>
          <w:rFonts w:ascii="Arial" w:hAnsi="Arial" w:cs="Arial"/>
          <w:sz w:val="22"/>
          <w:szCs w:val="22"/>
        </w:rPr>
      </w:pPr>
      <w:r w:rsidRPr="00E50184">
        <w:rPr>
          <w:rFonts w:ascii="Arial" w:eastAsia="Arial" w:hAnsi="Arial" w:cs="Arial"/>
          <w:sz w:val="22"/>
          <w:szCs w:val="22"/>
        </w:rPr>
        <w:t>Revisar las valoraciones de riesgos de manera regular, asegurando que los niveles de riesgos residuales son comprendidos y aceptados.</w:t>
      </w:r>
    </w:p>
    <w:p w14:paraId="3F029F51" w14:textId="77777777" w:rsidR="00236B8F" w:rsidRPr="00E50184" w:rsidRDefault="00236B8F" w:rsidP="00236B8F">
      <w:pPr>
        <w:numPr>
          <w:ilvl w:val="0"/>
          <w:numId w:val="37"/>
        </w:numPr>
        <w:jc w:val="both"/>
        <w:rPr>
          <w:rFonts w:ascii="Arial" w:hAnsi="Arial" w:cs="Arial"/>
          <w:sz w:val="22"/>
          <w:szCs w:val="22"/>
        </w:rPr>
      </w:pPr>
      <w:r w:rsidRPr="00E50184">
        <w:rPr>
          <w:rFonts w:ascii="Arial" w:eastAsia="Arial" w:hAnsi="Arial" w:cs="Arial"/>
          <w:sz w:val="22"/>
          <w:szCs w:val="22"/>
        </w:rPr>
        <w:t>Realizar ejercicios de auditoría interna del MSPI.</w:t>
      </w:r>
    </w:p>
    <w:p w14:paraId="62A6A969" w14:textId="77777777" w:rsidR="00236B8F" w:rsidRPr="00E50184" w:rsidRDefault="00236B8F" w:rsidP="00236B8F">
      <w:pPr>
        <w:ind w:left="720"/>
        <w:jc w:val="both"/>
        <w:rPr>
          <w:rFonts w:ascii="Arial" w:eastAsia="Arial" w:hAnsi="Arial" w:cs="Arial"/>
          <w:sz w:val="22"/>
          <w:szCs w:val="22"/>
        </w:rPr>
      </w:pPr>
    </w:p>
    <w:p w14:paraId="2EBE09D2" w14:textId="77777777" w:rsidR="00236B8F" w:rsidRPr="00E50184" w:rsidRDefault="00236B8F" w:rsidP="00236B8F">
      <w:pPr>
        <w:pStyle w:val="Ttulo2"/>
        <w:numPr>
          <w:ilvl w:val="1"/>
          <w:numId w:val="29"/>
        </w:numPr>
        <w:rPr>
          <w:rFonts w:ascii="Arial" w:eastAsia="Arial" w:hAnsi="Arial" w:cs="Arial"/>
          <w:color w:val="auto"/>
          <w:sz w:val="22"/>
          <w:szCs w:val="22"/>
        </w:rPr>
      </w:pPr>
      <w:bookmarkStart w:id="27" w:name="_3j2qqm3" w:colFirst="0" w:colLast="0"/>
      <w:bookmarkEnd w:id="27"/>
      <w:r w:rsidRPr="00E50184">
        <w:rPr>
          <w:rFonts w:ascii="Arial" w:eastAsia="Arial" w:hAnsi="Arial" w:cs="Arial"/>
          <w:color w:val="auto"/>
          <w:sz w:val="22"/>
          <w:szCs w:val="22"/>
        </w:rPr>
        <w:t>MEJORA DEL MSPI</w:t>
      </w:r>
    </w:p>
    <w:p w14:paraId="4B8B8D9D" w14:textId="77777777" w:rsidR="00236B8F" w:rsidRPr="00E50184" w:rsidRDefault="00236B8F" w:rsidP="00236B8F">
      <w:pPr>
        <w:rPr>
          <w:rFonts w:ascii="Arial" w:eastAsia="Arial" w:hAnsi="Arial" w:cs="Arial"/>
          <w:sz w:val="22"/>
          <w:szCs w:val="22"/>
        </w:rPr>
      </w:pPr>
    </w:p>
    <w:p w14:paraId="43C48F16" w14:textId="77777777" w:rsidR="00236B8F" w:rsidRPr="00E50184" w:rsidRDefault="00236B8F" w:rsidP="00236B8F">
      <w:pPr>
        <w:jc w:val="both"/>
        <w:rPr>
          <w:rFonts w:ascii="Arial" w:eastAsia="Arial" w:hAnsi="Arial" w:cs="Arial"/>
          <w:sz w:val="22"/>
          <w:szCs w:val="22"/>
        </w:rPr>
      </w:pPr>
      <w:r w:rsidRPr="00E50184">
        <w:rPr>
          <w:rFonts w:ascii="Arial" w:eastAsia="Arial" w:hAnsi="Arial" w:cs="Arial"/>
          <w:sz w:val="22"/>
          <w:szCs w:val="22"/>
        </w:rPr>
        <w:t xml:space="preserve">La Entidad con la visión de mantenimiento y mejora de los aspectos de seguridad de la información, tomará en cuenta los resultados de la fase de Evaluación y los indicadores y se: </w:t>
      </w:r>
    </w:p>
    <w:p w14:paraId="66B20AAB" w14:textId="77777777" w:rsidR="00236B8F" w:rsidRPr="00E50184" w:rsidRDefault="00236B8F" w:rsidP="00236B8F">
      <w:pPr>
        <w:ind w:left="720"/>
        <w:jc w:val="both"/>
        <w:rPr>
          <w:rFonts w:ascii="Arial" w:eastAsia="Arial" w:hAnsi="Arial" w:cs="Arial"/>
          <w:sz w:val="22"/>
          <w:szCs w:val="22"/>
        </w:rPr>
      </w:pPr>
    </w:p>
    <w:p w14:paraId="57502D7E" w14:textId="77777777" w:rsidR="00236B8F" w:rsidRPr="00E50184" w:rsidRDefault="00236B8F" w:rsidP="00236B8F">
      <w:pPr>
        <w:numPr>
          <w:ilvl w:val="0"/>
          <w:numId w:val="38"/>
        </w:numPr>
        <w:jc w:val="both"/>
        <w:rPr>
          <w:rFonts w:ascii="Arial" w:hAnsi="Arial" w:cs="Arial"/>
          <w:sz w:val="22"/>
          <w:szCs w:val="22"/>
        </w:rPr>
      </w:pPr>
      <w:r w:rsidRPr="00E50184">
        <w:rPr>
          <w:rFonts w:ascii="Arial" w:eastAsia="Arial" w:hAnsi="Arial" w:cs="Arial"/>
          <w:sz w:val="22"/>
          <w:szCs w:val="22"/>
        </w:rPr>
        <w:t>Identificarán e implementarán acciones correctivas y preventivas que mitiguen situaciones de impacto.</w:t>
      </w:r>
    </w:p>
    <w:p w14:paraId="39EE1FC7" w14:textId="77777777" w:rsidR="00236B8F" w:rsidRPr="00E50184" w:rsidRDefault="00236B8F" w:rsidP="00236B8F">
      <w:pPr>
        <w:numPr>
          <w:ilvl w:val="0"/>
          <w:numId w:val="38"/>
        </w:numPr>
        <w:jc w:val="both"/>
        <w:rPr>
          <w:rFonts w:ascii="Arial" w:hAnsi="Arial" w:cs="Arial"/>
          <w:sz w:val="22"/>
          <w:szCs w:val="22"/>
        </w:rPr>
      </w:pPr>
      <w:r w:rsidRPr="00E50184">
        <w:rPr>
          <w:rFonts w:ascii="Arial" w:eastAsia="Arial" w:hAnsi="Arial" w:cs="Arial"/>
          <w:sz w:val="22"/>
          <w:szCs w:val="22"/>
        </w:rPr>
        <w:t>Implementarán acciones de mejora basadas en las lecciones aprendidas de las experiencias de seguridad internas o de otras compañías.</w:t>
      </w:r>
    </w:p>
    <w:p w14:paraId="7F45E96F" w14:textId="77777777" w:rsidR="00236B8F" w:rsidRPr="00E50184" w:rsidRDefault="00236B8F" w:rsidP="00236B8F">
      <w:pPr>
        <w:numPr>
          <w:ilvl w:val="0"/>
          <w:numId w:val="38"/>
        </w:numPr>
        <w:jc w:val="both"/>
        <w:rPr>
          <w:rFonts w:ascii="Arial" w:hAnsi="Arial" w:cs="Arial"/>
          <w:sz w:val="22"/>
          <w:szCs w:val="22"/>
        </w:rPr>
      </w:pPr>
      <w:bookmarkStart w:id="28" w:name="_1y810tw" w:colFirst="0" w:colLast="0"/>
      <w:bookmarkEnd w:id="28"/>
      <w:r w:rsidRPr="00E50184">
        <w:rPr>
          <w:rFonts w:ascii="Arial" w:eastAsia="Arial" w:hAnsi="Arial" w:cs="Arial"/>
          <w:sz w:val="22"/>
          <w:szCs w:val="22"/>
        </w:rPr>
        <w:t>Asegurará que las mejoras cumplen con los objetivos y propósitos definidos por el Instituto.</w:t>
      </w:r>
    </w:p>
    <w:p w14:paraId="0AFB1347" w14:textId="77777777" w:rsidR="00E34392" w:rsidRPr="0070780D" w:rsidRDefault="00E34392" w:rsidP="00E50184">
      <w:pPr>
        <w:rPr>
          <w:rFonts w:ascii="Arial" w:hAnsi="Arial" w:cs="Arial"/>
          <w:color w:val="365F91" w:themeColor="accent1" w:themeShade="BF"/>
          <w:szCs w:val="30"/>
        </w:rPr>
      </w:pPr>
    </w:p>
    <w:p w14:paraId="5AE7F6F6" w14:textId="09DE0EFB" w:rsidR="003964E9" w:rsidRPr="00511D20" w:rsidRDefault="003964E9" w:rsidP="00511D20">
      <w:pPr>
        <w:pStyle w:val="Prrafodelista"/>
        <w:numPr>
          <w:ilvl w:val="0"/>
          <w:numId w:val="29"/>
        </w:numPr>
        <w:spacing w:line="360" w:lineRule="auto"/>
        <w:jc w:val="center"/>
        <w:rPr>
          <w:rFonts w:ascii="Arial" w:hAnsi="Arial" w:cs="Arial"/>
          <w:b/>
          <w:color w:val="365F91" w:themeColor="accent1" w:themeShade="BF"/>
          <w:sz w:val="44"/>
          <w:szCs w:val="30"/>
        </w:rPr>
      </w:pPr>
      <w:r w:rsidRPr="00511D20">
        <w:rPr>
          <w:rFonts w:ascii="Arial" w:hAnsi="Arial" w:cs="Arial"/>
          <w:b/>
          <w:color w:val="365F91" w:themeColor="accent1" w:themeShade="BF"/>
          <w:sz w:val="44"/>
          <w:szCs w:val="30"/>
        </w:rPr>
        <w:t>CONTROL DE CAMBIO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38"/>
        <w:gridCol w:w="1098"/>
        <w:gridCol w:w="7536"/>
      </w:tblGrid>
      <w:tr w:rsidR="004738D8" w:rsidRPr="00B1458B" w14:paraId="2DF6AFE3" w14:textId="77777777" w:rsidTr="00E50184">
        <w:trPr>
          <w:trHeight w:val="226"/>
          <w:tblHeader/>
        </w:trPr>
        <w:tc>
          <w:tcPr>
            <w:tcW w:w="714" w:type="pct"/>
            <w:shd w:val="clear" w:color="auto" w:fill="D5EAFF"/>
            <w:tcMar>
              <w:top w:w="57" w:type="dxa"/>
              <w:left w:w="113" w:type="dxa"/>
              <w:bottom w:w="57" w:type="dxa"/>
            </w:tcMar>
            <w:vAlign w:val="center"/>
          </w:tcPr>
          <w:p w14:paraId="1A71D1B1" w14:textId="60A7DF0E" w:rsidR="004738D8" w:rsidRPr="00050B01" w:rsidRDefault="00050B01" w:rsidP="00B92338">
            <w:pPr>
              <w:jc w:val="center"/>
              <w:rPr>
                <w:rFonts w:ascii="Arial" w:hAnsi="Arial" w:cs="Arial"/>
                <w:b/>
              </w:rPr>
            </w:pPr>
            <w:r w:rsidRPr="00050B01">
              <w:rPr>
                <w:rFonts w:ascii="Arial" w:hAnsi="Arial" w:cs="Arial"/>
                <w:b/>
              </w:rPr>
              <w:t>Fecha</w:t>
            </w:r>
          </w:p>
        </w:tc>
        <w:tc>
          <w:tcPr>
            <w:tcW w:w="545" w:type="pct"/>
            <w:shd w:val="clear" w:color="auto" w:fill="D5EAFF"/>
            <w:tcMar>
              <w:top w:w="57" w:type="dxa"/>
              <w:left w:w="113" w:type="dxa"/>
              <w:bottom w:w="57" w:type="dxa"/>
            </w:tcMar>
            <w:vAlign w:val="center"/>
          </w:tcPr>
          <w:p w14:paraId="1B863C5C" w14:textId="607EE2C7" w:rsidR="004738D8" w:rsidRPr="00050B01" w:rsidRDefault="00050B01" w:rsidP="00B92338">
            <w:pPr>
              <w:jc w:val="center"/>
              <w:rPr>
                <w:rFonts w:ascii="Arial" w:hAnsi="Arial" w:cs="Arial"/>
                <w:b/>
              </w:rPr>
            </w:pPr>
            <w:r w:rsidRPr="00050B01">
              <w:rPr>
                <w:rFonts w:ascii="Arial" w:hAnsi="Arial" w:cs="Arial"/>
                <w:b/>
              </w:rPr>
              <w:t>Versión</w:t>
            </w:r>
          </w:p>
        </w:tc>
        <w:tc>
          <w:tcPr>
            <w:tcW w:w="3741" w:type="pct"/>
            <w:shd w:val="clear" w:color="auto" w:fill="D5EAFF"/>
            <w:tcMar>
              <w:top w:w="57" w:type="dxa"/>
              <w:left w:w="113" w:type="dxa"/>
              <w:bottom w:w="57" w:type="dxa"/>
            </w:tcMar>
            <w:vAlign w:val="center"/>
          </w:tcPr>
          <w:p w14:paraId="07C64CB9" w14:textId="623422BD" w:rsidR="004738D8" w:rsidRPr="00050B01" w:rsidRDefault="00050B01" w:rsidP="00B92338">
            <w:pPr>
              <w:jc w:val="center"/>
              <w:rPr>
                <w:rFonts w:ascii="Arial" w:hAnsi="Arial" w:cs="Arial"/>
                <w:b/>
              </w:rPr>
            </w:pPr>
            <w:r w:rsidRPr="00050B01">
              <w:rPr>
                <w:rFonts w:ascii="Arial" w:hAnsi="Arial" w:cs="Arial"/>
                <w:b/>
              </w:rPr>
              <w:t>Naturaleza del cambio</w:t>
            </w:r>
          </w:p>
        </w:tc>
      </w:tr>
      <w:tr w:rsidR="004738D8" w:rsidRPr="00B1458B" w14:paraId="475F6922" w14:textId="77777777" w:rsidTr="00E50184">
        <w:trPr>
          <w:trHeight w:val="226"/>
        </w:trPr>
        <w:tc>
          <w:tcPr>
            <w:tcW w:w="714" w:type="pct"/>
            <w:shd w:val="clear" w:color="auto" w:fill="auto"/>
            <w:tcMar>
              <w:top w:w="57" w:type="dxa"/>
              <w:left w:w="113" w:type="dxa"/>
              <w:bottom w:w="57" w:type="dxa"/>
            </w:tcMar>
          </w:tcPr>
          <w:p w14:paraId="6BC6526E" w14:textId="69966A30" w:rsidR="004738D8" w:rsidRPr="00050B01" w:rsidRDefault="00E50184" w:rsidP="007E182E">
            <w:pPr>
              <w:jc w:val="center"/>
              <w:rPr>
                <w:rFonts w:ascii="Arial" w:hAnsi="Arial" w:cs="Arial"/>
              </w:rPr>
            </w:pPr>
            <w:r w:rsidRPr="00CE1090">
              <w:rPr>
                <w:rFonts w:ascii="Arial" w:hAnsi="Arial" w:cs="Arial"/>
                <w:szCs w:val="18"/>
              </w:rPr>
              <w:t>28-01-2019</w:t>
            </w:r>
          </w:p>
        </w:tc>
        <w:tc>
          <w:tcPr>
            <w:tcW w:w="545" w:type="pct"/>
            <w:shd w:val="clear" w:color="auto" w:fill="auto"/>
            <w:tcMar>
              <w:top w:w="57" w:type="dxa"/>
              <w:left w:w="113" w:type="dxa"/>
              <w:bottom w:w="57" w:type="dxa"/>
            </w:tcMar>
          </w:tcPr>
          <w:p w14:paraId="3255444B" w14:textId="4A74B2E4" w:rsidR="004738D8" w:rsidRPr="00050B01" w:rsidRDefault="00E50184" w:rsidP="006F67AC">
            <w:pPr>
              <w:jc w:val="center"/>
              <w:rPr>
                <w:rFonts w:ascii="Arial" w:hAnsi="Arial" w:cs="Arial"/>
              </w:rPr>
            </w:pPr>
            <w:r>
              <w:rPr>
                <w:rFonts w:ascii="Arial" w:hAnsi="Arial" w:cs="Arial"/>
              </w:rPr>
              <w:t>1</w:t>
            </w:r>
          </w:p>
        </w:tc>
        <w:tc>
          <w:tcPr>
            <w:tcW w:w="3741" w:type="pct"/>
            <w:shd w:val="clear" w:color="auto" w:fill="FFFFFF" w:themeFill="background1"/>
            <w:tcMar>
              <w:top w:w="57" w:type="dxa"/>
              <w:left w:w="113" w:type="dxa"/>
              <w:bottom w:w="57" w:type="dxa"/>
            </w:tcMar>
          </w:tcPr>
          <w:p w14:paraId="0C29AE51" w14:textId="747BE677" w:rsidR="004738D8" w:rsidRPr="00050B01" w:rsidRDefault="00E50184" w:rsidP="00B92338">
            <w:pPr>
              <w:rPr>
                <w:rFonts w:ascii="Arial" w:hAnsi="Arial" w:cs="Arial"/>
              </w:rPr>
            </w:pPr>
            <w:r w:rsidRPr="00E50184">
              <w:rPr>
                <w:rFonts w:ascii="Arial" w:hAnsi="Arial" w:cs="Arial"/>
              </w:rPr>
              <w:t>Creación del Documentos</w:t>
            </w:r>
          </w:p>
        </w:tc>
      </w:tr>
      <w:tr w:rsidR="00236B8F" w:rsidRPr="00B1458B" w14:paraId="64FC6F3B" w14:textId="77777777" w:rsidTr="00E50184">
        <w:trPr>
          <w:trHeight w:val="226"/>
        </w:trPr>
        <w:tc>
          <w:tcPr>
            <w:tcW w:w="714" w:type="pct"/>
            <w:shd w:val="clear" w:color="auto" w:fill="auto"/>
            <w:tcMar>
              <w:top w:w="57" w:type="dxa"/>
              <w:left w:w="113" w:type="dxa"/>
              <w:bottom w:w="57" w:type="dxa"/>
            </w:tcMar>
          </w:tcPr>
          <w:p w14:paraId="3E3B973C" w14:textId="1EBBFEC0" w:rsidR="00236B8F" w:rsidRPr="00050B01" w:rsidRDefault="009E4E4B" w:rsidP="007E182E">
            <w:pPr>
              <w:jc w:val="center"/>
              <w:rPr>
                <w:rFonts w:ascii="Arial" w:hAnsi="Arial" w:cs="Arial"/>
              </w:rPr>
            </w:pPr>
            <w:r w:rsidRPr="009E4E4B">
              <w:rPr>
                <w:rFonts w:ascii="Arial" w:hAnsi="Arial" w:cs="Arial"/>
              </w:rPr>
              <w:t>28/01/2020</w:t>
            </w:r>
          </w:p>
        </w:tc>
        <w:tc>
          <w:tcPr>
            <w:tcW w:w="545" w:type="pct"/>
            <w:shd w:val="clear" w:color="auto" w:fill="auto"/>
            <w:tcMar>
              <w:top w:w="57" w:type="dxa"/>
              <w:left w:w="113" w:type="dxa"/>
              <w:bottom w:w="57" w:type="dxa"/>
            </w:tcMar>
          </w:tcPr>
          <w:p w14:paraId="0F259D23" w14:textId="15FDBBDA" w:rsidR="00236B8F" w:rsidRPr="00050B01" w:rsidRDefault="00E50184" w:rsidP="006F67AC">
            <w:pPr>
              <w:jc w:val="center"/>
              <w:rPr>
                <w:rFonts w:ascii="Arial" w:hAnsi="Arial" w:cs="Arial"/>
              </w:rPr>
            </w:pPr>
            <w:r>
              <w:rPr>
                <w:rFonts w:ascii="Arial" w:hAnsi="Arial" w:cs="Arial"/>
              </w:rPr>
              <w:t>2</w:t>
            </w:r>
          </w:p>
        </w:tc>
        <w:tc>
          <w:tcPr>
            <w:tcW w:w="3741" w:type="pct"/>
            <w:shd w:val="clear" w:color="auto" w:fill="FFFFFF" w:themeFill="background1"/>
            <w:tcMar>
              <w:top w:w="57" w:type="dxa"/>
              <w:left w:w="113" w:type="dxa"/>
              <w:bottom w:w="57" w:type="dxa"/>
            </w:tcMar>
          </w:tcPr>
          <w:p w14:paraId="3109EE01" w14:textId="421C69C5" w:rsidR="00236B8F" w:rsidRPr="00050B01" w:rsidRDefault="00E50184" w:rsidP="00B92338">
            <w:pPr>
              <w:rPr>
                <w:rFonts w:ascii="Arial" w:hAnsi="Arial" w:cs="Arial"/>
              </w:rPr>
            </w:pPr>
            <w:r>
              <w:rPr>
                <w:rFonts w:ascii="Arial" w:hAnsi="Arial" w:cs="Arial"/>
              </w:rPr>
              <w:t xml:space="preserve">Ajuste de formato y contenido </w:t>
            </w:r>
          </w:p>
        </w:tc>
      </w:tr>
    </w:tbl>
    <w:p w14:paraId="772DB70F" w14:textId="77777777" w:rsidR="00E50184" w:rsidRPr="00E50184" w:rsidRDefault="00E50184" w:rsidP="00E50184">
      <w:pPr>
        <w:spacing w:line="360" w:lineRule="auto"/>
        <w:rPr>
          <w:rFonts w:ascii="Arial" w:hAnsi="Arial" w:cs="Arial"/>
          <w:b/>
          <w:color w:val="365F91" w:themeColor="accent1" w:themeShade="BF"/>
          <w:szCs w:val="30"/>
        </w:rPr>
      </w:pPr>
    </w:p>
    <w:p w14:paraId="0FFA2159" w14:textId="139ACE7D" w:rsidR="003964E9" w:rsidRPr="00511D20" w:rsidRDefault="003964E9" w:rsidP="00511D20">
      <w:pPr>
        <w:pStyle w:val="Prrafodelista"/>
        <w:numPr>
          <w:ilvl w:val="0"/>
          <w:numId w:val="29"/>
        </w:numPr>
        <w:spacing w:line="360" w:lineRule="auto"/>
        <w:jc w:val="center"/>
        <w:rPr>
          <w:rFonts w:ascii="Arial" w:hAnsi="Arial" w:cs="Arial"/>
          <w:b/>
          <w:color w:val="365F91" w:themeColor="accent1" w:themeShade="BF"/>
          <w:sz w:val="44"/>
          <w:szCs w:val="30"/>
        </w:rPr>
      </w:pPr>
      <w:r w:rsidRPr="00511D20">
        <w:rPr>
          <w:rFonts w:ascii="Arial" w:hAnsi="Arial" w:cs="Arial"/>
          <w:b/>
          <w:color w:val="365F91" w:themeColor="accent1" w:themeShade="BF"/>
          <w:sz w:val="44"/>
          <w:szCs w:val="30"/>
        </w:rPr>
        <w:t>CRÉDITOS</w:t>
      </w:r>
    </w:p>
    <w:tbl>
      <w:tblPr>
        <w:tblpPr w:leftFromText="141" w:rightFromText="141" w:vertAnchor="text" w:horzAnchor="margin" w:tblpY="40"/>
        <w:tblW w:w="5000" w:type="pct"/>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3420"/>
        <w:gridCol w:w="3491"/>
        <w:gridCol w:w="3161"/>
      </w:tblGrid>
      <w:tr w:rsidR="00E50184" w:rsidRPr="00B1458B" w14:paraId="3829230F" w14:textId="77777777" w:rsidTr="008F7065">
        <w:trPr>
          <w:trHeight w:val="422"/>
        </w:trPr>
        <w:tc>
          <w:tcPr>
            <w:tcW w:w="1698" w:type="pct"/>
            <w:tcBorders>
              <w:top w:val="single" w:sz="4" w:space="0" w:color="auto"/>
              <w:bottom w:val="single" w:sz="4" w:space="0" w:color="auto"/>
              <w:right w:val="single" w:sz="4" w:space="0" w:color="auto"/>
            </w:tcBorders>
            <w:shd w:val="clear" w:color="auto" w:fill="D5EAFF"/>
            <w:vAlign w:val="center"/>
          </w:tcPr>
          <w:p w14:paraId="0C8E31BF" w14:textId="77777777" w:rsidR="00E50184" w:rsidRPr="00050B01" w:rsidRDefault="00E50184" w:rsidP="008F7065">
            <w:pPr>
              <w:pStyle w:val="Asuntodelcomentario"/>
              <w:jc w:val="both"/>
              <w:rPr>
                <w:rFonts w:ascii="Arial" w:hAnsi="Arial" w:cs="Arial"/>
                <w:b w:val="0"/>
                <w:color w:val="000000"/>
              </w:rPr>
            </w:pPr>
            <w:r w:rsidRPr="00050B01">
              <w:rPr>
                <w:rFonts w:ascii="Arial" w:hAnsi="Arial" w:cs="Arial"/>
                <w:b w:val="0"/>
                <w:color w:val="000000"/>
              </w:rPr>
              <w:t>Elaboró</w:t>
            </w:r>
          </w:p>
        </w:tc>
        <w:tc>
          <w:tcPr>
            <w:tcW w:w="1733" w:type="pct"/>
            <w:tcBorders>
              <w:top w:val="single" w:sz="4" w:space="0" w:color="auto"/>
              <w:left w:val="single" w:sz="4" w:space="0" w:color="auto"/>
              <w:bottom w:val="single" w:sz="4" w:space="0" w:color="auto"/>
              <w:right w:val="single" w:sz="4" w:space="0" w:color="auto"/>
            </w:tcBorders>
            <w:shd w:val="clear" w:color="auto" w:fill="D5EAFF"/>
            <w:vAlign w:val="center"/>
          </w:tcPr>
          <w:p w14:paraId="46173298" w14:textId="77777777" w:rsidR="00E50184" w:rsidRPr="00050B01" w:rsidRDefault="00E50184" w:rsidP="008F7065">
            <w:pPr>
              <w:pStyle w:val="Asuntodelcomentario"/>
              <w:jc w:val="both"/>
              <w:rPr>
                <w:rFonts w:ascii="Arial" w:hAnsi="Arial" w:cs="Arial"/>
                <w:b w:val="0"/>
                <w:color w:val="000000"/>
              </w:rPr>
            </w:pPr>
            <w:r w:rsidRPr="00050B01">
              <w:rPr>
                <w:rFonts w:ascii="Arial" w:hAnsi="Arial" w:cs="Arial"/>
                <w:b w:val="0"/>
                <w:color w:val="000000"/>
              </w:rPr>
              <w:t>Revisó</w:t>
            </w:r>
          </w:p>
        </w:tc>
        <w:tc>
          <w:tcPr>
            <w:tcW w:w="1569" w:type="pct"/>
            <w:tcBorders>
              <w:top w:val="single" w:sz="4" w:space="0" w:color="auto"/>
              <w:left w:val="single" w:sz="4" w:space="0" w:color="auto"/>
              <w:bottom w:val="single" w:sz="4" w:space="0" w:color="auto"/>
              <w:right w:val="single" w:sz="4" w:space="0" w:color="auto"/>
            </w:tcBorders>
            <w:shd w:val="clear" w:color="auto" w:fill="D5EAFF"/>
            <w:vAlign w:val="center"/>
          </w:tcPr>
          <w:p w14:paraId="02FCD2A1" w14:textId="77777777" w:rsidR="00E50184" w:rsidRPr="00050B01" w:rsidRDefault="00E50184" w:rsidP="008F7065">
            <w:pPr>
              <w:pStyle w:val="Asuntodelcomentario"/>
              <w:jc w:val="both"/>
              <w:rPr>
                <w:rFonts w:ascii="Arial" w:hAnsi="Arial" w:cs="Arial"/>
                <w:b w:val="0"/>
                <w:color w:val="000000"/>
              </w:rPr>
            </w:pPr>
            <w:r w:rsidRPr="00050B01">
              <w:rPr>
                <w:rFonts w:ascii="Arial" w:hAnsi="Arial" w:cs="Arial"/>
                <w:b w:val="0"/>
                <w:color w:val="000000"/>
              </w:rPr>
              <w:t>Aprobó</w:t>
            </w:r>
          </w:p>
        </w:tc>
      </w:tr>
      <w:tr w:rsidR="00E50184" w:rsidRPr="00B1458B" w14:paraId="680DDEEA" w14:textId="77777777" w:rsidTr="008F7065">
        <w:trPr>
          <w:trHeight w:val="441"/>
        </w:trPr>
        <w:tc>
          <w:tcPr>
            <w:tcW w:w="1698" w:type="pct"/>
            <w:tcBorders>
              <w:top w:val="single" w:sz="4" w:space="0" w:color="auto"/>
              <w:bottom w:val="single" w:sz="4" w:space="0" w:color="auto"/>
              <w:right w:val="single" w:sz="4" w:space="0" w:color="auto"/>
            </w:tcBorders>
            <w:vAlign w:val="center"/>
          </w:tcPr>
          <w:p w14:paraId="1D32D59D" w14:textId="77777777" w:rsidR="00E50184" w:rsidRDefault="00E50184" w:rsidP="008F7065">
            <w:pPr>
              <w:pStyle w:val="Piedepgina"/>
              <w:rPr>
                <w:rFonts w:ascii="Arial" w:hAnsi="Arial" w:cs="Arial"/>
                <w:color w:val="000000"/>
              </w:rPr>
            </w:pPr>
            <w:r>
              <w:rPr>
                <w:rFonts w:ascii="Arial" w:hAnsi="Arial" w:cs="Arial"/>
                <w:color w:val="000000"/>
              </w:rPr>
              <w:t xml:space="preserve">Mary Rojas </w:t>
            </w:r>
          </w:p>
          <w:p w14:paraId="4239A660" w14:textId="77777777" w:rsidR="00E50184" w:rsidRDefault="00E50184" w:rsidP="008F7065">
            <w:pPr>
              <w:pStyle w:val="Piedepgina"/>
              <w:rPr>
                <w:rFonts w:ascii="Arial" w:hAnsi="Arial" w:cs="Arial"/>
                <w:color w:val="000000"/>
                <w:sz w:val="18"/>
              </w:rPr>
            </w:pPr>
            <w:r>
              <w:rPr>
                <w:rFonts w:ascii="Arial" w:hAnsi="Arial" w:cs="Arial"/>
                <w:color w:val="000000"/>
                <w:sz w:val="18"/>
              </w:rPr>
              <w:t xml:space="preserve">Contratista – Subdirección de Gestión Corporativa </w:t>
            </w:r>
          </w:p>
          <w:p w14:paraId="38B08F83" w14:textId="77777777" w:rsidR="00E50184" w:rsidRDefault="00E50184" w:rsidP="008F7065">
            <w:pPr>
              <w:pStyle w:val="Piedepgina"/>
              <w:rPr>
                <w:rFonts w:ascii="Arial" w:hAnsi="Arial" w:cs="Arial"/>
                <w:color w:val="000000"/>
                <w:sz w:val="18"/>
              </w:rPr>
            </w:pPr>
          </w:p>
          <w:p w14:paraId="687E57E0" w14:textId="77777777" w:rsidR="00E50184" w:rsidRPr="00A116B9" w:rsidRDefault="00E50184" w:rsidP="008F7065">
            <w:pPr>
              <w:pStyle w:val="Piedepgina"/>
              <w:rPr>
                <w:rFonts w:ascii="Arial" w:hAnsi="Arial" w:cs="Arial"/>
                <w:sz w:val="18"/>
                <w:szCs w:val="18"/>
              </w:rPr>
            </w:pPr>
            <w:r w:rsidRPr="00A116B9">
              <w:rPr>
                <w:rFonts w:ascii="Arial" w:hAnsi="Arial" w:cs="Arial"/>
                <w:sz w:val="18"/>
                <w:szCs w:val="18"/>
              </w:rPr>
              <w:t>Cristian Velásquez - Profesional</w:t>
            </w:r>
          </w:p>
          <w:p w14:paraId="51FE0A8F" w14:textId="77777777" w:rsidR="00E50184" w:rsidRDefault="00E50184" w:rsidP="008F7065">
            <w:pPr>
              <w:pStyle w:val="Piedepgina"/>
              <w:rPr>
                <w:rFonts w:ascii="Arial" w:hAnsi="Arial" w:cs="Arial"/>
                <w:sz w:val="18"/>
                <w:szCs w:val="18"/>
              </w:rPr>
            </w:pPr>
            <w:r w:rsidRPr="00A116B9">
              <w:rPr>
                <w:rFonts w:ascii="Arial" w:hAnsi="Arial" w:cs="Arial"/>
                <w:sz w:val="18"/>
                <w:szCs w:val="18"/>
              </w:rPr>
              <w:t>contratista Equipo SIG</w:t>
            </w:r>
            <w:r>
              <w:rPr>
                <w:rFonts w:ascii="Arial" w:hAnsi="Arial" w:cs="Arial"/>
                <w:sz w:val="18"/>
                <w:szCs w:val="18"/>
              </w:rPr>
              <w:t>,</w:t>
            </w:r>
            <w:r w:rsidRPr="00A116B9">
              <w:rPr>
                <w:rFonts w:ascii="Arial" w:hAnsi="Arial" w:cs="Arial"/>
                <w:sz w:val="18"/>
                <w:szCs w:val="18"/>
              </w:rPr>
              <w:t xml:space="preserve"> </w:t>
            </w:r>
          </w:p>
          <w:p w14:paraId="19E7F627" w14:textId="77777777" w:rsidR="00E50184" w:rsidRPr="00050B01" w:rsidRDefault="00E50184" w:rsidP="008F7065">
            <w:pPr>
              <w:pStyle w:val="Asuntodelcomentario"/>
              <w:rPr>
                <w:rFonts w:ascii="Arial" w:hAnsi="Arial" w:cs="Arial"/>
                <w:color w:val="000000"/>
              </w:rPr>
            </w:pPr>
            <w:r w:rsidRPr="00A116B9">
              <w:rPr>
                <w:rFonts w:ascii="Arial" w:hAnsi="Arial" w:cs="Arial"/>
                <w:sz w:val="18"/>
                <w:szCs w:val="18"/>
              </w:rPr>
              <w:t>Oficina</w:t>
            </w:r>
            <w:r>
              <w:rPr>
                <w:rFonts w:ascii="Arial" w:hAnsi="Arial" w:cs="Arial"/>
                <w:sz w:val="18"/>
                <w:szCs w:val="18"/>
              </w:rPr>
              <w:t xml:space="preserve"> </w:t>
            </w:r>
            <w:r w:rsidRPr="00A116B9">
              <w:rPr>
                <w:rFonts w:ascii="Arial" w:hAnsi="Arial" w:cs="Arial"/>
                <w:sz w:val="18"/>
                <w:szCs w:val="18"/>
              </w:rPr>
              <w:t>Asesora de Planeación</w:t>
            </w:r>
          </w:p>
        </w:tc>
        <w:tc>
          <w:tcPr>
            <w:tcW w:w="1733" w:type="pct"/>
            <w:tcBorders>
              <w:top w:val="single" w:sz="4" w:space="0" w:color="auto"/>
              <w:left w:val="single" w:sz="4" w:space="0" w:color="auto"/>
              <w:bottom w:val="single" w:sz="4" w:space="0" w:color="auto"/>
              <w:right w:val="single" w:sz="4" w:space="0" w:color="auto"/>
            </w:tcBorders>
            <w:vAlign w:val="center"/>
          </w:tcPr>
          <w:p w14:paraId="72DB06B7" w14:textId="77777777" w:rsidR="00E50184" w:rsidRDefault="00E50184" w:rsidP="008F7065">
            <w:pPr>
              <w:pStyle w:val="Piedepgina"/>
              <w:rPr>
                <w:rFonts w:ascii="Arial" w:hAnsi="Arial" w:cs="Arial"/>
                <w:color w:val="000000"/>
              </w:rPr>
            </w:pPr>
            <w:r>
              <w:rPr>
                <w:rFonts w:ascii="Arial" w:hAnsi="Arial" w:cs="Arial"/>
                <w:color w:val="000000"/>
              </w:rPr>
              <w:t xml:space="preserve">Mary Rojas </w:t>
            </w:r>
          </w:p>
          <w:p w14:paraId="579D7E6F" w14:textId="77777777" w:rsidR="00E50184" w:rsidRDefault="00E50184" w:rsidP="008F7065">
            <w:pPr>
              <w:pStyle w:val="Piedepgina"/>
              <w:rPr>
                <w:rFonts w:ascii="Arial" w:hAnsi="Arial" w:cs="Arial"/>
                <w:color w:val="000000"/>
              </w:rPr>
            </w:pPr>
          </w:p>
          <w:p w14:paraId="50084E27" w14:textId="77777777" w:rsidR="00E50184" w:rsidRDefault="00E50184" w:rsidP="008F7065">
            <w:pPr>
              <w:pStyle w:val="Piedepgina"/>
              <w:rPr>
                <w:rFonts w:ascii="Arial" w:hAnsi="Arial" w:cs="Arial"/>
                <w:color w:val="000000"/>
                <w:sz w:val="18"/>
              </w:rPr>
            </w:pPr>
            <w:r>
              <w:rPr>
                <w:rFonts w:ascii="Arial" w:hAnsi="Arial" w:cs="Arial"/>
                <w:color w:val="000000"/>
                <w:sz w:val="18"/>
              </w:rPr>
              <w:t xml:space="preserve">Contratista – Subdirección de Gestión Corporativa </w:t>
            </w:r>
          </w:p>
          <w:p w14:paraId="69AB023C" w14:textId="77777777" w:rsidR="00E50184" w:rsidRPr="00F160D1" w:rsidRDefault="00E50184" w:rsidP="008F7065">
            <w:pPr>
              <w:pStyle w:val="Piedepgina"/>
              <w:rPr>
                <w:rFonts w:ascii="Arial" w:hAnsi="Arial" w:cs="Arial"/>
                <w:color w:val="000000"/>
                <w:sz w:val="24"/>
                <w:szCs w:val="24"/>
              </w:rPr>
            </w:pPr>
          </w:p>
          <w:p w14:paraId="6081B05B" w14:textId="77777777" w:rsidR="00E50184" w:rsidRPr="00050B01" w:rsidRDefault="00E50184" w:rsidP="008F7065">
            <w:pPr>
              <w:pStyle w:val="Asuntodelcomentario"/>
              <w:rPr>
                <w:rFonts w:ascii="Arial" w:hAnsi="Arial" w:cs="Arial"/>
                <w:color w:val="000000"/>
              </w:rPr>
            </w:pPr>
          </w:p>
        </w:tc>
        <w:tc>
          <w:tcPr>
            <w:tcW w:w="1569" w:type="pct"/>
            <w:tcBorders>
              <w:top w:val="single" w:sz="4" w:space="0" w:color="auto"/>
              <w:left w:val="single" w:sz="4" w:space="0" w:color="auto"/>
              <w:bottom w:val="single" w:sz="4" w:space="0" w:color="auto"/>
              <w:right w:val="single" w:sz="4" w:space="0" w:color="auto"/>
            </w:tcBorders>
            <w:vAlign w:val="center"/>
          </w:tcPr>
          <w:p w14:paraId="6A5776DC" w14:textId="77777777" w:rsidR="00E50184" w:rsidRDefault="00E50184" w:rsidP="008F7065">
            <w:pPr>
              <w:pStyle w:val="Piedepgina"/>
              <w:rPr>
                <w:rFonts w:ascii="Arial" w:hAnsi="Arial" w:cs="Arial"/>
                <w:color w:val="000000"/>
              </w:rPr>
            </w:pPr>
            <w:r w:rsidRPr="0090666E">
              <w:rPr>
                <w:rFonts w:ascii="Arial" w:hAnsi="Arial" w:cs="Arial"/>
                <w:color w:val="000000"/>
              </w:rPr>
              <w:t xml:space="preserve">Juan Fernando Acosta </w:t>
            </w:r>
            <w:proofErr w:type="spellStart"/>
            <w:r w:rsidRPr="0090666E">
              <w:rPr>
                <w:rFonts w:ascii="Arial" w:hAnsi="Arial" w:cs="Arial"/>
                <w:color w:val="000000"/>
              </w:rPr>
              <w:t>Mirkow</w:t>
            </w:r>
            <w:proofErr w:type="spellEnd"/>
          </w:p>
          <w:p w14:paraId="3877D407" w14:textId="77777777" w:rsidR="00E50184" w:rsidRPr="00050B01" w:rsidRDefault="00E50184" w:rsidP="008F7065">
            <w:pPr>
              <w:pStyle w:val="Asuntodelcomentario"/>
              <w:rPr>
                <w:rFonts w:ascii="Arial" w:hAnsi="Arial" w:cs="Arial"/>
                <w:color w:val="000000"/>
              </w:rPr>
            </w:pPr>
            <w:r>
              <w:rPr>
                <w:rFonts w:ascii="Arial" w:hAnsi="Arial" w:cs="Arial"/>
                <w:color w:val="000000"/>
                <w:sz w:val="18"/>
              </w:rPr>
              <w:t>Subdirector de Gestión Corporativa</w:t>
            </w:r>
          </w:p>
        </w:tc>
      </w:tr>
      <w:tr w:rsidR="009D2188" w:rsidRPr="00B1458B" w14:paraId="2637FA97" w14:textId="77777777" w:rsidTr="009D2188">
        <w:trPr>
          <w:trHeight w:val="441"/>
        </w:trPr>
        <w:tc>
          <w:tcPr>
            <w:tcW w:w="1698" w:type="pct"/>
            <w:tcBorders>
              <w:top w:val="single" w:sz="4" w:space="0" w:color="auto"/>
              <w:bottom w:val="single" w:sz="4" w:space="0" w:color="auto"/>
              <w:right w:val="single" w:sz="4" w:space="0" w:color="auto"/>
            </w:tcBorders>
            <w:vAlign w:val="center"/>
          </w:tcPr>
          <w:p w14:paraId="4E48AFDC" w14:textId="4FDC5B76" w:rsidR="009D2188" w:rsidRDefault="009D2188" w:rsidP="008F7065">
            <w:pPr>
              <w:pStyle w:val="Piedepgina"/>
              <w:rPr>
                <w:rFonts w:ascii="Arial" w:hAnsi="Arial" w:cs="Arial"/>
                <w:color w:val="000000"/>
              </w:rPr>
            </w:pPr>
            <w:r>
              <w:rPr>
                <w:rFonts w:ascii="Arial" w:hAnsi="Arial" w:cs="Arial"/>
                <w:color w:val="000000"/>
              </w:rPr>
              <w:t>Aprobado</w:t>
            </w:r>
          </w:p>
        </w:tc>
        <w:tc>
          <w:tcPr>
            <w:tcW w:w="3302" w:type="pct"/>
            <w:gridSpan w:val="2"/>
            <w:tcBorders>
              <w:top w:val="single" w:sz="4" w:space="0" w:color="auto"/>
              <w:left w:val="single" w:sz="4" w:space="0" w:color="auto"/>
              <w:bottom w:val="single" w:sz="4" w:space="0" w:color="auto"/>
              <w:right w:val="single" w:sz="4" w:space="0" w:color="auto"/>
            </w:tcBorders>
            <w:vAlign w:val="center"/>
          </w:tcPr>
          <w:p w14:paraId="78BA82C7" w14:textId="39E67A22" w:rsidR="009D2188" w:rsidRPr="0090666E" w:rsidRDefault="009D2188" w:rsidP="008F7065">
            <w:pPr>
              <w:pStyle w:val="Piedepgina"/>
              <w:rPr>
                <w:rFonts w:ascii="Arial" w:hAnsi="Arial" w:cs="Arial"/>
                <w:color w:val="000000"/>
              </w:rPr>
            </w:pPr>
            <w:r>
              <w:rPr>
                <w:rFonts w:ascii="Arial" w:hAnsi="Arial" w:cs="Arial"/>
                <w:color w:val="000000"/>
              </w:rPr>
              <w:t>Comité Institucional de Gestión y Desempeño 28 de enero de  2020</w:t>
            </w:r>
          </w:p>
        </w:tc>
      </w:tr>
    </w:tbl>
    <w:p w14:paraId="45184DE6" w14:textId="77777777" w:rsidR="003964E9" w:rsidRPr="003964E9" w:rsidRDefault="003964E9" w:rsidP="0070780D">
      <w:pPr>
        <w:spacing w:line="360" w:lineRule="auto"/>
        <w:rPr>
          <w:rFonts w:ascii="Arial" w:hAnsi="Arial" w:cs="Arial"/>
          <w:color w:val="365F91" w:themeColor="accent1" w:themeShade="BF"/>
          <w:sz w:val="30"/>
          <w:szCs w:val="30"/>
        </w:rPr>
      </w:pPr>
      <w:bookmarkStart w:id="29" w:name="_GoBack"/>
      <w:bookmarkEnd w:id="29"/>
    </w:p>
    <w:sectPr w:rsidR="003964E9" w:rsidRPr="003964E9" w:rsidSect="006D2AFB">
      <w:headerReference w:type="default" r:id="rId17"/>
      <w:footerReference w:type="default" r:id="rId18"/>
      <w:pgSz w:w="12242" w:h="15842"/>
      <w:pgMar w:top="1440" w:right="1080" w:bottom="1440" w:left="1080" w:header="720" w:footer="737" w:gutter="0"/>
      <w:pgNumType w:start="1"/>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1B4CCF" w14:textId="77777777" w:rsidR="00472096" w:rsidRDefault="00472096">
      <w:r>
        <w:separator/>
      </w:r>
    </w:p>
  </w:endnote>
  <w:endnote w:type="continuationSeparator" w:id="0">
    <w:p w14:paraId="767584E7" w14:textId="77777777" w:rsidR="00472096" w:rsidRDefault="004720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FF03F3" w14:textId="0E2F8EFA" w:rsidR="007E4219" w:rsidRPr="00530F2E" w:rsidRDefault="007E4219" w:rsidP="00E41322">
    <w:pPr>
      <w:pStyle w:val="Piedepgina"/>
      <w:rPr>
        <w:rFonts w:ascii="Bookman Old Style" w:hAnsi="Bookman Old Style"/>
        <w:b/>
      </w:rPr>
    </w:pPr>
    <w:r w:rsidRPr="00530F2E">
      <w:rPr>
        <w:rFonts w:ascii="Bookman Old Style" w:hAnsi="Bookman Old Style"/>
        <w:b/>
        <w:noProof/>
        <w:lang w:val="es-CO" w:eastAsia="es-CO"/>
      </w:rPr>
      <mc:AlternateContent>
        <mc:Choice Requires="wps">
          <w:drawing>
            <wp:anchor distT="0" distB="0" distL="114300" distR="114300" simplePos="0" relativeHeight="251672576" behindDoc="0" locked="0" layoutInCell="1" allowOverlap="1" wp14:anchorId="03EA4D4E" wp14:editId="5DE1423E">
              <wp:simplePos x="0" y="0"/>
              <wp:positionH relativeFrom="column">
                <wp:posOffset>5405755</wp:posOffset>
              </wp:positionH>
              <wp:positionV relativeFrom="paragraph">
                <wp:posOffset>-222250</wp:posOffset>
              </wp:positionV>
              <wp:extent cx="638175" cy="533400"/>
              <wp:effectExtent l="0" t="0" r="28575" b="19050"/>
              <wp:wrapNone/>
              <wp:docPr id="2" name="2 Pantalla"/>
              <wp:cNvGraphicFramePr/>
              <a:graphic xmlns:a="http://schemas.openxmlformats.org/drawingml/2006/main">
                <a:graphicData uri="http://schemas.microsoft.com/office/word/2010/wordprocessingShape">
                  <wps:wsp>
                    <wps:cNvSpPr/>
                    <wps:spPr>
                      <a:xfrm>
                        <a:off x="0" y="0"/>
                        <a:ext cx="638175" cy="533400"/>
                      </a:xfrm>
                      <a:prstGeom prst="flowChartDisplay">
                        <a:avLst/>
                      </a:prstGeom>
                      <a:solidFill>
                        <a:schemeClr val="tx2">
                          <a:lumMod val="60000"/>
                          <a:lumOff val="4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8447DC" w14:textId="3B91D78D" w:rsidR="007E4219" w:rsidRPr="009A0595" w:rsidRDefault="007E4219" w:rsidP="009A0595">
                          <w:pPr>
                            <w:jc w:val="center"/>
                          </w:pPr>
                          <w:r w:rsidRPr="009A0595">
                            <w:rPr>
                              <w:rFonts w:asciiTheme="minorHAnsi" w:eastAsiaTheme="minorEastAsia" w:hAnsiTheme="minorHAnsi" w:cstheme="minorBidi"/>
                              <w:sz w:val="22"/>
                              <w:szCs w:val="22"/>
                            </w:rPr>
                            <w:fldChar w:fldCharType="begin"/>
                          </w:r>
                          <w:r w:rsidRPr="009A0595">
                            <w:instrText>PAGE    \* MERGEFORMAT</w:instrText>
                          </w:r>
                          <w:r w:rsidRPr="009A0595">
                            <w:rPr>
                              <w:rFonts w:asciiTheme="minorHAnsi" w:eastAsiaTheme="minorEastAsia" w:hAnsiTheme="minorHAnsi" w:cstheme="minorBidi"/>
                              <w:sz w:val="22"/>
                              <w:szCs w:val="22"/>
                            </w:rPr>
                            <w:fldChar w:fldCharType="separate"/>
                          </w:r>
                          <w:r w:rsidR="009D2188" w:rsidRPr="009D2188">
                            <w:rPr>
                              <w:rFonts w:asciiTheme="majorHAnsi" w:eastAsiaTheme="majorEastAsia" w:hAnsiTheme="majorHAnsi" w:cstheme="majorBidi"/>
                              <w:noProof/>
                              <w:sz w:val="28"/>
                              <w:szCs w:val="28"/>
                            </w:rPr>
                            <w:t>10</w:t>
                          </w:r>
                          <w:r w:rsidRPr="009A0595">
                            <w:rPr>
                              <w:rFonts w:asciiTheme="majorHAnsi" w:eastAsiaTheme="majorEastAsia" w:hAnsiTheme="majorHAnsi" w:cstheme="majorBidi"/>
                              <w:sz w:val="28"/>
                              <w:szCs w:val="2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3EA4D4E" id="_x0000_t134" coordsize="21600,21600" o:spt="134" path="m17955,v862,282,1877,1410,2477,3045c21035,5357,21372,7895,21597,10827v-225,2763,-562,5300,-1165,7613c19832,20132,18817,21260,17955,21597r-14388,l,10827,3567,xe">
              <v:stroke joinstyle="miter"/>
              <v:path o:connecttype="rect" textboxrect="3567,0,17955,21600"/>
            </v:shapetype>
            <v:shape id="2 Pantalla" o:spid="_x0000_s1031" type="#_x0000_t134" style="position:absolute;margin-left:425.65pt;margin-top:-17.5pt;width:50.25pt;height:42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" fillcolor="#548dd4 [1951]" strokecolor="white [3212]" strokeweight="2pt">
              <v:textbox>
                <w:txbxContent>
                  <w:p w14:paraId="478447DC" w14:textId="3B91D78D" w:rsidR="007E4219" w:rsidRPr="009A0595" w:rsidRDefault="007E4219" w:rsidP="009A0595">
                    <w:pPr>
                      <w:jc w:val="center"/>
                    </w:pPr>
                    <w:r w:rsidRPr="009A0595">
                      <w:rPr>
                        <w:rFonts w:asciiTheme="minorHAnsi" w:eastAsiaTheme="minorEastAsia" w:hAnsiTheme="minorHAnsi" w:cstheme="minorBidi"/>
                        <w:sz w:val="22"/>
                        <w:szCs w:val="22"/>
                      </w:rPr>
                      <w:fldChar w:fldCharType="begin"/>
                    </w:r>
                    <w:r w:rsidRPr="009A0595">
                      <w:instrText>PAGE    \* MERGEFORMAT</w:instrText>
                    </w:r>
                    <w:r w:rsidRPr="009A0595">
                      <w:rPr>
                        <w:rFonts w:asciiTheme="minorHAnsi" w:eastAsiaTheme="minorEastAsia" w:hAnsiTheme="minorHAnsi" w:cstheme="minorBidi"/>
                        <w:sz w:val="22"/>
                        <w:szCs w:val="22"/>
                      </w:rPr>
                      <w:fldChar w:fldCharType="separate"/>
                    </w:r>
                    <w:r w:rsidR="009D2188" w:rsidRPr="009D2188">
                      <w:rPr>
                        <w:rFonts w:asciiTheme="majorHAnsi" w:eastAsiaTheme="majorEastAsia" w:hAnsiTheme="majorHAnsi" w:cstheme="majorBidi"/>
                        <w:noProof/>
                        <w:sz w:val="28"/>
                        <w:szCs w:val="28"/>
                      </w:rPr>
                      <w:t>10</w:t>
                    </w:r>
                    <w:r w:rsidRPr="009A0595">
                      <w:rPr>
                        <w:rFonts w:asciiTheme="majorHAnsi" w:eastAsiaTheme="majorEastAsia" w:hAnsiTheme="majorHAnsi" w:cstheme="majorBidi"/>
                        <w:sz w:val="28"/>
                        <w:szCs w:val="28"/>
                      </w:rPr>
                      <w:fldChar w:fldCharType="end"/>
                    </w:r>
                  </w:p>
                </w:txbxContent>
              </v:textbox>
            </v:shape>
          </w:pict>
        </mc:Fallback>
      </mc:AlternateContent>
    </w:r>
    <w:r>
      <w:rPr>
        <w:rFonts w:ascii="Bookman Old Style" w:hAnsi="Bookman Old Style" w:cs="Helvetica"/>
        <w:b/>
        <w:color w:val="404040"/>
        <w:shd w:val="clear" w:color="auto" w:fill="FFFFFF"/>
      </w:rPr>
      <w:t>“</w:t>
    </w:r>
    <w:r w:rsidRPr="00530F2E">
      <w:rPr>
        <w:rFonts w:ascii="Bookman Old Style" w:hAnsi="Bookman Old Style" w:cs="Helvetica"/>
        <w:b/>
        <w:color w:val="404040"/>
        <w:shd w:val="clear" w:color="auto" w:fill="FFFFFF"/>
      </w:rPr>
      <w:t>Por la preservación y sostenibilidad del patrimonio cultural de Bogotá</w:t>
    </w:r>
    <w:r>
      <w:rPr>
        <w:rFonts w:ascii="Bookman Old Style" w:hAnsi="Bookman Old Style" w:cs="Helvetica"/>
        <w:b/>
        <w:color w:val="404040"/>
        <w:shd w:val="clear" w:color="auto" w:fill="FFFFFF"/>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B1BBEF" w14:textId="77777777" w:rsidR="00472096" w:rsidRDefault="00472096">
      <w:r>
        <w:separator/>
      </w:r>
    </w:p>
  </w:footnote>
  <w:footnote w:type="continuationSeparator" w:id="0">
    <w:p w14:paraId="72B65FE9" w14:textId="77777777" w:rsidR="00472096" w:rsidRDefault="0047209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04" w:type="dxa"/>
      <w:jc w:val="center"/>
      <w:tblBorders>
        <w:bottom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7629"/>
      <w:gridCol w:w="1675"/>
    </w:tblGrid>
    <w:tr w:rsidR="007E4219" w:rsidRPr="00106168" w14:paraId="6251BF1E" w14:textId="715098FB" w:rsidTr="009A0595">
      <w:trPr>
        <w:cantSplit/>
        <w:trHeight w:val="1141"/>
        <w:jc w:val="center"/>
      </w:trPr>
      <w:tc>
        <w:tcPr>
          <w:tcW w:w="7629" w:type="dxa"/>
          <w:shd w:val="clear" w:color="auto" w:fill="auto"/>
          <w:vAlign w:val="center"/>
        </w:tcPr>
        <w:p w14:paraId="7205C489" w14:textId="1B3F53DF" w:rsidR="007E4219" w:rsidRPr="00236B8F" w:rsidRDefault="00236B8F" w:rsidP="00791833">
          <w:pPr>
            <w:rPr>
              <w:rFonts w:ascii="Arial" w:hAnsi="Arial" w:cs="Arial"/>
              <w:b/>
              <w:color w:val="FF0000"/>
              <w:sz w:val="22"/>
            </w:rPr>
          </w:pPr>
          <w:r w:rsidRPr="00236B8F">
            <w:rPr>
              <w:rFonts w:ascii="Arial" w:hAnsi="Arial" w:cs="Arial"/>
              <w:b/>
              <w:sz w:val="28"/>
            </w:rPr>
            <w:t>Seguridad</w:t>
          </w:r>
          <w:r w:rsidR="00E8096F">
            <w:rPr>
              <w:rFonts w:ascii="Arial" w:hAnsi="Arial" w:cs="Arial"/>
              <w:b/>
              <w:sz w:val="28"/>
            </w:rPr>
            <w:t xml:space="preserve"> y Privacidad</w:t>
          </w:r>
          <w:r w:rsidRPr="00236B8F">
            <w:rPr>
              <w:rFonts w:ascii="Arial" w:hAnsi="Arial" w:cs="Arial"/>
              <w:b/>
              <w:sz w:val="28"/>
            </w:rPr>
            <w:t xml:space="preserve"> de la Información</w:t>
          </w:r>
          <w:r w:rsidR="00E8096F">
            <w:rPr>
              <w:rFonts w:ascii="Arial" w:hAnsi="Arial" w:cs="Arial"/>
              <w:b/>
              <w:sz w:val="28"/>
            </w:rPr>
            <w:t xml:space="preserve"> </w:t>
          </w:r>
          <w:r w:rsidRPr="00236B8F">
            <w:rPr>
              <w:rFonts w:ascii="Arial" w:hAnsi="Arial" w:cs="Arial"/>
              <w:b/>
              <w:sz w:val="28"/>
            </w:rPr>
            <w:t>-</w:t>
          </w:r>
          <w:r w:rsidR="00E8096F">
            <w:rPr>
              <w:rFonts w:ascii="Arial" w:hAnsi="Arial" w:cs="Arial"/>
              <w:b/>
              <w:sz w:val="28"/>
            </w:rPr>
            <w:t xml:space="preserve"> </w:t>
          </w:r>
          <w:r w:rsidRPr="00236B8F">
            <w:rPr>
              <w:rFonts w:ascii="Arial" w:hAnsi="Arial" w:cs="Arial"/>
              <w:b/>
              <w:sz w:val="28"/>
            </w:rPr>
            <w:t>IDPC</w:t>
          </w:r>
        </w:p>
      </w:tc>
      <w:tc>
        <w:tcPr>
          <w:tcW w:w="1675" w:type="dxa"/>
        </w:tcPr>
        <w:p w14:paraId="3C09D8FC" w14:textId="3FA118AF" w:rsidR="007E4219" w:rsidRPr="00106168" w:rsidRDefault="007E4219" w:rsidP="00BA3BDB">
          <w:pPr>
            <w:rPr>
              <w:rFonts w:ascii="Arial" w:hAnsi="Arial" w:cs="Arial"/>
              <w:b/>
              <w:bCs/>
              <w:color w:val="000000"/>
            </w:rPr>
          </w:pPr>
          <w:r w:rsidRPr="00791833">
            <w:rPr>
              <w:rFonts w:ascii="Arial" w:hAnsi="Arial" w:cs="Arial"/>
              <w:b/>
              <w:bCs/>
              <w:noProof/>
              <w:color w:val="000000"/>
              <w:sz w:val="22"/>
              <w:szCs w:val="22"/>
              <w:lang w:val="es-CO" w:eastAsia="es-CO"/>
            </w:rPr>
            <w:drawing>
              <wp:anchor distT="0" distB="0" distL="114300" distR="114300" simplePos="0" relativeHeight="251670528" behindDoc="1" locked="0" layoutInCell="1" allowOverlap="1" wp14:anchorId="30C673DF" wp14:editId="4043C110">
                <wp:simplePos x="0" y="0"/>
                <wp:positionH relativeFrom="column">
                  <wp:posOffset>48895</wp:posOffset>
                </wp:positionH>
                <wp:positionV relativeFrom="paragraph">
                  <wp:posOffset>-34290</wp:posOffset>
                </wp:positionV>
                <wp:extent cx="723265" cy="611505"/>
                <wp:effectExtent l="0" t="0" r="635" b="0"/>
                <wp:wrapNone/>
                <wp:docPr id="19" name="Imagen 19" descr="Descripción: IDPCBY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Imagen" descr="Descripción: IDPCBY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61150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0C46753C" w14:textId="3398F608" w:rsidR="007E4219" w:rsidRDefault="007E4219" w:rsidP="0079183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B3B68"/>
    <w:multiLevelType w:val="hybridMultilevel"/>
    <w:tmpl w:val="A5CACDF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3D52BB0"/>
    <w:multiLevelType w:val="multilevel"/>
    <w:tmpl w:val="92868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9129AA"/>
    <w:multiLevelType w:val="hybridMultilevel"/>
    <w:tmpl w:val="212A8EDA"/>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 w15:restartNumberingAfterBreak="0">
    <w:nsid w:val="111E5017"/>
    <w:multiLevelType w:val="multilevel"/>
    <w:tmpl w:val="86142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A4171D"/>
    <w:multiLevelType w:val="hybridMultilevel"/>
    <w:tmpl w:val="EAFEA54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0EA73B7"/>
    <w:multiLevelType w:val="multilevel"/>
    <w:tmpl w:val="29A8966E"/>
    <w:lvl w:ilvl="0">
      <w:start w:val="4"/>
      <w:numFmt w:val="decimal"/>
      <w:lvlText w:val="%1."/>
      <w:lvlJc w:val="left"/>
      <w:pPr>
        <w:ind w:left="927" w:hanging="360"/>
      </w:pPr>
      <w:rPr>
        <w:rFonts w:hint="default"/>
      </w:rPr>
    </w:lvl>
    <w:lvl w:ilvl="1">
      <w:start w:val="1"/>
      <w:numFmt w:val="decimal"/>
      <w:lvlText w:val="%1.%2."/>
      <w:lvlJc w:val="left"/>
      <w:pPr>
        <w:ind w:left="2703" w:hanging="720"/>
      </w:pPr>
      <w:rPr>
        <w:rFonts w:hint="default"/>
      </w:rPr>
    </w:lvl>
    <w:lvl w:ilvl="2">
      <w:start w:val="1"/>
      <w:numFmt w:val="decimal"/>
      <w:lvlText w:val="%1.%2.%3."/>
      <w:lvlJc w:val="left"/>
      <w:pPr>
        <w:ind w:left="4119" w:hanging="720"/>
      </w:pPr>
      <w:rPr>
        <w:rFonts w:hint="default"/>
      </w:rPr>
    </w:lvl>
    <w:lvl w:ilvl="3">
      <w:start w:val="1"/>
      <w:numFmt w:val="decimal"/>
      <w:lvlText w:val="%1.%2.%3.%4."/>
      <w:lvlJc w:val="left"/>
      <w:pPr>
        <w:ind w:left="5895" w:hanging="1080"/>
      </w:pPr>
      <w:rPr>
        <w:rFonts w:hint="default"/>
      </w:rPr>
    </w:lvl>
    <w:lvl w:ilvl="4">
      <w:start w:val="1"/>
      <w:numFmt w:val="decimal"/>
      <w:lvlText w:val="%1.%2.%3.%4.%5."/>
      <w:lvlJc w:val="left"/>
      <w:pPr>
        <w:ind w:left="7311" w:hanging="1080"/>
      </w:pPr>
      <w:rPr>
        <w:rFonts w:hint="default"/>
      </w:rPr>
    </w:lvl>
    <w:lvl w:ilvl="5">
      <w:start w:val="1"/>
      <w:numFmt w:val="decimal"/>
      <w:lvlText w:val="%1.%2.%3.%4.%5.%6."/>
      <w:lvlJc w:val="left"/>
      <w:pPr>
        <w:ind w:left="9087" w:hanging="1440"/>
      </w:pPr>
      <w:rPr>
        <w:rFonts w:hint="default"/>
      </w:rPr>
    </w:lvl>
    <w:lvl w:ilvl="6">
      <w:start w:val="1"/>
      <w:numFmt w:val="decimal"/>
      <w:lvlText w:val="%1.%2.%3.%4.%5.%6.%7."/>
      <w:lvlJc w:val="left"/>
      <w:pPr>
        <w:ind w:left="10503" w:hanging="1440"/>
      </w:pPr>
      <w:rPr>
        <w:rFonts w:hint="default"/>
      </w:rPr>
    </w:lvl>
    <w:lvl w:ilvl="7">
      <w:start w:val="1"/>
      <w:numFmt w:val="decimal"/>
      <w:lvlText w:val="%1.%2.%3.%4.%5.%6.%7.%8."/>
      <w:lvlJc w:val="left"/>
      <w:pPr>
        <w:ind w:left="12279" w:hanging="1800"/>
      </w:pPr>
      <w:rPr>
        <w:rFonts w:hint="default"/>
      </w:rPr>
    </w:lvl>
    <w:lvl w:ilvl="8">
      <w:start w:val="1"/>
      <w:numFmt w:val="decimal"/>
      <w:lvlText w:val="%1.%2.%3.%4.%5.%6.%7.%8.%9."/>
      <w:lvlJc w:val="left"/>
      <w:pPr>
        <w:ind w:left="13695" w:hanging="1800"/>
      </w:pPr>
      <w:rPr>
        <w:rFonts w:hint="default"/>
      </w:rPr>
    </w:lvl>
  </w:abstractNum>
  <w:abstractNum w:abstractNumId="6" w15:restartNumberingAfterBreak="0">
    <w:nsid w:val="27BB6791"/>
    <w:multiLevelType w:val="hybridMultilevel"/>
    <w:tmpl w:val="E32A77D8"/>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7" w15:restartNumberingAfterBreak="0">
    <w:nsid w:val="2AC3386B"/>
    <w:multiLevelType w:val="multilevel"/>
    <w:tmpl w:val="45346C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AE53F55"/>
    <w:multiLevelType w:val="hybridMultilevel"/>
    <w:tmpl w:val="E2B49ACA"/>
    <w:lvl w:ilvl="0" w:tplc="0C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9" w15:restartNumberingAfterBreak="0">
    <w:nsid w:val="2B047880"/>
    <w:multiLevelType w:val="hybridMultilevel"/>
    <w:tmpl w:val="19B6A562"/>
    <w:lvl w:ilvl="0" w:tplc="0C0A000F">
      <w:start w:val="1"/>
      <w:numFmt w:val="decimal"/>
      <w:lvlText w:val="%1."/>
      <w:lvlJc w:val="left"/>
      <w:pPr>
        <w:ind w:left="720" w:hanging="360"/>
      </w:pPr>
      <w:rPr>
        <w:rFont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D9A2C6E"/>
    <w:multiLevelType w:val="hybridMultilevel"/>
    <w:tmpl w:val="A01843DA"/>
    <w:lvl w:ilvl="0" w:tplc="35E8885C">
      <w:start w:val="1"/>
      <w:numFmt w:val="decimal"/>
      <w:lvlText w:val="%1."/>
      <w:lvlJc w:val="left"/>
      <w:pPr>
        <w:ind w:left="0" w:firstLine="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1" w15:restartNumberingAfterBreak="0">
    <w:nsid w:val="2DAF5D39"/>
    <w:multiLevelType w:val="hybridMultilevel"/>
    <w:tmpl w:val="B4C8FBAA"/>
    <w:lvl w:ilvl="0" w:tplc="16B0D7BA">
      <w:start w:val="1"/>
      <w:numFmt w:val="decimal"/>
      <w:lvlText w:val="%1."/>
      <w:lvlJc w:val="left"/>
      <w:pPr>
        <w:ind w:left="720" w:hanging="360"/>
      </w:pPr>
      <w:rPr>
        <w:rFont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2FA74B89"/>
    <w:multiLevelType w:val="hybridMultilevel"/>
    <w:tmpl w:val="F72CD8DC"/>
    <w:lvl w:ilvl="0" w:tplc="AC388218">
      <w:start w:val="1"/>
      <w:numFmt w:val="decimal"/>
      <w:lvlText w:val="%1."/>
      <w:lvlJc w:val="left"/>
      <w:pPr>
        <w:ind w:left="284" w:hanging="284"/>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3" w15:restartNumberingAfterBreak="0">
    <w:nsid w:val="39DC7707"/>
    <w:multiLevelType w:val="multilevel"/>
    <w:tmpl w:val="152C9D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E3E1F74"/>
    <w:multiLevelType w:val="multilevel"/>
    <w:tmpl w:val="93B88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EA34A5"/>
    <w:multiLevelType w:val="multilevel"/>
    <w:tmpl w:val="DE26D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718301A"/>
    <w:multiLevelType w:val="multilevel"/>
    <w:tmpl w:val="473A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804D57"/>
    <w:multiLevelType w:val="hybridMultilevel"/>
    <w:tmpl w:val="8E18C5F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8" w15:restartNumberingAfterBreak="0">
    <w:nsid w:val="4A8A4E19"/>
    <w:multiLevelType w:val="multilevel"/>
    <w:tmpl w:val="ACD4DC54"/>
    <w:lvl w:ilvl="0">
      <w:start w:val="5"/>
      <w:numFmt w:val="decimal"/>
      <w:lvlText w:val="%1"/>
      <w:lvlJc w:val="left"/>
      <w:pPr>
        <w:ind w:left="360" w:hanging="360"/>
      </w:pPr>
      <w:rPr>
        <w:rFonts w:hint="default"/>
      </w:rPr>
    </w:lvl>
    <w:lvl w:ilvl="1">
      <w:start w:val="3"/>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19" w15:restartNumberingAfterBreak="0">
    <w:nsid w:val="527763CE"/>
    <w:multiLevelType w:val="hybridMultilevel"/>
    <w:tmpl w:val="46209F04"/>
    <w:lvl w:ilvl="0" w:tplc="DA34888A">
      <w:start w:val="4"/>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582A0F57"/>
    <w:multiLevelType w:val="multilevel"/>
    <w:tmpl w:val="5EF0A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A966783"/>
    <w:multiLevelType w:val="hybridMultilevel"/>
    <w:tmpl w:val="6DA2612C"/>
    <w:lvl w:ilvl="0" w:tplc="AC388218">
      <w:start w:val="1"/>
      <w:numFmt w:val="decimal"/>
      <w:lvlText w:val="%1."/>
      <w:lvlJc w:val="left"/>
      <w:pPr>
        <w:ind w:left="284" w:hanging="284"/>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22" w15:restartNumberingAfterBreak="0">
    <w:nsid w:val="5B9E7FFB"/>
    <w:multiLevelType w:val="multilevel"/>
    <w:tmpl w:val="21201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5F5D91"/>
    <w:multiLevelType w:val="multilevel"/>
    <w:tmpl w:val="04A45B64"/>
    <w:lvl w:ilvl="0">
      <w:start w:val="4"/>
      <w:numFmt w:val="decimal"/>
      <w:lvlText w:val="%1."/>
      <w:lvlJc w:val="left"/>
      <w:pPr>
        <w:ind w:left="360" w:hanging="360"/>
      </w:pPr>
      <w:rPr>
        <w:rFonts w:hint="default"/>
      </w:rPr>
    </w:lvl>
    <w:lvl w:ilvl="1">
      <w:start w:val="1"/>
      <w:numFmt w:val="bullet"/>
      <w:lvlText w:val=""/>
      <w:lvlJc w:val="left"/>
      <w:pPr>
        <w:ind w:left="1287" w:hanging="720"/>
      </w:pPr>
      <w:rPr>
        <w:rFonts w:ascii="Symbol" w:hAnsi="Symbol" w:hint="default"/>
      </w:rPr>
    </w:lvl>
    <w:lvl w:ilvl="2">
      <w:start w:val="1"/>
      <w:numFmt w:val="decimal"/>
      <w:lvlText w:val="%1.%2.%3."/>
      <w:lvlJc w:val="left"/>
      <w:pPr>
        <w:ind w:left="1572"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24" w15:restartNumberingAfterBreak="0">
    <w:nsid w:val="60601464"/>
    <w:multiLevelType w:val="hybridMultilevel"/>
    <w:tmpl w:val="0A62BB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64974FA5"/>
    <w:multiLevelType w:val="hybridMultilevel"/>
    <w:tmpl w:val="EFC6281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6" w15:restartNumberingAfterBreak="0">
    <w:nsid w:val="654C6B1B"/>
    <w:multiLevelType w:val="hybridMultilevel"/>
    <w:tmpl w:val="2A86A69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27" w15:restartNumberingAfterBreak="0">
    <w:nsid w:val="67DC34A8"/>
    <w:multiLevelType w:val="hybridMultilevel"/>
    <w:tmpl w:val="F168C720"/>
    <w:lvl w:ilvl="0" w:tplc="BFE43606">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8" w15:restartNumberingAfterBreak="0">
    <w:nsid w:val="67E93413"/>
    <w:multiLevelType w:val="hybridMultilevel"/>
    <w:tmpl w:val="08DC495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6EBD275C"/>
    <w:multiLevelType w:val="hybridMultilevel"/>
    <w:tmpl w:val="395289DC"/>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30" w15:restartNumberingAfterBreak="0">
    <w:nsid w:val="70AD7F4F"/>
    <w:multiLevelType w:val="hybridMultilevel"/>
    <w:tmpl w:val="9940D98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1" w15:restartNumberingAfterBreak="0">
    <w:nsid w:val="70EA1FB5"/>
    <w:multiLevelType w:val="hybridMultilevel"/>
    <w:tmpl w:val="34EA4122"/>
    <w:lvl w:ilvl="0" w:tplc="80DAC000">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2" w15:restartNumberingAfterBreak="0">
    <w:nsid w:val="728120FC"/>
    <w:multiLevelType w:val="multilevel"/>
    <w:tmpl w:val="240A001F"/>
    <w:lvl w:ilvl="0">
      <w:start w:val="1"/>
      <w:numFmt w:val="decimal"/>
      <w:lvlText w:val="%1."/>
      <w:lvlJc w:val="left"/>
      <w:pPr>
        <w:ind w:left="502" w:hanging="360"/>
      </w:pPr>
      <w:rPr>
        <w:rFonts w:hint="default"/>
      </w:rPr>
    </w:lvl>
    <w:lvl w:ilvl="1">
      <w:start w:val="1"/>
      <w:numFmt w:val="decimal"/>
      <w:lvlText w:val="%1.%2."/>
      <w:lvlJc w:val="left"/>
      <w:pPr>
        <w:ind w:left="2416" w:hanging="432"/>
      </w:pPr>
    </w:lvl>
    <w:lvl w:ilvl="2">
      <w:start w:val="1"/>
      <w:numFmt w:val="decimal"/>
      <w:lvlText w:val="%1.%2.%3."/>
      <w:lvlJc w:val="left"/>
      <w:pPr>
        <w:ind w:left="121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510480B"/>
    <w:multiLevelType w:val="hybridMultilevel"/>
    <w:tmpl w:val="8AF2E37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76020622"/>
    <w:multiLevelType w:val="hybridMultilevel"/>
    <w:tmpl w:val="0AFA7998"/>
    <w:lvl w:ilvl="0" w:tplc="992804DC">
      <w:start w:val="1"/>
      <w:numFmt w:val="decimal"/>
      <w:lvlText w:val="%1."/>
      <w:lvlJc w:val="left"/>
      <w:pPr>
        <w:ind w:left="36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5" w15:restartNumberingAfterBreak="0">
    <w:nsid w:val="7C052C2C"/>
    <w:multiLevelType w:val="multilevel"/>
    <w:tmpl w:val="5EC66194"/>
    <w:lvl w:ilvl="0">
      <w:start w:val="1"/>
      <w:numFmt w:val="decimal"/>
      <w:lvlText w:val="%1."/>
      <w:lvlJc w:val="left"/>
      <w:pPr>
        <w:ind w:left="284" w:hanging="284"/>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572" w:hanging="720"/>
      </w:pPr>
      <w:rPr>
        <w:rFonts w:hint="default"/>
      </w:rPr>
    </w:lvl>
    <w:lvl w:ilvl="4">
      <w:start w:val="1"/>
      <w:numFmt w:val="decimal"/>
      <w:isLgl/>
      <w:lvlText w:val="%1.%2.%3.%4.%5"/>
      <w:lvlJc w:val="left"/>
      <w:pPr>
        <w:ind w:left="2216" w:hanging="1080"/>
      </w:pPr>
      <w:rPr>
        <w:rFonts w:hint="default"/>
      </w:rPr>
    </w:lvl>
    <w:lvl w:ilvl="5">
      <w:start w:val="1"/>
      <w:numFmt w:val="decimal"/>
      <w:isLgl/>
      <w:lvlText w:val="%1.%2.%3.%4.%5.%6"/>
      <w:lvlJc w:val="left"/>
      <w:pPr>
        <w:ind w:left="2500" w:hanging="1080"/>
      </w:pPr>
      <w:rPr>
        <w:rFonts w:hint="default"/>
      </w:rPr>
    </w:lvl>
    <w:lvl w:ilvl="6">
      <w:start w:val="1"/>
      <w:numFmt w:val="decimal"/>
      <w:isLgl/>
      <w:lvlText w:val="%1.%2.%3.%4.%5.%6.%7"/>
      <w:lvlJc w:val="left"/>
      <w:pPr>
        <w:ind w:left="3144" w:hanging="1440"/>
      </w:pPr>
      <w:rPr>
        <w:rFonts w:hint="default"/>
      </w:rPr>
    </w:lvl>
    <w:lvl w:ilvl="7">
      <w:start w:val="1"/>
      <w:numFmt w:val="decimal"/>
      <w:isLgl/>
      <w:lvlText w:val="%1.%2.%3.%4.%5.%6.%7.%8"/>
      <w:lvlJc w:val="left"/>
      <w:pPr>
        <w:ind w:left="3428" w:hanging="1440"/>
      </w:pPr>
      <w:rPr>
        <w:rFonts w:hint="default"/>
      </w:rPr>
    </w:lvl>
    <w:lvl w:ilvl="8">
      <w:start w:val="1"/>
      <w:numFmt w:val="decimal"/>
      <w:isLgl/>
      <w:lvlText w:val="%1.%2.%3.%4.%5.%6.%7.%8.%9"/>
      <w:lvlJc w:val="left"/>
      <w:pPr>
        <w:ind w:left="4072" w:hanging="1800"/>
      </w:pPr>
      <w:rPr>
        <w:rFonts w:hint="default"/>
      </w:rPr>
    </w:lvl>
  </w:abstractNum>
  <w:abstractNum w:abstractNumId="36" w15:restartNumberingAfterBreak="0">
    <w:nsid w:val="7DF201C6"/>
    <w:multiLevelType w:val="multilevel"/>
    <w:tmpl w:val="535EA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6B26EC"/>
    <w:multiLevelType w:val="hybridMultilevel"/>
    <w:tmpl w:val="AD04FF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7F6525FD"/>
    <w:multiLevelType w:val="multilevel"/>
    <w:tmpl w:val="15EC4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3"/>
  </w:num>
  <w:num w:numId="3">
    <w:abstractNumId w:val="36"/>
  </w:num>
  <w:num w:numId="4">
    <w:abstractNumId w:val="38"/>
  </w:num>
  <w:num w:numId="5">
    <w:abstractNumId w:val="1"/>
  </w:num>
  <w:num w:numId="6">
    <w:abstractNumId w:val="15"/>
  </w:num>
  <w:num w:numId="7">
    <w:abstractNumId w:val="14"/>
  </w:num>
  <w:num w:numId="8">
    <w:abstractNumId w:val="16"/>
  </w:num>
  <w:num w:numId="9">
    <w:abstractNumId w:val="22"/>
  </w:num>
  <w:num w:numId="10">
    <w:abstractNumId w:val="20"/>
  </w:num>
  <w:num w:numId="11">
    <w:abstractNumId w:val="2"/>
  </w:num>
  <w:num w:numId="12">
    <w:abstractNumId w:val="28"/>
  </w:num>
  <w:num w:numId="13">
    <w:abstractNumId w:val="33"/>
  </w:num>
  <w:num w:numId="14">
    <w:abstractNumId w:val="29"/>
  </w:num>
  <w:num w:numId="15">
    <w:abstractNumId w:val="26"/>
  </w:num>
  <w:num w:numId="16">
    <w:abstractNumId w:val="6"/>
  </w:num>
  <w:num w:numId="17">
    <w:abstractNumId w:val="8"/>
  </w:num>
  <w:num w:numId="18">
    <w:abstractNumId w:val="34"/>
  </w:num>
  <w:num w:numId="19">
    <w:abstractNumId w:val="30"/>
  </w:num>
  <w:num w:numId="20">
    <w:abstractNumId w:val="4"/>
  </w:num>
  <w:num w:numId="21">
    <w:abstractNumId w:val="24"/>
  </w:num>
  <w:num w:numId="22">
    <w:abstractNumId w:val="37"/>
  </w:num>
  <w:num w:numId="23">
    <w:abstractNumId w:val="0"/>
  </w:num>
  <w:num w:numId="24">
    <w:abstractNumId w:val="31"/>
  </w:num>
  <w:num w:numId="25">
    <w:abstractNumId w:val="10"/>
  </w:num>
  <w:num w:numId="26">
    <w:abstractNumId w:val="27"/>
  </w:num>
  <w:num w:numId="27">
    <w:abstractNumId w:val="21"/>
  </w:num>
  <w:num w:numId="28">
    <w:abstractNumId w:val="12"/>
  </w:num>
  <w:num w:numId="29">
    <w:abstractNumId w:val="35"/>
  </w:num>
  <w:num w:numId="30">
    <w:abstractNumId w:val="17"/>
  </w:num>
  <w:num w:numId="31">
    <w:abstractNumId w:val="5"/>
  </w:num>
  <w:num w:numId="32">
    <w:abstractNumId w:val="23"/>
  </w:num>
  <w:num w:numId="33">
    <w:abstractNumId w:val="25"/>
  </w:num>
  <w:num w:numId="34">
    <w:abstractNumId w:val="11"/>
  </w:num>
  <w:num w:numId="35">
    <w:abstractNumId w:val="9"/>
  </w:num>
  <w:num w:numId="36">
    <w:abstractNumId w:val="18"/>
  </w:num>
  <w:num w:numId="37">
    <w:abstractNumId w:val="13"/>
  </w:num>
  <w:num w:numId="38">
    <w:abstractNumId w:val="7"/>
  </w:num>
  <w:num w:numId="3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30AE6"/>
    <w:rsid w:val="00001025"/>
    <w:rsid w:val="00002C47"/>
    <w:rsid w:val="00002E93"/>
    <w:rsid w:val="00004412"/>
    <w:rsid w:val="00004EC4"/>
    <w:rsid w:val="00006724"/>
    <w:rsid w:val="000078B0"/>
    <w:rsid w:val="00011A3A"/>
    <w:rsid w:val="00012197"/>
    <w:rsid w:val="00012565"/>
    <w:rsid w:val="000132BC"/>
    <w:rsid w:val="00014D0F"/>
    <w:rsid w:val="00025B53"/>
    <w:rsid w:val="00032069"/>
    <w:rsid w:val="00033A37"/>
    <w:rsid w:val="00033E37"/>
    <w:rsid w:val="00037E43"/>
    <w:rsid w:val="00040F3C"/>
    <w:rsid w:val="000424D4"/>
    <w:rsid w:val="00042716"/>
    <w:rsid w:val="000428A9"/>
    <w:rsid w:val="00042ED6"/>
    <w:rsid w:val="00044B2A"/>
    <w:rsid w:val="000469C5"/>
    <w:rsid w:val="00050B01"/>
    <w:rsid w:val="0005338C"/>
    <w:rsid w:val="00054293"/>
    <w:rsid w:val="0005641C"/>
    <w:rsid w:val="0005648B"/>
    <w:rsid w:val="0006290A"/>
    <w:rsid w:val="00062D35"/>
    <w:rsid w:val="0006515D"/>
    <w:rsid w:val="00065B18"/>
    <w:rsid w:val="00066190"/>
    <w:rsid w:val="00070985"/>
    <w:rsid w:val="00071061"/>
    <w:rsid w:val="0007317E"/>
    <w:rsid w:val="0007441E"/>
    <w:rsid w:val="00075B28"/>
    <w:rsid w:val="000764ED"/>
    <w:rsid w:val="0007791D"/>
    <w:rsid w:val="00081074"/>
    <w:rsid w:val="00084242"/>
    <w:rsid w:val="00084949"/>
    <w:rsid w:val="00084FC6"/>
    <w:rsid w:val="00087D88"/>
    <w:rsid w:val="000919CE"/>
    <w:rsid w:val="00094225"/>
    <w:rsid w:val="00096067"/>
    <w:rsid w:val="0009623A"/>
    <w:rsid w:val="000968B5"/>
    <w:rsid w:val="00097225"/>
    <w:rsid w:val="000A0620"/>
    <w:rsid w:val="000A0D8C"/>
    <w:rsid w:val="000A168C"/>
    <w:rsid w:val="000A5A36"/>
    <w:rsid w:val="000A68A3"/>
    <w:rsid w:val="000A707F"/>
    <w:rsid w:val="000A7546"/>
    <w:rsid w:val="000B1987"/>
    <w:rsid w:val="000B2ED3"/>
    <w:rsid w:val="000B4831"/>
    <w:rsid w:val="000B66B8"/>
    <w:rsid w:val="000B7FB0"/>
    <w:rsid w:val="000C0C2C"/>
    <w:rsid w:val="000C1ABA"/>
    <w:rsid w:val="000C1D24"/>
    <w:rsid w:val="000C234E"/>
    <w:rsid w:val="000C2ADD"/>
    <w:rsid w:val="000C3EAA"/>
    <w:rsid w:val="000C5A5F"/>
    <w:rsid w:val="000C61B5"/>
    <w:rsid w:val="000D009F"/>
    <w:rsid w:val="000D220A"/>
    <w:rsid w:val="000D31A7"/>
    <w:rsid w:val="000D4363"/>
    <w:rsid w:val="000D4425"/>
    <w:rsid w:val="000D4D5D"/>
    <w:rsid w:val="000D5C65"/>
    <w:rsid w:val="000D68AC"/>
    <w:rsid w:val="000D7F27"/>
    <w:rsid w:val="000E010C"/>
    <w:rsid w:val="000E1208"/>
    <w:rsid w:val="000E169D"/>
    <w:rsid w:val="000E3E76"/>
    <w:rsid w:val="000E6EAB"/>
    <w:rsid w:val="000E75B7"/>
    <w:rsid w:val="000E7763"/>
    <w:rsid w:val="000F2A2E"/>
    <w:rsid w:val="000F2DD4"/>
    <w:rsid w:val="000F43D2"/>
    <w:rsid w:val="000F44AF"/>
    <w:rsid w:val="000F4E2B"/>
    <w:rsid w:val="000F5147"/>
    <w:rsid w:val="000F7A2C"/>
    <w:rsid w:val="000F7D85"/>
    <w:rsid w:val="0010103F"/>
    <w:rsid w:val="00101A19"/>
    <w:rsid w:val="00104B89"/>
    <w:rsid w:val="00104DB2"/>
    <w:rsid w:val="0010532E"/>
    <w:rsid w:val="00105DEB"/>
    <w:rsid w:val="00105E7B"/>
    <w:rsid w:val="00106124"/>
    <w:rsid w:val="001063E7"/>
    <w:rsid w:val="00107D12"/>
    <w:rsid w:val="00107EA1"/>
    <w:rsid w:val="001116B0"/>
    <w:rsid w:val="00112885"/>
    <w:rsid w:val="00115332"/>
    <w:rsid w:val="00115911"/>
    <w:rsid w:val="00117604"/>
    <w:rsid w:val="00122643"/>
    <w:rsid w:val="00124D81"/>
    <w:rsid w:val="001258BC"/>
    <w:rsid w:val="00125E4E"/>
    <w:rsid w:val="00126C38"/>
    <w:rsid w:val="001270AE"/>
    <w:rsid w:val="00127929"/>
    <w:rsid w:val="00127DCD"/>
    <w:rsid w:val="00130556"/>
    <w:rsid w:val="00130941"/>
    <w:rsid w:val="0013590F"/>
    <w:rsid w:val="001359E9"/>
    <w:rsid w:val="00141720"/>
    <w:rsid w:val="00141830"/>
    <w:rsid w:val="00143F9C"/>
    <w:rsid w:val="001445CB"/>
    <w:rsid w:val="001448EC"/>
    <w:rsid w:val="00144B83"/>
    <w:rsid w:val="00145073"/>
    <w:rsid w:val="00147F49"/>
    <w:rsid w:val="001516FE"/>
    <w:rsid w:val="00151B6B"/>
    <w:rsid w:val="001521CF"/>
    <w:rsid w:val="00160567"/>
    <w:rsid w:val="00161DC6"/>
    <w:rsid w:val="00162441"/>
    <w:rsid w:val="00162871"/>
    <w:rsid w:val="00162B0E"/>
    <w:rsid w:val="001639B5"/>
    <w:rsid w:val="0016652E"/>
    <w:rsid w:val="00171493"/>
    <w:rsid w:val="0017200B"/>
    <w:rsid w:val="00172843"/>
    <w:rsid w:val="00173343"/>
    <w:rsid w:val="00173687"/>
    <w:rsid w:val="0017441D"/>
    <w:rsid w:val="00174EBA"/>
    <w:rsid w:val="001800F2"/>
    <w:rsid w:val="001820C8"/>
    <w:rsid w:val="00183303"/>
    <w:rsid w:val="00185809"/>
    <w:rsid w:val="00192534"/>
    <w:rsid w:val="00197572"/>
    <w:rsid w:val="00197E59"/>
    <w:rsid w:val="001A3259"/>
    <w:rsid w:val="001A41CB"/>
    <w:rsid w:val="001A4E75"/>
    <w:rsid w:val="001A67A1"/>
    <w:rsid w:val="001A749F"/>
    <w:rsid w:val="001B0F98"/>
    <w:rsid w:val="001B3408"/>
    <w:rsid w:val="001B5799"/>
    <w:rsid w:val="001B5A03"/>
    <w:rsid w:val="001B5AD8"/>
    <w:rsid w:val="001B5BEF"/>
    <w:rsid w:val="001B5F6F"/>
    <w:rsid w:val="001B686D"/>
    <w:rsid w:val="001C0409"/>
    <w:rsid w:val="001C062F"/>
    <w:rsid w:val="001C1928"/>
    <w:rsid w:val="001C30A0"/>
    <w:rsid w:val="001C6284"/>
    <w:rsid w:val="001D1347"/>
    <w:rsid w:val="001D20CD"/>
    <w:rsid w:val="001D2791"/>
    <w:rsid w:val="001D381A"/>
    <w:rsid w:val="001D3C05"/>
    <w:rsid w:val="001D4CCE"/>
    <w:rsid w:val="001D7849"/>
    <w:rsid w:val="001D7C5B"/>
    <w:rsid w:val="001E0385"/>
    <w:rsid w:val="001E0A0B"/>
    <w:rsid w:val="001E2081"/>
    <w:rsid w:val="001E311B"/>
    <w:rsid w:val="001E5139"/>
    <w:rsid w:val="001E59C5"/>
    <w:rsid w:val="001E6BF4"/>
    <w:rsid w:val="001E7AD8"/>
    <w:rsid w:val="001F08AE"/>
    <w:rsid w:val="001F099B"/>
    <w:rsid w:val="001F0F53"/>
    <w:rsid w:val="001F2CB1"/>
    <w:rsid w:val="001F36B8"/>
    <w:rsid w:val="001F3CF0"/>
    <w:rsid w:val="001F4F51"/>
    <w:rsid w:val="001F586F"/>
    <w:rsid w:val="001F7D4B"/>
    <w:rsid w:val="002018ED"/>
    <w:rsid w:val="0020257D"/>
    <w:rsid w:val="002030EC"/>
    <w:rsid w:val="00203EF8"/>
    <w:rsid w:val="002056BF"/>
    <w:rsid w:val="002062F4"/>
    <w:rsid w:val="002104C2"/>
    <w:rsid w:val="002125D2"/>
    <w:rsid w:val="002149B4"/>
    <w:rsid w:val="00214FFE"/>
    <w:rsid w:val="00216823"/>
    <w:rsid w:val="00216EF3"/>
    <w:rsid w:val="0022294F"/>
    <w:rsid w:val="00224140"/>
    <w:rsid w:val="002251BD"/>
    <w:rsid w:val="002263A5"/>
    <w:rsid w:val="00226B84"/>
    <w:rsid w:val="00230AE6"/>
    <w:rsid w:val="002318DD"/>
    <w:rsid w:val="002321E8"/>
    <w:rsid w:val="00232693"/>
    <w:rsid w:val="00234BDD"/>
    <w:rsid w:val="00236B8F"/>
    <w:rsid w:val="002413EC"/>
    <w:rsid w:val="00242255"/>
    <w:rsid w:val="00242D20"/>
    <w:rsid w:val="00244046"/>
    <w:rsid w:val="0024478F"/>
    <w:rsid w:val="002524E8"/>
    <w:rsid w:val="00255D4D"/>
    <w:rsid w:val="00256971"/>
    <w:rsid w:val="00260E7C"/>
    <w:rsid w:val="00263EDA"/>
    <w:rsid w:val="00265E30"/>
    <w:rsid w:val="002669CF"/>
    <w:rsid w:val="0027024E"/>
    <w:rsid w:val="002712BD"/>
    <w:rsid w:val="00273045"/>
    <w:rsid w:val="00273C0D"/>
    <w:rsid w:val="002744C8"/>
    <w:rsid w:val="00274B05"/>
    <w:rsid w:val="0027615B"/>
    <w:rsid w:val="002812D3"/>
    <w:rsid w:val="002826D1"/>
    <w:rsid w:val="0028525C"/>
    <w:rsid w:val="00285B45"/>
    <w:rsid w:val="002874EA"/>
    <w:rsid w:val="00287DFF"/>
    <w:rsid w:val="002902F7"/>
    <w:rsid w:val="00292F5B"/>
    <w:rsid w:val="00293103"/>
    <w:rsid w:val="00293C17"/>
    <w:rsid w:val="00294142"/>
    <w:rsid w:val="00295DD4"/>
    <w:rsid w:val="002966BC"/>
    <w:rsid w:val="002969FC"/>
    <w:rsid w:val="00297A40"/>
    <w:rsid w:val="002A1384"/>
    <w:rsid w:val="002A1CDF"/>
    <w:rsid w:val="002A3F03"/>
    <w:rsid w:val="002A42C2"/>
    <w:rsid w:val="002A51E7"/>
    <w:rsid w:val="002A7314"/>
    <w:rsid w:val="002B0795"/>
    <w:rsid w:val="002B15A6"/>
    <w:rsid w:val="002B1733"/>
    <w:rsid w:val="002B1DC2"/>
    <w:rsid w:val="002B234E"/>
    <w:rsid w:val="002B3FDF"/>
    <w:rsid w:val="002B4BD1"/>
    <w:rsid w:val="002B554B"/>
    <w:rsid w:val="002B760A"/>
    <w:rsid w:val="002C0130"/>
    <w:rsid w:val="002C0215"/>
    <w:rsid w:val="002C14A1"/>
    <w:rsid w:val="002C3F1B"/>
    <w:rsid w:val="002C4FF1"/>
    <w:rsid w:val="002D53DF"/>
    <w:rsid w:val="002D6795"/>
    <w:rsid w:val="002D6DF7"/>
    <w:rsid w:val="002D7044"/>
    <w:rsid w:val="002D7634"/>
    <w:rsid w:val="002D7BF4"/>
    <w:rsid w:val="002E00C0"/>
    <w:rsid w:val="002E211D"/>
    <w:rsid w:val="002E3032"/>
    <w:rsid w:val="002E7147"/>
    <w:rsid w:val="002F0780"/>
    <w:rsid w:val="002F0ADC"/>
    <w:rsid w:val="002F27DE"/>
    <w:rsid w:val="002F7A4A"/>
    <w:rsid w:val="00303140"/>
    <w:rsid w:val="00303784"/>
    <w:rsid w:val="00305321"/>
    <w:rsid w:val="003062B0"/>
    <w:rsid w:val="0030774D"/>
    <w:rsid w:val="00311B19"/>
    <w:rsid w:val="00311DCE"/>
    <w:rsid w:val="003129D1"/>
    <w:rsid w:val="00313C69"/>
    <w:rsid w:val="00316E40"/>
    <w:rsid w:val="003201A7"/>
    <w:rsid w:val="00320C54"/>
    <w:rsid w:val="00322304"/>
    <w:rsid w:val="00322598"/>
    <w:rsid w:val="003268C3"/>
    <w:rsid w:val="003270C7"/>
    <w:rsid w:val="00331D2A"/>
    <w:rsid w:val="00334C83"/>
    <w:rsid w:val="00335058"/>
    <w:rsid w:val="00335A68"/>
    <w:rsid w:val="00335CF0"/>
    <w:rsid w:val="003363EA"/>
    <w:rsid w:val="00336946"/>
    <w:rsid w:val="003377FF"/>
    <w:rsid w:val="00342E53"/>
    <w:rsid w:val="003437CF"/>
    <w:rsid w:val="0034560C"/>
    <w:rsid w:val="0034621A"/>
    <w:rsid w:val="003462AE"/>
    <w:rsid w:val="00352845"/>
    <w:rsid w:val="00352FF2"/>
    <w:rsid w:val="003541B9"/>
    <w:rsid w:val="003544D2"/>
    <w:rsid w:val="00356ACB"/>
    <w:rsid w:val="00357C06"/>
    <w:rsid w:val="00357D89"/>
    <w:rsid w:val="00360958"/>
    <w:rsid w:val="00360AE6"/>
    <w:rsid w:val="003624AF"/>
    <w:rsid w:val="003632B8"/>
    <w:rsid w:val="00370C89"/>
    <w:rsid w:val="00371202"/>
    <w:rsid w:val="00371759"/>
    <w:rsid w:val="00372820"/>
    <w:rsid w:val="003758DF"/>
    <w:rsid w:val="00381598"/>
    <w:rsid w:val="003829D2"/>
    <w:rsid w:val="00386280"/>
    <w:rsid w:val="00386F15"/>
    <w:rsid w:val="00387C29"/>
    <w:rsid w:val="00387EA4"/>
    <w:rsid w:val="003917FE"/>
    <w:rsid w:val="00391F28"/>
    <w:rsid w:val="00394B5E"/>
    <w:rsid w:val="00395D1C"/>
    <w:rsid w:val="003964E9"/>
    <w:rsid w:val="00397B83"/>
    <w:rsid w:val="003A0DFF"/>
    <w:rsid w:val="003A19C9"/>
    <w:rsid w:val="003A6860"/>
    <w:rsid w:val="003B022E"/>
    <w:rsid w:val="003B0D70"/>
    <w:rsid w:val="003B2AF9"/>
    <w:rsid w:val="003B7DDB"/>
    <w:rsid w:val="003C133C"/>
    <w:rsid w:val="003C141F"/>
    <w:rsid w:val="003C199A"/>
    <w:rsid w:val="003C34A5"/>
    <w:rsid w:val="003C3D7D"/>
    <w:rsid w:val="003C3DDD"/>
    <w:rsid w:val="003C5B61"/>
    <w:rsid w:val="003C7985"/>
    <w:rsid w:val="003C7F65"/>
    <w:rsid w:val="003D0392"/>
    <w:rsid w:val="003D1A28"/>
    <w:rsid w:val="003D2450"/>
    <w:rsid w:val="003D6D72"/>
    <w:rsid w:val="003E4F2C"/>
    <w:rsid w:val="003E7AD5"/>
    <w:rsid w:val="003F26DD"/>
    <w:rsid w:val="003F428F"/>
    <w:rsid w:val="003F5984"/>
    <w:rsid w:val="00401173"/>
    <w:rsid w:val="00403C16"/>
    <w:rsid w:val="00404BF0"/>
    <w:rsid w:val="00404E5A"/>
    <w:rsid w:val="004059DA"/>
    <w:rsid w:val="0040675A"/>
    <w:rsid w:val="004074C1"/>
    <w:rsid w:val="004125AD"/>
    <w:rsid w:val="004163D3"/>
    <w:rsid w:val="00420015"/>
    <w:rsid w:val="0042260B"/>
    <w:rsid w:val="00422952"/>
    <w:rsid w:val="00422C2D"/>
    <w:rsid w:val="00423E4F"/>
    <w:rsid w:val="00425B93"/>
    <w:rsid w:val="004275B6"/>
    <w:rsid w:val="004310D8"/>
    <w:rsid w:val="00432AB4"/>
    <w:rsid w:val="004356E3"/>
    <w:rsid w:val="00436203"/>
    <w:rsid w:val="004414EC"/>
    <w:rsid w:val="0044262D"/>
    <w:rsid w:val="00445F64"/>
    <w:rsid w:val="004469E7"/>
    <w:rsid w:val="00447575"/>
    <w:rsid w:val="00452170"/>
    <w:rsid w:val="00452A0B"/>
    <w:rsid w:val="0045575F"/>
    <w:rsid w:val="0045763D"/>
    <w:rsid w:val="004615D3"/>
    <w:rsid w:val="00464BCC"/>
    <w:rsid w:val="00467F3B"/>
    <w:rsid w:val="00472096"/>
    <w:rsid w:val="004736DE"/>
    <w:rsid w:val="004738D8"/>
    <w:rsid w:val="00474646"/>
    <w:rsid w:val="00475B8A"/>
    <w:rsid w:val="00475D2C"/>
    <w:rsid w:val="004801F8"/>
    <w:rsid w:val="004815BB"/>
    <w:rsid w:val="00481910"/>
    <w:rsid w:val="00481B1E"/>
    <w:rsid w:val="004830D3"/>
    <w:rsid w:val="00483B02"/>
    <w:rsid w:val="0048688D"/>
    <w:rsid w:val="00490B8F"/>
    <w:rsid w:val="00492761"/>
    <w:rsid w:val="00493217"/>
    <w:rsid w:val="0049561B"/>
    <w:rsid w:val="004A4F94"/>
    <w:rsid w:val="004A595C"/>
    <w:rsid w:val="004A6AAA"/>
    <w:rsid w:val="004B01B1"/>
    <w:rsid w:val="004B162E"/>
    <w:rsid w:val="004B365C"/>
    <w:rsid w:val="004B3F40"/>
    <w:rsid w:val="004B3FBE"/>
    <w:rsid w:val="004B55B6"/>
    <w:rsid w:val="004B60F3"/>
    <w:rsid w:val="004B6416"/>
    <w:rsid w:val="004B7860"/>
    <w:rsid w:val="004C0DB3"/>
    <w:rsid w:val="004C0F1A"/>
    <w:rsid w:val="004C1103"/>
    <w:rsid w:val="004C272D"/>
    <w:rsid w:val="004C4865"/>
    <w:rsid w:val="004C5405"/>
    <w:rsid w:val="004C5778"/>
    <w:rsid w:val="004C6B8D"/>
    <w:rsid w:val="004C7BB2"/>
    <w:rsid w:val="004D0E7C"/>
    <w:rsid w:val="004D190F"/>
    <w:rsid w:val="004D210E"/>
    <w:rsid w:val="004D3DE2"/>
    <w:rsid w:val="004D5094"/>
    <w:rsid w:val="004D5D70"/>
    <w:rsid w:val="004D6F3F"/>
    <w:rsid w:val="004D7208"/>
    <w:rsid w:val="004E24CE"/>
    <w:rsid w:val="004E4AFA"/>
    <w:rsid w:val="004E556D"/>
    <w:rsid w:val="004E559F"/>
    <w:rsid w:val="004E74C6"/>
    <w:rsid w:val="004E7806"/>
    <w:rsid w:val="004E7FA6"/>
    <w:rsid w:val="004F160B"/>
    <w:rsid w:val="004F1CDB"/>
    <w:rsid w:val="004F4D27"/>
    <w:rsid w:val="004F5BD1"/>
    <w:rsid w:val="004F7FE5"/>
    <w:rsid w:val="00504127"/>
    <w:rsid w:val="00504C5E"/>
    <w:rsid w:val="00510BF8"/>
    <w:rsid w:val="00511D20"/>
    <w:rsid w:val="00512791"/>
    <w:rsid w:val="005136DC"/>
    <w:rsid w:val="005136F7"/>
    <w:rsid w:val="00515372"/>
    <w:rsid w:val="0051718A"/>
    <w:rsid w:val="00517CEE"/>
    <w:rsid w:val="0052017E"/>
    <w:rsid w:val="005206D2"/>
    <w:rsid w:val="0052151F"/>
    <w:rsid w:val="00522E00"/>
    <w:rsid w:val="00525FE3"/>
    <w:rsid w:val="00527E6F"/>
    <w:rsid w:val="00530303"/>
    <w:rsid w:val="00530F2E"/>
    <w:rsid w:val="005321CA"/>
    <w:rsid w:val="00532EAB"/>
    <w:rsid w:val="00533F57"/>
    <w:rsid w:val="005356B9"/>
    <w:rsid w:val="005372AA"/>
    <w:rsid w:val="005377A5"/>
    <w:rsid w:val="00537FC0"/>
    <w:rsid w:val="0054342A"/>
    <w:rsid w:val="005435BD"/>
    <w:rsid w:val="005441B6"/>
    <w:rsid w:val="0055092D"/>
    <w:rsid w:val="0055128A"/>
    <w:rsid w:val="00551FC6"/>
    <w:rsid w:val="00555730"/>
    <w:rsid w:val="00556421"/>
    <w:rsid w:val="005569F8"/>
    <w:rsid w:val="005575D1"/>
    <w:rsid w:val="00557C0E"/>
    <w:rsid w:val="00560226"/>
    <w:rsid w:val="00560C60"/>
    <w:rsid w:val="005612FA"/>
    <w:rsid w:val="005614D4"/>
    <w:rsid w:val="005616E1"/>
    <w:rsid w:val="0056341E"/>
    <w:rsid w:val="00564BED"/>
    <w:rsid w:val="00566161"/>
    <w:rsid w:val="00570512"/>
    <w:rsid w:val="00572C38"/>
    <w:rsid w:val="00575048"/>
    <w:rsid w:val="00575DD6"/>
    <w:rsid w:val="00576207"/>
    <w:rsid w:val="00576EAA"/>
    <w:rsid w:val="005802D2"/>
    <w:rsid w:val="00582B27"/>
    <w:rsid w:val="005830EF"/>
    <w:rsid w:val="0058453A"/>
    <w:rsid w:val="00585523"/>
    <w:rsid w:val="00585640"/>
    <w:rsid w:val="0058672B"/>
    <w:rsid w:val="00586F4C"/>
    <w:rsid w:val="00595BD9"/>
    <w:rsid w:val="00597E6D"/>
    <w:rsid w:val="005A0D38"/>
    <w:rsid w:val="005A11B2"/>
    <w:rsid w:val="005A2DBD"/>
    <w:rsid w:val="005A3589"/>
    <w:rsid w:val="005A44C0"/>
    <w:rsid w:val="005A517E"/>
    <w:rsid w:val="005A5C86"/>
    <w:rsid w:val="005A5CCB"/>
    <w:rsid w:val="005A60FA"/>
    <w:rsid w:val="005A6618"/>
    <w:rsid w:val="005B2564"/>
    <w:rsid w:val="005B434A"/>
    <w:rsid w:val="005B4E73"/>
    <w:rsid w:val="005B5828"/>
    <w:rsid w:val="005B5B74"/>
    <w:rsid w:val="005B6C30"/>
    <w:rsid w:val="005C1883"/>
    <w:rsid w:val="005C4C16"/>
    <w:rsid w:val="005C5F8F"/>
    <w:rsid w:val="005C7F8A"/>
    <w:rsid w:val="005D14B5"/>
    <w:rsid w:val="005D211F"/>
    <w:rsid w:val="005D263E"/>
    <w:rsid w:val="005D289D"/>
    <w:rsid w:val="005D49FF"/>
    <w:rsid w:val="005D4F17"/>
    <w:rsid w:val="005D56D9"/>
    <w:rsid w:val="005D6348"/>
    <w:rsid w:val="005E029F"/>
    <w:rsid w:val="005E361D"/>
    <w:rsid w:val="005E36DF"/>
    <w:rsid w:val="005E46E9"/>
    <w:rsid w:val="005E4E2C"/>
    <w:rsid w:val="005E6EEC"/>
    <w:rsid w:val="005F10FB"/>
    <w:rsid w:val="005F2379"/>
    <w:rsid w:val="005F2AE8"/>
    <w:rsid w:val="005F3440"/>
    <w:rsid w:val="005F3BAA"/>
    <w:rsid w:val="005F4185"/>
    <w:rsid w:val="005F467C"/>
    <w:rsid w:val="005F68C8"/>
    <w:rsid w:val="00600B0A"/>
    <w:rsid w:val="00601BE0"/>
    <w:rsid w:val="00601E44"/>
    <w:rsid w:val="006021D5"/>
    <w:rsid w:val="00602381"/>
    <w:rsid w:val="0060288A"/>
    <w:rsid w:val="00602D3C"/>
    <w:rsid w:val="006057F7"/>
    <w:rsid w:val="00610FA1"/>
    <w:rsid w:val="00611653"/>
    <w:rsid w:val="00613457"/>
    <w:rsid w:val="006158CC"/>
    <w:rsid w:val="00620A55"/>
    <w:rsid w:val="006224C7"/>
    <w:rsid w:val="00622EB9"/>
    <w:rsid w:val="00624228"/>
    <w:rsid w:val="00624AC0"/>
    <w:rsid w:val="006314E0"/>
    <w:rsid w:val="00631C0B"/>
    <w:rsid w:val="00631F4A"/>
    <w:rsid w:val="006334A8"/>
    <w:rsid w:val="00633AAD"/>
    <w:rsid w:val="00634268"/>
    <w:rsid w:val="00635C8D"/>
    <w:rsid w:val="006360EE"/>
    <w:rsid w:val="00637BD1"/>
    <w:rsid w:val="00640980"/>
    <w:rsid w:val="0064206C"/>
    <w:rsid w:val="00643F1F"/>
    <w:rsid w:val="0064446D"/>
    <w:rsid w:val="0064494F"/>
    <w:rsid w:val="00646D3F"/>
    <w:rsid w:val="0064718C"/>
    <w:rsid w:val="00650539"/>
    <w:rsid w:val="006515A8"/>
    <w:rsid w:val="00652256"/>
    <w:rsid w:val="00655593"/>
    <w:rsid w:val="00656850"/>
    <w:rsid w:val="00657384"/>
    <w:rsid w:val="00657FA8"/>
    <w:rsid w:val="006636DC"/>
    <w:rsid w:val="00667596"/>
    <w:rsid w:val="006704E9"/>
    <w:rsid w:val="00672B51"/>
    <w:rsid w:val="00674AAE"/>
    <w:rsid w:val="0067591E"/>
    <w:rsid w:val="00675D0D"/>
    <w:rsid w:val="0067692C"/>
    <w:rsid w:val="00680150"/>
    <w:rsid w:val="006805F5"/>
    <w:rsid w:val="00681308"/>
    <w:rsid w:val="00681D48"/>
    <w:rsid w:val="006835D4"/>
    <w:rsid w:val="00684377"/>
    <w:rsid w:val="00685767"/>
    <w:rsid w:val="00687867"/>
    <w:rsid w:val="00690E17"/>
    <w:rsid w:val="006941F5"/>
    <w:rsid w:val="00694848"/>
    <w:rsid w:val="0069518E"/>
    <w:rsid w:val="0069593E"/>
    <w:rsid w:val="00695F2A"/>
    <w:rsid w:val="006A0166"/>
    <w:rsid w:val="006A3352"/>
    <w:rsid w:val="006B00E0"/>
    <w:rsid w:val="006B1605"/>
    <w:rsid w:val="006B1D43"/>
    <w:rsid w:val="006B2A71"/>
    <w:rsid w:val="006B3505"/>
    <w:rsid w:val="006B3C06"/>
    <w:rsid w:val="006B3CA8"/>
    <w:rsid w:val="006B58D0"/>
    <w:rsid w:val="006B5D88"/>
    <w:rsid w:val="006B62B9"/>
    <w:rsid w:val="006B7525"/>
    <w:rsid w:val="006B7B82"/>
    <w:rsid w:val="006C22F8"/>
    <w:rsid w:val="006D0FF2"/>
    <w:rsid w:val="006D1A0C"/>
    <w:rsid w:val="006D2699"/>
    <w:rsid w:val="006D2AFB"/>
    <w:rsid w:val="006D2DF6"/>
    <w:rsid w:val="006D425D"/>
    <w:rsid w:val="006D43DC"/>
    <w:rsid w:val="006D5574"/>
    <w:rsid w:val="006D714A"/>
    <w:rsid w:val="006D7C7E"/>
    <w:rsid w:val="006E31BD"/>
    <w:rsid w:val="006E368D"/>
    <w:rsid w:val="006E3D38"/>
    <w:rsid w:val="006E3F81"/>
    <w:rsid w:val="006E4040"/>
    <w:rsid w:val="006E5318"/>
    <w:rsid w:val="006E5F85"/>
    <w:rsid w:val="006E729D"/>
    <w:rsid w:val="006F045A"/>
    <w:rsid w:val="006F056C"/>
    <w:rsid w:val="006F2C58"/>
    <w:rsid w:val="006F3B20"/>
    <w:rsid w:val="006F3C0E"/>
    <w:rsid w:val="006F50C6"/>
    <w:rsid w:val="006F67AC"/>
    <w:rsid w:val="0070090B"/>
    <w:rsid w:val="00700FA9"/>
    <w:rsid w:val="00702A35"/>
    <w:rsid w:val="00702A68"/>
    <w:rsid w:val="007056AA"/>
    <w:rsid w:val="00706487"/>
    <w:rsid w:val="0070772E"/>
    <w:rsid w:val="0070780D"/>
    <w:rsid w:val="00707D41"/>
    <w:rsid w:val="00711187"/>
    <w:rsid w:val="007124B5"/>
    <w:rsid w:val="00714C42"/>
    <w:rsid w:val="00715771"/>
    <w:rsid w:val="00717635"/>
    <w:rsid w:val="00717CE9"/>
    <w:rsid w:val="00717FE8"/>
    <w:rsid w:val="00721052"/>
    <w:rsid w:val="0072336E"/>
    <w:rsid w:val="00724BD0"/>
    <w:rsid w:val="00725C05"/>
    <w:rsid w:val="00727F5C"/>
    <w:rsid w:val="007303DA"/>
    <w:rsid w:val="00730CC5"/>
    <w:rsid w:val="00733D4E"/>
    <w:rsid w:val="007343C3"/>
    <w:rsid w:val="00737B62"/>
    <w:rsid w:val="007413CC"/>
    <w:rsid w:val="00743A1E"/>
    <w:rsid w:val="00745560"/>
    <w:rsid w:val="00746A0F"/>
    <w:rsid w:val="00750BC6"/>
    <w:rsid w:val="00751B2E"/>
    <w:rsid w:val="00751BD3"/>
    <w:rsid w:val="00751FE0"/>
    <w:rsid w:val="00753D1C"/>
    <w:rsid w:val="00753EE0"/>
    <w:rsid w:val="007551AE"/>
    <w:rsid w:val="007612AA"/>
    <w:rsid w:val="00762A96"/>
    <w:rsid w:val="00766DFD"/>
    <w:rsid w:val="007714EA"/>
    <w:rsid w:val="007735E1"/>
    <w:rsid w:val="007747D3"/>
    <w:rsid w:val="007752FE"/>
    <w:rsid w:val="00775CF5"/>
    <w:rsid w:val="00781368"/>
    <w:rsid w:val="00781E0C"/>
    <w:rsid w:val="007831EF"/>
    <w:rsid w:val="00783267"/>
    <w:rsid w:val="00784DE8"/>
    <w:rsid w:val="00791833"/>
    <w:rsid w:val="00794209"/>
    <w:rsid w:val="00794C8A"/>
    <w:rsid w:val="007A0409"/>
    <w:rsid w:val="007A0B8C"/>
    <w:rsid w:val="007A1822"/>
    <w:rsid w:val="007A38F4"/>
    <w:rsid w:val="007A40A3"/>
    <w:rsid w:val="007A417B"/>
    <w:rsid w:val="007A51EB"/>
    <w:rsid w:val="007A5653"/>
    <w:rsid w:val="007A631F"/>
    <w:rsid w:val="007A686F"/>
    <w:rsid w:val="007B3513"/>
    <w:rsid w:val="007B3C69"/>
    <w:rsid w:val="007B3ECE"/>
    <w:rsid w:val="007B6CF1"/>
    <w:rsid w:val="007B7553"/>
    <w:rsid w:val="007C0CEF"/>
    <w:rsid w:val="007C63E3"/>
    <w:rsid w:val="007C64BA"/>
    <w:rsid w:val="007C6EE1"/>
    <w:rsid w:val="007D23F5"/>
    <w:rsid w:val="007D3856"/>
    <w:rsid w:val="007D41A1"/>
    <w:rsid w:val="007D6753"/>
    <w:rsid w:val="007D6EC4"/>
    <w:rsid w:val="007D7632"/>
    <w:rsid w:val="007E182E"/>
    <w:rsid w:val="007E1DBC"/>
    <w:rsid w:val="007E2628"/>
    <w:rsid w:val="007E4219"/>
    <w:rsid w:val="007F0F19"/>
    <w:rsid w:val="007F1AB4"/>
    <w:rsid w:val="007F1D9A"/>
    <w:rsid w:val="007F3709"/>
    <w:rsid w:val="007F55DC"/>
    <w:rsid w:val="007F67E9"/>
    <w:rsid w:val="00801DED"/>
    <w:rsid w:val="008028B4"/>
    <w:rsid w:val="008032CF"/>
    <w:rsid w:val="00803F41"/>
    <w:rsid w:val="00805E9D"/>
    <w:rsid w:val="00806D37"/>
    <w:rsid w:val="00806F7A"/>
    <w:rsid w:val="008126FE"/>
    <w:rsid w:val="00817C59"/>
    <w:rsid w:val="008226C9"/>
    <w:rsid w:val="00823FF3"/>
    <w:rsid w:val="008263D3"/>
    <w:rsid w:val="00830B1A"/>
    <w:rsid w:val="008348EC"/>
    <w:rsid w:val="00834CC4"/>
    <w:rsid w:val="008368B8"/>
    <w:rsid w:val="00840AA7"/>
    <w:rsid w:val="00843CEE"/>
    <w:rsid w:val="00844119"/>
    <w:rsid w:val="0084427D"/>
    <w:rsid w:val="00844895"/>
    <w:rsid w:val="0084531F"/>
    <w:rsid w:val="00845435"/>
    <w:rsid w:val="00847523"/>
    <w:rsid w:val="0084790F"/>
    <w:rsid w:val="008535E3"/>
    <w:rsid w:val="0085597C"/>
    <w:rsid w:val="00856540"/>
    <w:rsid w:val="0086045D"/>
    <w:rsid w:val="008632F2"/>
    <w:rsid w:val="00864F30"/>
    <w:rsid w:val="00865631"/>
    <w:rsid w:val="0086590E"/>
    <w:rsid w:val="00866A86"/>
    <w:rsid w:val="00866FF0"/>
    <w:rsid w:val="0087035B"/>
    <w:rsid w:val="00871713"/>
    <w:rsid w:val="00871794"/>
    <w:rsid w:val="008717F3"/>
    <w:rsid w:val="0088057A"/>
    <w:rsid w:val="00880E29"/>
    <w:rsid w:val="00881521"/>
    <w:rsid w:val="00885A8F"/>
    <w:rsid w:val="0088676E"/>
    <w:rsid w:val="00887D58"/>
    <w:rsid w:val="00887E4F"/>
    <w:rsid w:val="00890EDB"/>
    <w:rsid w:val="00891BF5"/>
    <w:rsid w:val="008926B0"/>
    <w:rsid w:val="00892D83"/>
    <w:rsid w:val="008931E9"/>
    <w:rsid w:val="008933C6"/>
    <w:rsid w:val="008941C5"/>
    <w:rsid w:val="0089647D"/>
    <w:rsid w:val="00897FF8"/>
    <w:rsid w:val="008A7E9E"/>
    <w:rsid w:val="008B181E"/>
    <w:rsid w:val="008B3838"/>
    <w:rsid w:val="008B3EA4"/>
    <w:rsid w:val="008B4C7A"/>
    <w:rsid w:val="008B4CF3"/>
    <w:rsid w:val="008B5523"/>
    <w:rsid w:val="008B5C11"/>
    <w:rsid w:val="008C13FE"/>
    <w:rsid w:val="008C1E1E"/>
    <w:rsid w:val="008D0188"/>
    <w:rsid w:val="008D12FE"/>
    <w:rsid w:val="008D4115"/>
    <w:rsid w:val="008D5C31"/>
    <w:rsid w:val="008D6D37"/>
    <w:rsid w:val="008D6E13"/>
    <w:rsid w:val="008D785F"/>
    <w:rsid w:val="008E1EB9"/>
    <w:rsid w:val="008E1FED"/>
    <w:rsid w:val="008E2420"/>
    <w:rsid w:val="008E31D9"/>
    <w:rsid w:val="008E4C8F"/>
    <w:rsid w:val="008E668A"/>
    <w:rsid w:val="008E6F5F"/>
    <w:rsid w:val="008E6FE1"/>
    <w:rsid w:val="008E7358"/>
    <w:rsid w:val="008F071A"/>
    <w:rsid w:val="008F2165"/>
    <w:rsid w:val="008F243D"/>
    <w:rsid w:val="008F3C68"/>
    <w:rsid w:val="008F42DC"/>
    <w:rsid w:val="008F5092"/>
    <w:rsid w:val="008F563F"/>
    <w:rsid w:val="0090007B"/>
    <w:rsid w:val="00900935"/>
    <w:rsid w:val="00900985"/>
    <w:rsid w:val="00900B61"/>
    <w:rsid w:val="009030E2"/>
    <w:rsid w:val="00910A02"/>
    <w:rsid w:val="009120EA"/>
    <w:rsid w:val="00912788"/>
    <w:rsid w:val="00913653"/>
    <w:rsid w:val="00916AE2"/>
    <w:rsid w:val="00921803"/>
    <w:rsid w:val="009227BE"/>
    <w:rsid w:val="00923CFB"/>
    <w:rsid w:val="00925EA7"/>
    <w:rsid w:val="00926A2F"/>
    <w:rsid w:val="00931EF6"/>
    <w:rsid w:val="0093257E"/>
    <w:rsid w:val="00934886"/>
    <w:rsid w:val="00935470"/>
    <w:rsid w:val="00935B69"/>
    <w:rsid w:val="00940B62"/>
    <w:rsid w:val="00940BA3"/>
    <w:rsid w:val="0094186C"/>
    <w:rsid w:val="00943DEC"/>
    <w:rsid w:val="009440CF"/>
    <w:rsid w:val="0094568F"/>
    <w:rsid w:val="0094689B"/>
    <w:rsid w:val="00946AF1"/>
    <w:rsid w:val="009477DC"/>
    <w:rsid w:val="00954399"/>
    <w:rsid w:val="00956A8A"/>
    <w:rsid w:val="00956D95"/>
    <w:rsid w:val="009617FF"/>
    <w:rsid w:val="0096265F"/>
    <w:rsid w:val="0096341E"/>
    <w:rsid w:val="00963969"/>
    <w:rsid w:val="00965365"/>
    <w:rsid w:val="009678E1"/>
    <w:rsid w:val="0097515B"/>
    <w:rsid w:val="0097562D"/>
    <w:rsid w:val="0097646A"/>
    <w:rsid w:val="0097754F"/>
    <w:rsid w:val="00977982"/>
    <w:rsid w:val="00982357"/>
    <w:rsid w:val="00982E85"/>
    <w:rsid w:val="0098351B"/>
    <w:rsid w:val="00991BBC"/>
    <w:rsid w:val="00993324"/>
    <w:rsid w:val="0099517C"/>
    <w:rsid w:val="009A0595"/>
    <w:rsid w:val="009A1011"/>
    <w:rsid w:val="009A2395"/>
    <w:rsid w:val="009A2F03"/>
    <w:rsid w:val="009A468D"/>
    <w:rsid w:val="009A47AD"/>
    <w:rsid w:val="009A4B8E"/>
    <w:rsid w:val="009A5F24"/>
    <w:rsid w:val="009B103F"/>
    <w:rsid w:val="009B1BDA"/>
    <w:rsid w:val="009B3110"/>
    <w:rsid w:val="009B4E99"/>
    <w:rsid w:val="009C01F0"/>
    <w:rsid w:val="009C0B3E"/>
    <w:rsid w:val="009C0BC0"/>
    <w:rsid w:val="009C19E1"/>
    <w:rsid w:val="009C4BE8"/>
    <w:rsid w:val="009C5287"/>
    <w:rsid w:val="009C569D"/>
    <w:rsid w:val="009C5A86"/>
    <w:rsid w:val="009D01AB"/>
    <w:rsid w:val="009D1D2E"/>
    <w:rsid w:val="009D2188"/>
    <w:rsid w:val="009D3BE4"/>
    <w:rsid w:val="009D6FDE"/>
    <w:rsid w:val="009E0498"/>
    <w:rsid w:val="009E0FE7"/>
    <w:rsid w:val="009E4E4B"/>
    <w:rsid w:val="009E54B8"/>
    <w:rsid w:val="009E58CA"/>
    <w:rsid w:val="009E71D8"/>
    <w:rsid w:val="009F1603"/>
    <w:rsid w:val="009F2035"/>
    <w:rsid w:val="009F35EB"/>
    <w:rsid w:val="009F3B6E"/>
    <w:rsid w:val="009F794F"/>
    <w:rsid w:val="00A00B57"/>
    <w:rsid w:val="00A01404"/>
    <w:rsid w:val="00A04CC5"/>
    <w:rsid w:val="00A05230"/>
    <w:rsid w:val="00A05D37"/>
    <w:rsid w:val="00A07451"/>
    <w:rsid w:val="00A1220A"/>
    <w:rsid w:val="00A13623"/>
    <w:rsid w:val="00A13A34"/>
    <w:rsid w:val="00A141A6"/>
    <w:rsid w:val="00A16763"/>
    <w:rsid w:val="00A16DF9"/>
    <w:rsid w:val="00A20A4E"/>
    <w:rsid w:val="00A21347"/>
    <w:rsid w:val="00A23247"/>
    <w:rsid w:val="00A235CC"/>
    <w:rsid w:val="00A237C0"/>
    <w:rsid w:val="00A2484C"/>
    <w:rsid w:val="00A27588"/>
    <w:rsid w:val="00A31CA8"/>
    <w:rsid w:val="00A33670"/>
    <w:rsid w:val="00A338AF"/>
    <w:rsid w:val="00A40A80"/>
    <w:rsid w:val="00A4114F"/>
    <w:rsid w:val="00A4138B"/>
    <w:rsid w:val="00A42414"/>
    <w:rsid w:val="00A43E89"/>
    <w:rsid w:val="00A43FF7"/>
    <w:rsid w:val="00A44193"/>
    <w:rsid w:val="00A459E4"/>
    <w:rsid w:val="00A4610A"/>
    <w:rsid w:val="00A46112"/>
    <w:rsid w:val="00A470C2"/>
    <w:rsid w:val="00A51DF5"/>
    <w:rsid w:val="00A52967"/>
    <w:rsid w:val="00A54076"/>
    <w:rsid w:val="00A5681D"/>
    <w:rsid w:val="00A57B37"/>
    <w:rsid w:val="00A60F53"/>
    <w:rsid w:val="00A6174D"/>
    <w:rsid w:val="00A63148"/>
    <w:rsid w:val="00A74387"/>
    <w:rsid w:val="00A76744"/>
    <w:rsid w:val="00A83592"/>
    <w:rsid w:val="00A861D5"/>
    <w:rsid w:val="00A870FD"/>
    <w:rsid w:val="00A87F55"/>
    <w:rsid w:val="00A9082A"/>
    <w:rsid w:val="00A91525"/>
    <w:rsid w:val="00A92F8C"/>
    <w:rsid w:val="00A946AE"/>
    <w:rsid w:val="00A95BF6"/>
    <w:rsid w:val="00A970A0"/>
    <w:rsid w:val="00AA0E99"/>
    <w:rsid w:val="00AA17AA"/>
    <w:rsid w:val="00AA2092"/>
    <w:rsid w:val="00AA4686"/>
    <w:rsid w:val="00AA5135"/>
    <w:rsid w:val="00AB1F1E"/>
    <w:rsid w:val="00AB21CD"/>
    <w:rsid w:val="00AB27D7"/>
    <w:rsid w:val="00AB28FF"/>
    <w:rsid w:val="00AB31F2"/>
    <w:rsid w:val="00AB3F6A"/>
    <w:rsid w:val="00AB5684"/>
    <w:rsid w:val="00AB6CAA"/>
    <w:rsid w:val="00AC20CB"/>
    <w:rsid w:val="00AC21AC"/>
    <w:rsid w:val="00AC2FD6"/>
    <w:rsid w:val="00AC4E74"/>
    <w:rsid w:val="00AC609B"/>
    <w:rsid w:val="00AC6B2D"/>
    <w:rsid w:val="00AD3C1D"/>
    <w:rsid w:val="00AD7A10"/>
    <w:rsid w:val="00AD7CFA"/>
    <w:rsid w:val="00AE0E5B"/>
    <w:rsid w:val="00AE3559"/>
    <w:rsid w:val="00AE6E69"/>
    <w:rsid w:val="00AE7DBA"/>
    <w:rsid w:val="00AF4DFE"/>
    <w:rsid w:val="00AF7FA3"/>
    <w:rsid w:val="00B002EB"/>
    <w:rsid w:val="00B00C63"/>
    <w:rsid w:val="00B06727"/>
    <w:rsid w:val="00B10E59"/>
    <w:rsid w:val="00B13FA8"/>
    <w:rsid w:val="00B21961"/>
    <w:rsid w:val="00B229E2"/>
    <w:rsid w:val="00B25655"/>
    <w:rsid w:val="00B25A31"/>
    <w:rsid w:val="00B268BB"/>
    <w:rsid w:val="00B26C29"/>
    <w:rsid w:val="00B31244"/>
    <w:rsid w:val="00B31B8B"/>
    <w:rsid w:val="00B320B9"/>
    <w:rsid w:val="00B32A17"/>
    <w:rsid w:val="00B3309F"/>
    <w:rsid w:val="00B34EB7"/>
    <w:rsid w:val="00B41BFB"/>
    <w:rsid w:val="00B43084"/>
    <w:rsid w:val="00B5169E"/>
    <w:rsid w:val="00B53707"/>
    <w:rsid w:val="00B53C01"/>
    <w:rsid w:val="00B53CA3"/>
    <w:rsid w:val="00B5497D"/>
    <w:rsid w:val="00B55035"/>
    <w:rsid w:val="00B556B4"/>
    <w:rsid w:val="00B5641E"/>
    <w:rsid w:val="00B56492"/>
    <w:rsid w:val="00B57AB7"/>
    <w:rsid w:val="00B618BA"/>
    <w:rsid w:val="00B6608D"/>
    <w:rsid w:val="00B66DF5"/>
    <w:rsid w:val="00B677C4"/>
    <w:rsid w:val="00B72DF7"/>
    <w:rsid w:val="00B73657"/>
    <w:rsid w:val="00B73F4C"/>
    <w:rsid w:val="00B77276"/>
    <w:rsid w:val="00B804A8"/>
    <w:rsid w:val="00B80C69"/>
    <w:rsid w:val="00B83BF5"/>
    <w:rsid w:val="00B8409E"/>
    <w:rsid w:val="00B84EAD"/>
    <w:rsid w:val="00B84EBB"/>
    <w:rsid w:val="00B85777"/>
    <w:rsid w:val="00B90664"/>
    <w:rsid w:val="00B906CD"/>
    <w:rsid w:val="00B91D01"/>
    <w:rsid w:val="00B92338"/>
    <w:rsid w:val="00B923A3"/>
    <w:rsid w:val="00BA04BA"/>
    <w:rsid w:val="00BA11B5"/>
    <w:rsid w:val="00BA1354"/>
    <w:rsid w:val="00BA36D7"/>
    <w:rsid w:val="00BA399E"/>
    <w:rsid w:val="00BA3BDB"/>
    <w:rsid w:val="00BA6E3C"/>
    <w:rsid w:val="00BA7209"/>
    <w:rsid w:val="00BA7639"/>
    <w:rsid w:val="00BB1016"/>
    <w:rsid w:val="00BB1F2B"/>
    <w:rsid w:val="00BB2CB7"/>
    <w:rsid w:val="00BB32E9"/>
    <w:rsid w:val="00BB406A"/>
    <w:rsid w:val="00BB66D2"/>
    <w:rsid w:val="00BC1733"/>
    <w:rsid w:val="00BC17A0"/>
    <w:rsid w:val="00BC2380"/>
    <w:rsid w:val="00BC2649"/>
    <w:rsid w:val="00BC26A3"/>
    <w:rsid w:val="00BC2E62"/>
    <w:rsid w:val="00BC3CA9"/>
    <w:rsid w:val="00BC4EFF"/>
    <w:rsid w:val="00BC7CD7"/>
    <w:rsid w:val="00BD0221"/>
    <w:rsid w:val="00BD0284"/>
    <w:rsid w:val="00BD1714"/>
    <w:rsid w:val="00BD184D"/>
    <w:rsid w:val="00BD2519"/>
    <w:rsid w:val="00BD353C"/>
    <w:rsid w:val="00BD4A57"/>
    <w:rsid w:val="00BD4DF9"/>
    <w:rsid w:val="00BD65E1"/>
    <w:rsid w:val="00BD7EBB"/>
    <w:rsid w:val="00BE084F"/>
    <w:rsid w:val="00BE0955"/>
    <w:rsid w:val="00BE3A37"/>
    <w:rsid w:val="00BE52B7"/>
    <w:rsid w:val="00BE5CFB"/>
    <w:rsid w:val="00BE6476"/>
    <w:rsid w:val="00BE718D"/>
    <w:rsid w:val="00BE71AC"/>
    <w:rsid w:val="00BE7B25"/>
    <w:rsid w:val="00BF6826"/>
    <w:rsid w:val="00BF7017"/>
    <w:rsid w:val="00C00772"/>
    <w:rsid w:val="00C013F3"/>
    <w:rsid w:val="00C03D74"/>
    <w:rsid w:val="00C17325"/>
    <w:rsid w:val="00C21197"/>
    <w:rsid w:val="00C21FEF"/>
    <w:rsid w:val="00C233C5"/>
    <w:rsid w:val="00C23946"/>
    <w:rsid w:val="00C2587C"/>
    <w:rsid w:val="00C261B2"/>
    <w:rsid w:val="00C323DA"/>
    <w:rsid w:val="00C40764"/>
    <w:rsid w:val="00C40D4F"/>
    <w:rsid w:val="00C41CD4"/>
    <w:rsid w:val="00C43EED"/>
    <w:rsid w:val="00C441C2"/>
    <w:rsid w:val="00C44337"/>
    <w:rsid w:val="00C45772"/>
    <w:rsid w:val="00C462D5"/>
    <w:rsid w:val="00C52050"/>
    <w:rsid w:val="00C5277B"/>
    <w:rsid w:val="00C535E7"/>
    <w:rsid w:val="00C53D2D"/>
    <w:rsid w:val="00C55175"/>
    <w:rsid w:val="00C55E26"/>
    <w:rsid w:val="00C568D7"/>
    <w:rsid w:val="00C57D39"/>
    <w:rsid w:val="00C57FE1"/>
    <w:rsid w:val="00C60130"/>
    <w:rsid w:val="00C60C57"/>
    <w:rsid w:val="00C615BA"/>
    <w:rsid w:val="00C6395B"/>
    <w:rsid w:val="00C641CB"/>
    <w:rsid w:val="00C65270"/>
    <w:rsid w:val="00C65B97"/>
    <w:rsid w:val="00C6601B"/>
    <w:rsid w:val="00C67266"/>
    <w:rsid w:val="00C70C7B"/>
    <w:rsid w:val="00C81569"/>
    <w:rsid w:val="00C829D7"/>
    <w:rsid w:val="00C83045"/>
    <w:rsid w:val="00C85AFC"/>
    <w:rsid w:val="00C85F0E"/>
    <w:rsid w:val="00C86733"/>
    <w:rsid w:val="00C8683B"/>
    <w:rsid w:val="00C91097"/>
    <w:rsid w:val="00C91BB8"/>
    <w:rsid w:val="00C9299D"/>
    <w:rsid w:val="00C95E64"/>
    <w:rsid w:val="00C977E2"/>
    <w:rsid w:val="00CA006F"/>
    <w:rsid w:val="00CA17D6"/>
    <w:rsid w:val="00CA250F"/>
    <w:rsid w:val="00CA2A23"/>
    <w:rsid w:val="00CA3726"/>
    <w:rsid w:val="00CA42BC"/>
    <w:rsid w:val="00CA47FF"/>
    <w:rsid w:val="00CA65BA"/>
    <w:rsid w:val="00CA6EED"/>
    <w:rsid w:val="00CB183B"/>
    <w:rsid w:val="00CB1894"/>
    <w:rsid w:val="00CB289B"/>
    <w:rsid w:val="00CB2F6C"/>
    <w:rsid w:val="00CB380B"/>
    <w:rsid w:val="00CB3D86"/>
    <w:rsid w:val="00CB423F"/>
    <w:rsid w:val="00CB60F0"/>
    <w:rsid w:val="00CB75AE"/>
    <w:rsid w:val="00CC1C9B"/>
    <w:rsid w:val="00CC1E3D"/>
    <w:rsid w:val="00CC35ED"/>
    <w:rsid w:val="00CC4546"/>
    <w:rsid w:val="00CC4F29"/>
    <w:rsid w:val="00CC5084"/>
    <w:rsid w:val="00CC6063"/>
    <w:rsid w:val="00CC6EE6"/>
    <w:rsid w:val="00CD06FE"/>
    <w:rsid w:val="00CD0D78"/>
    <w:rsid w:val="00CD14BE"/>
    <w:rsid w:val="00CD6CFF"/>
    <w:rsid w:val="00CD7331"/>
    <w:rsid w:val="00CE1F5F"/>
    <w:rsid w:val="00CE24F0"/>
    <w:rsid w:val="00CE490F"/>
    <w:rsid w:val="00CE5D23"/>
    <w:rsid w:val="00CF09FF"/>
    <w:rsid w:val="00CF14A6"/>
    <w:rsid w:val="00CF2B87"/>
    <w:rsid w:val="00CF3182"/>
    <w:rsid w:val="00CF372B"/>
    <w:rsid w:val="00CF3EC9"/>
    <w:rsid w:val="00CF66DB"/>
    <w:rsid w:val="00CF743E"/>
    <w:rsid w:val="00D017EA"/>
    <w:rsid w:val="00D02E1D"/>
    <w:rsid w:val="00D0702F"/>
    <w:rsid w:val="00D07119"/>
    <w:rsid w:val="00D073A1"/>
    <w:rsid w:val="00D078C7"/>
    <w:rsid w:val="00D10571"/>
    <w:rsid w:val="00D11094"/>
    <w:rsid w:val="00D12BF4"/>
    <w:rsid w:val="00D1327F"/>
    <w:rsid w:val="00D14CC7"/>
    <w:rsid w:val="00D16990"/>
    <w:rsid w:val="00D201D2"/>
    <w:rsid w:val="00D22A76"/>
    <w:rsid w:val="00D22A96"/>
    <w:rsid w:val="00D23949"/>
    <w:rsid w:val="00D24EA8"/>
    <w:rsid w:val="00D2629C"/>
    <w:rsid w:val="00D27C70"/>
    <w:rsid w:val="00D3003C"/>
    <w:rsid w:val="00D3011E"/>
    <w:rsid w:val="00D33CA1"/>
    <w:rsid w:val="00D34EA7"/>
    <w:rsid w:val="00D35503"/>
    <w:rsid w:val="00D35949"/>
    <w:rsid w:val="00D37EE6"/>
    <w:rsid w:val="00D41271"/>
    <w:rsid w:val="00D449FF"/>
    <w:rsid w:val="00D45968"/>
    <w:rsid w:val="00D45AE0"/>
    <w:rsid w:val="00D46A3F"/>
    <w:rsid w:val="00D474CA"/>
    <w:rsid w:val="00D524BE"/>
    <w:rsid w:val="00D533AC"/>
    <w:rsid w:val="00D53606"/>
    <w:rsid w:val="00D53E23"/>
    <w:rsid w:val="00D54DEB"/>
    <w:rsid w:val="00D54E81"/>
    <w:rsid w:val="00D55C1A"/>
    <w:rsid w:val="00D55FA7"/>
    <w:rsid w:val="00D57769"/>
    <w:rsid w:val="00D6227B"/>
    <w:rsid w:val="00D64298"/>
    <w:rsid w:val="00D6699B"/>
    <w:rsid w:val="00D67126"/>
    <w:rsid w:val="00D707D8"/>
    <w:rsid w:val="00D72C91"/>
    <w:rsid w:val="00D72CD3"/>
    <w:rsid w:val="00D832D5"/>
    <w:rsid w:val="00D841DE"/>
    <w:rsid w:val="00D84342"/>
    <w:rsid w:val="00D8611F"/>
    <w:rsid w:val="00D867C0"/>
    <w:rsid w:val="00D87561"/>
    <w:rsid w:val="00D944BF"/>
    <w:rsid w:val="00D9529F"/>
    <w:rsid w:val="00D96243"/>
    <w:rsid w:val="00DA0A04"/>
    <w:rsid w:val="00DA148C"/>
    <w:rsid w:val="00DA1604"/>
    <w:rsid w:val="00DA1A82"/>
    <w:rsid w:val="00DA1CDB"/>
    <w:rsid w:val="00DA1E78"/>
    <w:rsid w:val="00DA2840"/>
    <w:rsid w:val="00DA34B5"/>
    <w:rsid w:val="00DA40E1"/>
    <w:rsid w:val="00DA4FCC"/>
    <w:rsid w:val="00DA6061"/>
    <w:rsid w:val="00DA631F"/>
    <w:rsid w:val="00DB1284"/>
    <w:rsid w:val="00DB1A8F"/>
    <w:rsid w:val="00DB1ED6"/>
    <w:rsid w:val="00DB2C28"/>
    <w:rsid w:val="00DB7BE2"/>
    <w:rsid w:val="00DC0034"/>
    <w:rsid w:val="00DC0D35"/>
    <w:rsid w:val="00DC0F11"/>
    <w:rsid w:val="00DC1CBF"/>
    <w:rsid w:val="00DC1DA3"/>
    <w:rsid w:val="00DC4BD1"/>
    <w:rsid w:val="00DC5538"/>
    <w:rsid w:val="00DC6F45"/>
    <w:rsid w:val="00DC737F"/>
    <w:rsid w:val="00DD2564"/>
    <w:rsid w:val="00DD2E94"/>
    <w:rsid w:val="00DE2ACB"/>
    <w:rsid w:val="00DE3A06"/>
    <w:rsid w:val="00DE563C"/>
    <w:rsid w:val="00DE5ED5"/>
    <w:rsid w:val="00DF0A16"/>
    <w:rsid w:val="00DF0E99"/>
    <w:rsid w:val="00DF15A8"/>
    <w:rsid w:val="00DF1B6E"/>
    <w:rsid w:val="00DF31AF"/>
    <w:rsid w:val="00DF4619"/>
    <w:rsid w:val="00DF470B"/>
    <w:rsid w:val="00DF5DB2"/>
    <w:rsid w:val="00DF7D05"/>
    <w:rsid w:val="00E00054"/>
    <w:rsid w:val="00E00605"/>
    <w:rsid w:val="00E011E9"/>
    <w:rsid w:val="00E0183B"/>
    <w:rsid w:val="00E02A38"/>
    <w:rsid w:val="00E02FFC"/>
    <w:rsid w:val="00E0301C"/>
    <w:rsid w:val="00E0525F"/>
    <w:rsid w:val="00E07BB3"/>
    <w:rsid w:val="00E10CE1"/>
    <w:rsid w:val="00E135E2"/>
    <w:rsid w:val="00E13D83"/>
    <w:rsid w:val="00E14664"/>
    <w:rsid w:val="00E14CEC"/>
    <w:rsid w:val="00E14EE3"/>
    <w:rsid w:val="00E15860"/>
    <w:rsid w:val="00E17237"/>
    <w:rsid w:val="00E20CB1"/>
    <w:rsid w:val="00E20DEF"/>
    <w:rsid w:val="00E24D65"/>
    <w:rsid w:val="00E2513B"/>
    <w:rsid w:val="00E25496"/>
    <w:rsid w:val="00E2593F"/>
    <w:rsid w:val="00E27ADD"/>
    <w:rsid w:val="00E3072A"/>
    <w:rsid w:val="00E31237"/>
    <w:rsid w:val="00E31D62"/>
    <w:rsid w:val="00E34392"/>
    <w:rsid w:val="00E352F4"/>
    <w:rsid w:val="00E35FC6"/>
    <w:rsid w:val="00E40616"/>
    <w:rsid w:val="00E41322"/>
    <w:rsid w:val="00E41391"/>
    <w:rsid w:val="00E42602"/>
    <w:rsid w:val="00E43E6A"/>
    <w:rsid w:val="00E4412C"/>
    <w:rsid w:val="00E451D7"/>
    <w:rsid w:val="00E45A1D"/>
    <w:rsid w:val="00E45E08"/>
    <w:rsid w:val="00E466AE"/>
    <w:rsid w:val="00E50184"/>
    <w:rsid w:val="00E502A7"/>
    <w:rsid w:val="00E504D5"/>
    <w:rsid w:val="00E525E8"/>
    <w:rsid w:val="00E549C7"/>
    <w:rsid w:val="00E5530D"/>
    <w:rsid w:val="00E55B0F"/>
    <w:rsid w:val="00E56BAD"/>
    <w:rsid w:val="00E62147"/>
    <w:rsid w:val="00E623AD"/>
    <w:rsid w:val="00E6494A"/>
    <w:rsid w:val="00E7051E"/>
    <w:rsid w:val="00E71958"/>
    <w:rsid w:val="00E72F30"/>
    <w:rsid w:val="00E731A1"/>
    <w:rsid w:val="00E73294"/>
    <w:rsid w:val="00E73885"/>
    <w:rsid w:val="00E8096F"/>
    <w:rsid w:val="00E80BD1"/>
    <w:rsid w:val="00E83C0E"/>
    <w:rsid w:val="00E9039C"/>
    <w:rsid w:val="00E90AB7"/>
    <w:rsid w:val="00E914AC"/>
    <w:rsid w:val="00E91924"/>
    <w:rsid w:val="00E92DCC"/>
    <w:rsid w:val="00E931F6"/>
    <w:rsid w:val="00E94A52"/>
    <w:rsid w:val="00E95A22"/>
    <w:rsid w:val="00E976FC"/>
    <w:rsid w:val="00EA0D80"/>
    <w:rsid w:val="00EA163B"/>
    <w:rsid w:val="00EA1F71"/>
    <w:rsid w:val="00EA20AD"/>
    <w:rsid w:val="00EA2665"/>
    <w:rsid w:val="00EA380E"/>
    <w:rsid w:val="00EB09AE"/>
    <w:rsid w:val="00EB13DF"/>
    <w:rsid w:val="00EB2448"/>
    <w:rsid w:val="00EB3157"/>
    <w:rsid w:val="00EB31A4"/>
    <w:rsid w:val="00EB3A8D"/>
    <w:rsid w:val="00EB3BC5"/>
    <w:rsid w:val="00EB4882"/>
    <w:rsid w:val="00EB58AE"/>
    <w:rsid w:val="00EB74BB"/>
    <w:rsid w:val="00EB7E4D"/>
    <w:rsid w:val="00EC0509"/>
    <w:rsid w:val="00EC1692"/>
    <w:rsid w:val="00EC320B"/>
    <w:rsid w:val="00EC7D95"/>
    <w:rsid w:val="00EC7DF1"/>
    <w:rsid w:val="00ED1443"/>
    <w:rsid w:val="00ED14E5"/>
    <w:rsid w:val="00ED1850"/>
    <w:rsid w:val="00ED3349"/>
    <w:rsid w:val="00ED3501"/>
    <w:rsid w:val="00ED3538"/>
    <w:rsid w:val="00ED4A93"/>
    <w:rsid w:val="00ED5C7A"/>
    <w:rsid w:val="00ED7478"/>
    <w:rsid w:val="00ED7CE8"/>
    <w:rsid w:val="00EE0AFF"/>
    <w:rsid w:val="00EE3E1E"/>
    <w:rsid w:val="00EE5000"/>
    <w:rsid w:val="00EE6230"/>
    <w:rsid w:val="00EE741E"/>
    <w:rsid w:val="00EF0443"/>
    <w:rsid w:val="00EF1BB0"/>
    <w:rsid w:val="00EF44BE"/>
    <w:rsid w:val="00EF6700"/>
    <w:rsid w:val="00EF73D9"/>
    <w:rsid w:val="00EF774A"/>
    <w:rsid w:val="00F026C7"/>
    <w:rsid w:val="00F02923"/>
    <w:rsid w:val="00F031CE"/>
    <w:rsid w:val="00F03AF9"/>
    <w:rsid w:val="00F03C8E"/>
    <w:rsid w:val="00F04E44"/>
    <w:rsid w:val="00F07258"/>
    <w:rsid w:val="00F07C08"/>
    <w:rsid w:val="00F12C6E"/>
    <w:rsid w:val="00F149F6"/>
    <w:rsid w:val="00F1671E"/>
    <w:rsid w:val="00F2069A"/>
    <w:rsid w:val="00F20F16"/>
    <w:rsid w:val="00F21993"/>
    <w:rsid w:val="00F2315E"/>
    <w:rsid w:val="00F260B7"/>
    <w:rsid w:val="00F30965"/>
    <w:rsid w:val="00F30B13"/>
    <w:rsid w:val="00F3145D"/>
    <w:rsid w:val="00F32580"/>
    <w:rsid w:val="00F338A6"/>
    <w:rsid w:val="00F34E17"/>
    <w:rsid w:val="00F35057"/>
    <w:rsid w:val="00F365CE"/>
    <w:rsid w:val="00F36690"/>
    <w:rsid w:val="00F4163F"/>
    <w:rsid w:val="00F45E14"/>
    <w:rsid w:val="00F46E27"/>
    <w:rsid w:val="00F502F1"/>
    <w:rsid w:val="00F555B2"/>
    <w:rsid w:val="00F57A09"/>
    <w:rsid w:val="00F60C38"/>
    <w:rsid w:val="00F61711"/>
    <w:rsid w:val="00F62BF1"/>
    <w:rsid w:val="00F63E5B"/>
    <w:rsid w:val="00F64B13"/>
    <w:rsid w:val="00F6568E"/>
    <w:rsid w:val="00F65F4D"/>
    <w:rsid w:val="00F66B5B"/>
    <w:rsid w:val="00F716C0"/>
    <w:rsid w:val="00F71BBB"/>
    <w:rsid w:val="00F72E1D"/>
    <w:rsid w:val="00F73419"/>
    <w:rsid w:val="00F742BE"/>
    <w:rsid w:val="00F7434B"/>
    <w:rsid w:val="00F76706"/>
    <w:rsid w:val="00F77506"/>
    <w:rsid w:val="00F8028B"/>
    <w:rsid w:val="00F80439"/>
    <w:rsid w:val="00F80592"/>
    <w:rsid w:val="00F843DA"/>
    <w:rsid w:val="00F8497C"/>
    <w:rsid w:val="00F84B46"/>
    <w:rsid w:val="00F85777"/>
    <w:rsid w:val="00F87702"/>
    <w:rsid w:val="00F9152B"/>
    <w:rsid w:val="00F95763"/>
    <w:rsid w:val="00F96364"/>
    <w:rsid w:val="00F96640"/>
    <w:rsid w:val="00F97C0C"/>
    <w:rsid w:val="00F97E43"/>
    <w:rsid w:val="00FA2849"/>
    <w:rsid w:val="00FA3395"/>
    <w:rsid w:val="00FA7084"/>
    <w:rsid w:val="00FB024A"/>
    <w:rsid w:val="00FB024E"/>
    <w:rsid w:val="00FB07B6"/>
    <w:rsid w:val="00FB1AC2"/>
    <w:rsid w:val="00FB1AE1"/>
    <w:rsid w:val="00FB2C42"/>
    <w:rsid w:val="00FB2D66"/>
    <w:rsid w:val="00FB3BDE"/>
    <w:rsid w:val="00FB5835"/>
    <w:rsid w:val="00FB5A40"/>
    <w:rsid w:val="00FB6CE2"/>
    <w:rsid w:val="00FC3B85"/>
    <w:rsid w:val="00FC578E"/>
    <w:rsid w:val="00FC71B3"/>
    <w:rsid w:val="00FC7F96"/>
    <w:rsid w:val="00FD0496"/>
    <w:rsid w:val="00FD0B81"/>
    <w:rsid w:val="00FD0EB3"/>
    <w:rsid w:val="00FD2EF3"/>
    <w:rsid w:val="00FD31D7"/>
    <w:rsid w:val="00FD490D"/>
    <w:rsid w:val="00FD5641"/>
    <w:rsid w:val="00FD64A8"/>
    <w:rsid w:val="00FD7294"/>
    <w:rsid w:val="00FE185A"/>
    <w:rsid w:val="00FE2C2D"/>
    <w:rsid w:val="00FE3326"/>
    <w:rsid w:val="00FE36D0"/>
    <w:rsid w:val="00FE38CC"/>
    <w:rsid w:val="00FE4785"/>
    <w:rsid w:val="00FE4D6D"/>
    <w:rsid w:val="00FE6C54"/>
    <w:rsid w:val="00FF0992"/>
    <w:rsid w:val="00FF116C"/>
    <w:rsid w:val="00FF1CA1"/>
    <w:rsid w:val="00FF451F"/>
    <w:rsid w:val="00FF48AB"/>
    <w:rsid w:val="00FF4C87"/>
    <w:rsid w:val="00FF557D"/>
    <w:rsid w:val="00FF62D2"/>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19277E"/>
  <w15:docId w15:val="{7AA99010-A59B-4DDB-A277-E8FDAC6C6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0AE6"/>
    <w:pPr>
      <w:spacing w:after="0" w:line="240" w:lineRule="auto"/>
    </w:pPr>
    <w:rPr>
      <w:rFonts w:ascii="Times New Roman" w:eastAsia="Times New Roman" w:hAnsi="Times New Roman" w:cs="Times New Roman"/>
      <w:sz w:val="20"/>
      <w:szCs w:val="20"/>
      <w:lang w:val="es-ES" w:eastAsia="es-ES"/>
    </w:rPr>
  </w:style>
  <w:style w:type="paragraph" w:styleId="Ttulo1">
    <w:name w:val="heading 1"/>
    <w:basedOn w:val="Normal"/>
    <w:next w:val="Normal"/>
    <w:link w:val="Ttulo1Car"/>
    <w:rsid w:val="00236B8F"/>
    <w:pPr>
      <w:keepNext/>
      <w:keepLines/>
      <w:spacing w:before="480"/>
      <w:outlineLvl w:val="0"/>
    </w:pPr>
    <w:rPr>
      <w:rFonts w:ascii="Cambria" w:eastAsia="Cambria" w:hAnsi="Cambria" w:cs="Cambria"/>
      <w:b/>
      <w:color w:val="366091"/>
      <w:sz w:val="28"/>
      <w:szCs w:val="28"/>
    </w:rPr>
  </w:style>
  <w:style w:type="paragraph" w:styleId="Ttulo2">
    <w:name w:val="heading 2"/>
    <w:basedOn w:val="Normal"/>
    <w:next w:val="Normal"/>
    <w:link w:val="Ttulo2Car"/>
    <w:rsid w:val="00236B8F"/>
    <w:pPr>
      <w:keepNext/>
      <w:keepLines/>
      <w:spacing w:before="200"/>
      <w:outlineLvl w:val="1"/>
    </w:pPr>
    <w:rPr>
      <w:rFonts w:ascii="Cambria" w:eastAsia="Cambria" w:hAnsi="Cambria" w:cs="Cambria"/>
      <w:b/>
      <w:color w:val="4F81BD"/>
      <w:sz w:val="26"/>
      <w:szCs w:val="26"/>
    </w:rPr>
  </w:style>
  <w:style w:type="paragraph" w:styleId="Ttulo3">
    <w:name w:val="heading 3"/>
    <w:basedOn w:val="Normal"/>
    <w:next w:val="Normal"/>
    <w:link w:val="Ttulo3Car"/>
    <w:rsid w:val="00236B8F"/>
    <w:pPr>
      <w:keepNext/>
      <w:keepLines/>
      <w:spacing w:before="200"/>
      <w:outlineLvl w:val="2"/>
    </w:pPr>
    <w:rPr>
      <w:rFonts w:ascii="Cambria" w:eastAsia="Cambria" w:hAnsi="Cambria" w:cs="Cambria"/>
      <w:b/>
      <w:color w:val="4F81BD"/>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rsid w:val="00230AE6"/>
    <w:pPr>
      <w:widowControl w:val="0"/>
      <w:tabs>
        <w:tab w:val="center" w:pos="4252"/>
        <w:tab w:val="right" w:pos="8504"/>
      </w:tabs>
    </w:pPr>
  </w:style>
  <w:style w:type="character" w:customStyle="1" w:styleId="EncabezadoCar">
    <w:name w:val="Encabezado Car"/>
    <w:basedOn w:val="Fuentedeprrafopredeter"/>
    <w:link w:val="Encabezado"/>
    <w:rsid w:val="00230AE6"/>
    <w:rPr>
      <w:rFonts w:ascii="Times New Roman" w:eastAsia="Times New Roman" w:hAnsi="Times New Roman" w:cs="Times New Roman"/>
      <w:sz w:val="20"/>
      <w:szCs w:val="20"/>
      <w:lang w:val="es-ES" w:eastAsia="es-ES"/>
    </w:rPr>
  </w:style>
  <w:style w:type="paragraph" w:styleId="Piedepgina">
    <w:name w:val="footer"/>
    <w:basedOn w:val="Normal"/>
    <w:link w:val="PiedepginaCar"/>
    <w:rsid w:val="00230AE6"/>
    <w:pPr>
      <w:widowControl w:val="0"/>
      <w:tabs>
        <w:tab w:val="center" w:pos="4252"/>
        <w:tab w:val="right" w:pos="8504"/>
      </w:tabs>
    </w:pPr>
  </w:style>
  <w:style w:type="character" w:customStyle="1" w:styleId="PiedepginaCar">
    <w:name w:val="Pie de página Car"/>
    <w:basedOn w:val="Fuentedeprrafopredeter"/>
    <w:link w:val="Piedepgina"/>
    <w:rsid w:val="00230AE6"/>
    <w:rPr>
      <w:rFonts w:ascii="Times New Roman" w:eastAsia="Times New Roman" w:hAnsi="Times New Roman" w:cs="Times New Roman"/>
      <w:sz w:val="20"/>
      <w:szCs w:val="20"/>
      <w:lang w:val="es-ES" w:eastAsia="es-ES"/>
    </w:rPr>
  </w:style>
  <w:style w:type="paragraph" w:styleId="NormalWeb">
    <w:name w:val="Normal (Web)"/>
    <w:basedOn w:val="Normal"/>
    <w:uiPriority w:val="99"/>
    <w:unhideWhenUsed/>
    <w:rsid w:val="001C062F"/>
    <w:pPr>
      <w:spacing w:before="100" w:beforeAutospacing="1" w:after="100" w:afterAutospacing="1"/>
    </w:pPr>
    <w:rPr>
      <w:sz w:val="24"/>
      <w:szCs w:val="24"/>
    </w:rPr>
  </w:style>
  <w:style w:type="character" w:styleId="Refdecomentario">
    <w:name w:val="annotation reference"/>
    <w:basedOn w:val="Fuentedeprrafopredeter"/>
    <w:uiPriority w:val="99"/>
    <w:semiHidden/>
    <w:unhideWhenUsed/>
    <w:rsid w:val="0070772E"/>
    <w:rPr>
      <w:sz w:val="16"/>
      <w:szCs w:val="16"/>
    </w:rPr>
  </w:style>
  <w:style w:type="paragraph" w:styleId="Textocomentario">
    <w:name w:val="annotation text"/>
    <w:basedOn w:val="Normal"/>
    <w:link w:val="TextocomentarioCar"/>
    <w:uiPriority w:val="99"/>
    <w:semiHidden/>
    <w:unhideWhenUsed/>
    <w:rsid w:val="0070772E"/>
  </w:style>
  <w:style w:type="character" w:customStyle="1" w:styleId="TextocomentarioCar">
    <w:name w:val="Texto comentario Car"/>
    <w:basedOn w:val="Fuentedeprrafopredeter"/>
    <w:link w:val="Textocomentario"/>
    <w:uiPriority w:val="99"/>
    <w:semiHidden/>
    <w:rsid w:val="0070772E"/>
    <w:rPr>
      <w:rFonts w:ascii="Times New Roman" w:eastAsia="Times New Roman" w:hAnsi="Times New Roman" w:cs="Times New Roman"/>
      <w:sz w:val="20"/>
      <w:szCs w:val="20"/>
      <w:lang w:val="es-ES" w:eastAsia="es-ES"/>
    </w:rPr>
  </w:style>
  <w:style w:type="paragraph" w:styleId="Asuntodelcomentario">
    <w:name w:val="annotation subject"/>
    <w:basedOn w:val="Textocomentario"/>
    <w:next w:val="Textocomentario"/>
    <w:link w:val="AsuntodelcomentarioCar"/>
    <w:uiPriority w:val="99"/>
    <w:semiHidden/>
    <w:unhideWhenUsed/>
    <w:rsid w:val="0070772E"/>
    <w:rPr>
      <w:b/>
      <w:bCs/>
    </w:rPr>
  </w:style>
  <w:style w:type="character" w:customStyle="1" w:styleId="AsuntodelcomentarioCar">
    <w:name w:val="Asunto del comentario Car"/>
    <w:basedOn w:val="TextocomentarioCar"/>
    <w:link w:val="Asuntodelcomentario"/>
    <w:uiPriority w:val="99"/>
    <w:semiHidden/>
    <w:rsid w:val="0070772E"/>
    <w:rPr>
      <w:rFonts w:ascii="Times New Roman" w:eastAsia="Times New Roman" w:hAnsi="Times New Roman" w:cs="Times New Roman"/>
      <w:b/>
      <w:bCs/>
      <w:sz w:val="20"/>
      <w:szCs w:val="20"/>
      <w:lang w:val="es-ES" w:eastAsia="es-ES"/>
    </w:rPr>
  </w:style>
  <w:style w:type="paragraph" w:styleId="Textodeglobo">
    <w:name w:val="Balloon Text"/>
    <w:basedOn w:val="Normal"/>
    <w:link w:val="TextodegloboCar"/>
    <w:uiPriority w:val="99"/>
    <w:semiHidden/>
    <w:unhideWhenUsed/>
    <w:rsid w:val="0070772E"/>
    <w:rPr>
      <w:rFonts w:ascii="Tahoma" w:hAnsi="Tahoma" w:cs="Tahoma"/>
      <w:sz w:val="16"/>
      <w:szCs w:val="16"/>
    </w:rPr>
  </w:style>
  <w:style w:type="character" w:customStyle="1" w:styleId="TextodegloboCar">
    <w:name w:val="Texto de globo Car"/>
    <w:basedOn w:val="Fuentedeprrafopredeter"/>
    <w:link w:val="Textodeglobo"/>
    <w:uiPriority w:val="99"/>
    <w:semiHidden/>
    <w:rsid w:val="0070772E"/>
    <w:rPr>
      <w:rFonts w:ascii="Tahoma" w:eastAsia="Times New Roman" w:hAnsi="Tahoma" w:cs="Tahoma"/>
      <w:sz w:val="16"/>
      <w:szCs w:val="16"/>
      <w:lang w:val="es-ES" w:eastAsia="es-ES"/>
    </w:rPr>
  </w:style>
  <w:style w:type="paragraph" w:styleId="Prrafodelista">
    <w:name w:val="List Paragraph"/>
    <w:basedOn w:val="Normal"/>
    <w:link w:val="PrrafodelistaCar"/>
    <w:uiPriority w:val="34"/>
    <w:qFormat/>
    <w:rsid w:val="00EF0443"/>
    <w:pPr>
      <w:ind w:left="720"/>
      <w:contextualSpacing/>
    </w:pPr>
  </w:style>
  <w:style w:type="paragraph" w:customStyle="1" w:styleId="LO-Normal">
    <w:name w:val="LO-Normal"/>
    <w:rsid w:val="00B90664"/>
    <w:pPr>
      <w:suppressAutoHyphens/>
      <w:autoSpaceDN w:val="0"/>
      <w:spacing w:after="0" w:line="100" w:lineRule="atLeast"/>
      <w:textAlignment w:val="baseline"/>
    </w:pPr>
    <w:rPr>
      <w:rFonts w:ascii="Times New Roman" w:eastAsia="Times New Roman" w:hAnsi="Times New Roman" w:cs="Times New Roman"/>
      <w:kern w:val="3"/>
      <w:sz w:val="24"/>
      <w:szCs w:val="24"/>
      <w:lang w:val="es-ES" w:eastAsia="es-ES"/>
    </w:rPr>
  </w:style>
  <w:style w:type="character" w:customStyle="1" w:styleId="Internetlink">
    <w:name w:val="Internet link"/>
    <w:rsid w:val="007F1AB4"/>
    <w:rPr>
      <w:color w:val="000080"/>
      <w:u w:val="single"/>
    </w:rPr>
  </w:style>
  <w:style w:type="character" w:styleId="Hipervnculo">
    <w:name w:val="Hyperlink"/>
    <w:basedOn w:val="Fuentedeprrafopredeter"/>
    <w:uiPriority w:val="99"/>
    <w:unhideWhenUsed/>
    <w:rsid w:val="007F1AB4"/>
    <w:rPr>
      <w:color w:val="0000FF" w:themeColor="hyperlink"/>
      <w:u w:val="single"/>
    </w:rPr>
  </w:style>
  <w:style w:type="paragraph" w:styleId="Revisin">
    <w:name w:val="Revision"/>
    <w:hidden/>
    <w:uiPriority w:val="99"/>
    <w:semiHidden/>
    <w:rsid w:val="00C8683B"/>
    <w:pPr>
      <w:spacing w:after="0" w:line="240" w:lineRule="auto"/>
    </w:pPr>
    <w:rPr>
      <w:rFonts w:ascii="Times New Roman" w:eastAsia="Times New Roman" w:hAnsi="Times New Roman" w:cs="Times New Roman"/>
      <w:sz w:val="20"/>
      <w:szCs w:val="20"/>
      <w:lang w:val="es-ES" w:eastAsia="es-ES"/>
    </w:rPr>
  </w:style>
  <w:style w:type="paragraph" w:styleId="Textonotaalfinal">
    <w:name w:val="endnote text"/>
    <w:basedOn w:val="Normal"/>
    <w:link w:val="TextonotaalfinalCar"/>
    <w:uiPriority w:val="99"/>
    <w:semiHidden/>
    <w:unhideWhenUsed/>
    <w:rsid w:val="00084242"/>
  </w:style>
  <w:style w:type="character" w:customStyle="1" w:styleId="TextonotaalfinalCar">
    <w:name w:val="Texto nota al final Car"/>
    <w:basedOn w:val="Fuentedeprrafopredeter"/>
    <w:link w:val="Textonotaalfinal"/>
    <w:uiPriority w:val="99"/>
    <w:semiHidden/>
    <w:rsid w:val="00084242"/>
    <w:rPr>
      <w:rFonts w:ascii="Times New Roman" w:eastAsia="Times New Roman" w:hAnsi="Times New Roman" w:cs="Times New Roman"/>
      <w:sz w:val="20"/>
      <w:szCs w:val="20"/>
      <w:lang w:val="es-ES" w:eastAsia="es-ES"/>
    </w:rPr>
  </w:style>
  <w:style w:type="character" w:styleId="Refdenotaalfinal">
    <w:name w:val="endnote reference"/>
    <w:basedOn w:val="Fuentedeprrafopredeter"/>
    <w:uiPriority w:val="99"/>
    <w:semiHidden/>
    <w:unhideWhenUsed/>
    <w:rsid w:val="00084242"/>
    <w:rPr>
      <w:vertAlign w:val="superscript"/>
    </w:rPr>
  </w:style>
  <w:style w:type="paragraph" w:styleId="Textonotapie">
    <w:name w:val="footnote text"/>
    <w:basedOn w:val="Normal"/>
    <w:link w:val="TextonotapieCar"/>
    <w:uiPriority w:val="99"/>
    <w:semiHidden/>
    <w:unhideWhenUsed/>
    <w:rsid w:val="00084242"/>
  </w:style>
  <w:style w:type="character" w:customStyle="1" w:styleId="TextonotapieCar">
    <w:name w:val="Texto nota pie Car"/>
    <w:basedOn w:val="Fuentedeprrafopredeter"/>
    <w:link w:val="Textonotapie"/>
    <w:uiPriority w:val="99"/>
    <w:semiHidden/>
    <w:rsid w:val="00084242"/>
    <w:rPr>
      <w:rFonts w:ascii="Times New Roman" w:eastAsia="Times New Roman" w:hAnsi="Times New Roman" w:cs="Times New Roman"/>
      <w:sz w:val="20"/>
      <w:szCs w:val="20"/>
      <w:lang w:val="es-ES" w:eastAsia="es-ES"/>
    </w:rPr>
  </w:style>
  <w:style w:type="character" w:styleId="Refdenotaalpie">
    <w:name w:val="footnote reference"/>
    <w:basedOn w:val="Fuentedeprrafopredeter"/>
    <w:uiPriority w:val="99"/>
    <w:semiHidden/>
    <w:unhideWhenUsed/>
    <w:rsid w:val="00084242"/>
    <w:rPr>
      <w:vertAlign w:val="superscript"/>
    </w:rPr>
  </w:style>
  <w:style w:type="character" w:customStyle="1" w:styleId="m2085710165134962013gmail-m5642758233260925474gmail-msoins">
    <w:name w:val="m_2085710165134962013gmail-m_5642758233260925474gmail-msoins"/>
    <w:basedOn w:val="Fuentedeprrafopredeter"/>
    <w:rsid w:val="00FD64A8"/>
  </w:style>
  <w:style w:type="character" w:styleId="Hipervnculovisitado">
    <w:name w:val="FollowedHyperlink"/>
    <w:basedOn w:val="Fuentedeprrafopredeter"/>
    <w:uiPriority w:val="99"/>
    <w:semiHidden/>
    <w:unhideWhenUsed/>
    <w:rsid w:val="00EF44BE"/>
    <w:rPr>
      <w:color w:val="800080" w:themeColor="followedHyperlink"/>
      <w:u w:val="single"/>
    </w:rPr>
  </w:style>
  <w:style w:type="table" w:styleId="Tablaconcuadrcula">
    <w:name w:val="Table Grid"/>
    <w:basedOn w:val="Tablanormal"/>
    <w:uiPriority w:val="59"/>
    <w:unhideWhenUsed/>
    <w:rsid w:val="004738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rafodelistaCar">
    <w:name w:val="Párrafo de lista Car"/>
    <w:link w:val="Prrafodelista"/>
    <w:uiPriority w:val="34"/>
    <w:locked/>
    <w:rsid w:val="00E42602"/>
    <w:rPr>
      <w:rFonts w:ascii="Times New Roman" w:eastAsia="Times New Roman" w:hAnsi="Times New Roman" w:cs="Times New Roman"/>
      <w:sz w:val="20"/>
      <w:szCs w:val="20"/>
      <w:lang w:val="es-ES" w:eastAsia="es-ES"/>
    </w:rPr>
  </w:style>
  <w:style w:type="paragraph" w:styleId="Sinespaciado">
    <w:name w:val="No Spacing"/>
    <w:link w:val="SinespaciadoCar"/>
    <w:uiPriority w:val="1"/>
    <w:qFormat/>
    <w:rsid w:val="006D2AFB"/>
    <w:pPr>
      <w:spacing w:after="0" w:line="240" w:lineRule="auto"/>
    </w:pPr>
    <w:rPr>
      <w:rFonts w:eastAsiaTheme="minorEastAsia"/>
      <w:lang w:val="es-ES" w:eastAsia="es-ES"/>
    </w:rPr>
  </w:style>
  <w:style w:type="character" w:customStyle="1" w:styleId="SinespaciadoCar">
    <w:name w:val="Sin espaciado Car"/>
    <w:basedOn w:val="Fuentedeprrafopredeter"/>
    <w:link w:val="Sinespaciado"/>
    <w:uiPriority w:val="1"/>
    <w:rsid w:val="006D2AFB"/>
    <w:rPr>
      <w:rFonts w:eastAsiaTheme="minorEastAsia"/>
      <w:lang w:val="es-ES" w:eastAsia="es-ES"/>
    </w:rPr>
  </w:style>
  <w:style w:type="character" w:customStyle="1" w:styleId="Ttulo1Car">
    <w:name w:val="Título 1 Car"/>
    <w:basedOn w:val="Fuentedeprrafopredeter"/>
    <w:link w:val="Ttulo1"/>
    <w:rsid w:val="00236B8F"/>
    <w:rPr>
      <w:rFonts w:ascii="Cambria" w:eastAsia="Cambria" w:hAnsi="Cambria" w:cs="Cambria"/>
      <w:b/>
      <w:color w:val="366091"/>
      <w:sz w:val="28"/>
      <w:szCs w:val="28"/>
      <w:lang w:val="es-ES" w:eastAsia="es-ES"/>
    </w:rPr>
  </w:style>
  <w:style w:type="character" w:customStyle="1" w:styleId="Ttulo2Car">
    <w:name w:val="Título 2 Car"/>
    <w:basedOn w:val="Fuentedeprrafopredeter"/>
    <w:link w:val="Ttulo2"/>
    <w:rsid w:val="00236B8F"/>
    <w:rPr>
      <w:rFonts w:ascii="Cambria" w:eastAsia="Cambria" w:hAnsi="Cambria" w:cs="Cambria"/>
      <w:b/>
      <w:color w:val="4F81BD"/>
      <w:sz w:val="26"/>
      <w:szCs w:val="26"/>
      <w:lang w:val="es-ES" w:eastAsia="es-ES"/>
    </w:rPr>
  </w:style>
  <w:style w:type="character" w:customStyle="1" w:styleId="Ttulo3Car">
    <w:name w:val="Título 3 Car"/>
    <w:basedOn w:val="Fuentedeprrafopredeter"/>
    <w:link w:val="Ttulo3"/>
    <w:rsid w:val="00236B8F"/>
    <w:rPr>
      <w:rFonts w:ascii="Cambria" w:eastAsia="Cambria" w:hAnsi="Cambria" w:cs="Cambria"/>
      <w:b/>
      <w:color w:val="4F81BD"/>
      <w:sz w:val="20"/>
      <w:szCs w:val="20"/>
      <w:lang w:val="es-ES" w:eastAsia="es-ES"/>
    </w:rPr>
  </w:style>
  <w:style w:type="paragraph" w:customStyle="1" w:styleId="FirstParagraph">
    <w:name w:val="First Paragraph"/>
    <w:basedOn w:val="Textoindependiente"/>
    <w:next w:val="Textoindependiente"/>
    <w:qFormat/>
    <w:rsid w:val="005614D4"/>
    <w:pPr>
      <w:spacing w:before="180" w:after="180"/>
    </w:pPr>
    <w:rPr>
      <w:rFonts w:asciiTheme="minorHAnsi" w:eastAsiaTheme="minorHAnsi" w:hAnsiTheme="minorHAnsi" w:cstheme="minorBidi"/>
      <w:sz w:val="24"/>
      <w:szCs w:val="24"/>
      <w:lang w:val="en-US" w:eastAsia="en-US"/>
    </w:rPr>
  </w:style>
  <w:style w:type="paragraph" w:styleId="Textoindependiente">
    <w:name w:val="Body Text"/>
    <w:basedOn w:val="Normal"/>
    <w:link w:val="TextoindependienteCar"/>
    <w:uiPriority w:val="99"/>
    <w:semiHidden/>
    <w:unhideWhenUsed/>
    <w:rsid w:val="005614D4"/>
    <w:pPr>
      <w:spacing w:after="120"/>
    </w:pPr>
  </w:style>
  <w:style w:type="character" w:customStyle="1" w:styleId="TextoindependienteCar">
    <w:name w:val="Texto independiente Car"/>
    <w:basedOn w:val="Fuentedeprrafopredeter"/>
    <w:link w:val="Textoindependiente"/>
    <w:uiPriority w:val="99"/>
    <w:semiHidden/>
    <w:rsid w:val="005614D4"/>
    <w:rPr>
      <w:rFonts w:ascii="Times New Roman" w:eastAsia="Times New Roman" w:hAnsi="Times New Roman" w:cs="Times New Roman"/>
      <w:sz w:val="20"/>
      <w:szCs w:val="20"/>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40834">
      <w:bodyDiv w:val="1"/>
      <w:marLeft w:val="0"/>
      <w:marRight w:val="0"/>
      <w:marTop w:val="0"/>
      <w:marBottom w:val="0"/>
      <w:divBdr>
        <w:top w:val="none" w:sz="0" w:space="0" w:color="auto"/>
        <w:left w:val="none" w:sz="0" w:space="0" w:color="auto"/>
        <w:bottom w:val="none" w:sz="0" w:space="0" w:color="auto"/>
        <w:right w:val="none" w:sz="0" w:space="0" w:color="auto"/>
      </w:divBdr>
    </w:div>
    <w:div w:id="29115843">
      <w:bodyDiv w:val="1"/>
      <w:marLeft w:val="0"/>
      <w:marRight w:val="0"/>
      <w:marTop w:val="0"/>
      <w:marBottom w:val="0"/>
      <w:divBdr>
        <w:top w:val="none" w:sz="0" w:space="0" w:color="auto"/>
        <w:left w:val="none" w:sz="0" w:space="0" w:color="auto"/>
        <w:bottom w:val="none" w:sz="0" w:space="0" w:color="auto"/>
        <w:right w:val="none" w:sz="0" w:space="0" w:color="auto"/>
      </w:divBdr>
    </w:div>
    <w:div w:id="44136274">
      <w:bodyDiv w:val="1"/>
      <w:marLeft w:val="0"/>
      <w:marRight w:val="0"/>
      <w:marTop w:val="0"/>
      <w:marBottom w:val="0"/>
      <w:divBdr>
        <w:top w:val="none" w:sz="0" w:space="0" w:color="auto"/>
        <w:left w:val="none" w:sz="0" w:space="0" w:color="auto"/>
        <w:bottom w:val="none" w:sz="0" w:space="0" w:color="auto"/>
        <w:right w:val="none" w:sz="0" w:space="0" w:color="auto"/>
      </w:divBdr>
    </w:div>
    <w:div w:id="723870222">
      <w:bodyDiv w:val="1"/>
      <w:marLeft w:val="0"/>
      <w:marRight w:val="0"/>
      <w:marTop w:val="0"/>
      <w:marBottom w:val="0"/>
      <w:divBdr>
        <w:top w:val="none" w:sz="0" w:space="0" w:color="auto"/>
        <w:left w:val="none" w:sz="0" w:space="0" w:color="auto"/>
        <w:bottom w:val="none" w:sz="0" w:space="0" w:color="auto"/>
        <w:right w:val="none" w:sz="0" w:space="0" w:color="auto"/>
      </w:divBdr>
    </w:div>
    <w:div w:id="771366652">
      <w:bodyDiv w:val="1"/>
      <w:marLeft w:val="0"/>
      <w:marRight w:val="0"/>
      <w:marTop w:val="0"/>
      <w:marBottom w:val="0"/>
      <w:divBdr>
        <w:top w:val="none" w:sz="0" w:space="0" w:color="auto"/>
        <w:left w:val="none" w:sz="0" w:space="0" w:color="auto"/>
        <w:bottom w:val="none" w:sz="0" w:space="0" w:color="auto"/>
        <w:right w:val="none" w:sz="0" w:space="0" w:color="auto"/>
      </w:divBdr>
    </w:div>
    <w:div w:id="804279027">
      <w:bodyDiv w:val="1"/>
      <w:marLeft w:val="0"/>
      <w:marRight w:val="0"/>
      <w:marTop w:val="0"/>
      <w:marBottom w:val="0"/>
      <w:divBdr>
        <w:top w:val="none" w:sz="0" w:space="0" w:color="auto"/>
        <w:left w:val="none" w:sz="0" w:space="0" w:color="auto"/>
        <w:bottom w:val="none" w:sz="0" w:space="0" w:color="auto"/>
        <w:right w:val="none" w:sz="0" w:space="0" w:color="auto"/>
      </w:divBdr>
    </w:div>
    <w:div w:id="948196464">
      <w:bodyDiv w:val="1"/>
      <w:marLeft w:val="0"/>
      <w:marRight w:val="0"/>
      <w:marTop w:val="0"/>
      <w:marBottom w:val="0"/>
      <w:divBdr>
        <w:top w:val="none" w:sz="0" w:space="0" w:color="auto"/>
        <w:left w:val="none" w:sz="0" w:space="0" w:color="auto"/>
        <w:bottom w:val="none" w:sz="0" w:space="0" w:color="auto"/>
        <w:right w:val="none" w:sz="0" w:space="0" w:color="auto"/>
      </w:divBdr>
    </w:div>
    <w:div w:id="1454205853">
      <w:bodyDiv w:val="1"/>
      <w:marLeft w:val="0"/>
      <w:marRight w:val="0"/>
      <w:marTop w:val="0"/>
      <w:marBottom w:val="0"/>
      <w:divBdr>
        <w:top w:val="none" w:sz="0" w:space="0" w:color="auto"/>
        <w:left w:val="none" w:sz="0" w:space="0" w:color="auto"/>
        <w:bottom w:val="none" w:sz="0" w:space="0" w:color="auto"/>
        <w:right w:val="none" w:sz="0" w:space="0" w:color="auto"/>
      </w:divBdr>
    </w:div>
    <w:div w:id="1482113158">
      <w:bodyDiv w:val="1"/>
      <w:marLeft w:val="0"/>
      <w:marRight w:val="0"/>
      <w:marTop w:val="0"/>
      <w:marBottom w:val="0"/>
      <w:divBdr>
        <w:top w:val="none" w:sz="0" w:space="0" w:color="auto"/>
        <w:left w:val="none" w:sz="0" w:space="0" w:color="auto"/>
        <w:bottom w:val="none" w:sz="0" w:space="0" w:color="auto"/>
        <w:right w:val="none" w:sz="0" w:space="0" w:color="auto"/>
      </w:divBdr>
    </w:div>
    <w:div w:id="1750273607">
      <w:bodyDiv w:val="1"/>
      <w:marLeft w:val="0"/>
      <w:marRight w:val="0"/>
      <w:marTop w:val="0"/>
      <w:marBottom w:val="0"/>
      <w:divBdr>
        <w:top w:val="none" w:sz="0" w:space="0" w:color="auto"/>
        <w:left w:val="none" w:sz="0" w:space="0" w:color="auto"/>
        <w:bottom w:val="none" w:sz="0" w:space="0" w:color="auto"/>
        <w:right w:val="none" w:sz="0" w:space="0" w:color="auto"/>
      </w:divBdr>
    </w:div>
    <w:div w:id="1796866397">
      <w:bodyDiv w:val="1"/>
      <w:marLeft w:val="0"/>
      <w:marRight w:val="0"/>
      <w:marTop w:val="0"/>
      <w:marBottom w:val="0"/>
      <w:divBdr>
        <w:top w:val="none" w:sz="0" w:space="0" w:color="auto"/>
        <w:left w:val="none" w:sz="0" w:space="0" w:color="auto"/>
        <w:bottom w:val="none" w:sz="0" w:space="0" w:color="auto"/>
        <w:right w:val="none" w:sz="0" w:space="0" w:color="auto"/>
      </w:divBdr>
    </w:div>
    <w:div w:id="1843203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s.wikipedia.org/wiki/Red_de_telecomunicaci%C3%B3n"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s.wikipedia.org/wiki/Servicio_de_red" TargetMode="External"/><Relationship Id="rId5" Type="http://schemas.openxmlformats.org/officeDocument/2006/relationships/webSettings" Target="webSettings.xml"/><Relationship Id="rId15" Type="http://schemas.openxmlformats.org/officeDocument/2006/relationships/hyperlink" Target="http://idpc.gov.co/archivos-pdf/2016/Normatividad/DE-GF-01_Politica_Seguridad_Informatica_IDPC.pdf" TargetMode="Externa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8BFE82-B1E9-4F65-83EE-87DF83948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388</Words>
  <Characters>18638</Characters>
  <Application>Microsoft Office Word</Application>
  <DocSecurity>0</DocSecurity>
  <Lines>155</Lines>
  <Paragraphs>4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9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LCC</dc:creator>
  <cp:lastModifiedBy>Magda Patricia Gomez Torres</cp:lastModifiedBy>
  <cp:revision>4</cp:revision>
  <cp:lastPrinted>2019-01-29T21:27:00Z</cp:lastPrinted>
  <dcterms:created xsi:type="dcterms:W3CDTF">2020-01-24T17:49:00Z</dcterms:created>
  <dcterms:modified xsi:type="dcterms:W3CDTF">2020-01-31T23:45:00Z</dcterms:modified>
</cp:coreProperties>
</file>